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ABE40" w14:textId="1E5DD1CB" w:rsidR="00534D67" w:rsidRDefault="00534D67" w:rsidP="00FB0778">
      <w:pPr>
        <w:spacing w:before="0"/>
      </w:pPr>
    </w:p>
    <w:p w14:paraId="104619DD" w14:textId="77777777" w:rsidR="00FB0778" w:rsidRDefault="00FB0778" w:rsidP="00FB0778">
      <w:pPr>
        <w:spacing w:before="0"/>
      </w:pPr>
    </w:p>
    <w:p w14:paraId="3086A5D5" w14:textId="77777777" w:rsidR="00534D67" w:rsidRDefault="00534D67" w:rsidP="004F2A5A"/>
    <w:p w14:paraId="0FA62642" w14:textId="6C33A052" w:rsidR="00866368" w:rsidRDefault="00866368" w:rsidP="004F2A5A">
      <w:pPr>
        <w:pStyle w:val="Title"/>
      </w:pPr>
      <w:r>
        <w:t xml:space="preserve">SECTION </w:t>
      </w:r>
      <w:r w:rsidR="00A97593">
        <w:t xml:space="preserve">10 22 </w:t>
      </w:r>
      <w:r w:rsidR="00DC415D">
        <w:t>41</w:t>
      </w:r>
    </w:p>
    <w:p w14:paraId="5C55CE66" w14:textId="32501DB2" w:rsidR="00E550C7" w:rsidRDefault="00B61F41" w:rsidP="00E550C7">
      <w:pPr>
        <w:pStyle w:val="Title"/>
      </w:pPr>
      <w:r w:rsidRPr="00B61F41">
        <w:t xml:space="preserve">WOOD FRAMED </w:t>
      </w:r>
      <w:r w:rsidR="00AF7AC6">
        <w:t>Folding</w:t>
      </w:r>
      <w:r w:rsidR="00E550C7" w:rsidRPr="00866368">
        <w:t xml:space="preserve"> </w:t>
      </w:r>
      <w:r w:rsidR="00156B67">
        <w:t xml:space="preserve">GLASS </w:t>
      </w:r>
      <w:r w:rsidR="00A97593">
        <w:t>Partition</w:t>
      </w:r>
    </w:p>
    <w:p w14:paraId="4B42E65C" w14:textId="7CB80F9B" w:rsidR="00E550C7" w:rsidRPr="0026292A" w:rsidRDefault="00E550C7" w:rsidP="004F2A5A">
      <w:pPr>
        <w:pStyle w:val="Title"/>
      </w:pPr>
      <w:r w:rsidRPr="0026292A">
        <w:t>SECTION 10 22 43</w:t>
      </w:r>
    </w:p>
    <w:p w14:paraId="2D104D8B" w14:textId="4472F1AA" w:rsidR="00E550C7" w:rsidRPr="0026292A" w:rsidRDefault="00E550C7" w:rsidP="004F2A5A">
      <w:pPr>
        <w:pStyle w:val="Title"/>
      </w:pPr>
      <w:r w:rsidRPr="0026292A">
        <w:t xml:space="preserve">SLIDING </w:t>
      </w:r>
      <w:r w:rsidR="00156B67" w:rsidRPr="0026292A">
        <w:t xml:space="preserve">GLASS </w:t>
      </w:r>
      <w:r w:rsidRPr="0026292A">
        <w:t>PARTITIONS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FE17E6">
      <w:pPr>
        <w:pStyle w:val="Heading2"/>
      </w:pPr>
      <w:r>
        <w:t>SUMMARY</w:t>
      </w:r>
    </w:p>
    <w:p w14:paraId="5759C14C" w14:textId="487EC18C" w:rsidR="00140AF0" w:rsidRDefault="00866368" w:rsidP="00E6179D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516961">
        <w:t>top-</w:t>
      </w:r>
      <w:r w:rsidR="008F6DC3">
        <w:t xml:space="preserve">hung, </w:t>
      </w:r>
      <w:r w:rsidR="00CD6987">
        <w:t>folding</w:t>
      </w:r>
      <w:r w:rsidR="00577E51">
        <w:t xml:space="preserve"> / paired-panel</w:t>
      </w:r>
      <w:r w:rsidR="008F6DC3">
        <w:t>,</w:t>
      </w:r>
      <w:r w:rsidR="00577E51">
        <w:t xml:space="preserve"> </w:t>
      </w:r>
      <w:r w:rsidR="00D619E5">
        <w:t xml:space="preserve">wood 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564893">
        <w:t>panel</w:t>
      </w:r>
      <w:r w:rsidR="00C243BA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0DF8D6FD" w:rsidR="00C50173" w:rsidRDefault="00090DEC" w:rsidP="002D5819">
      <w:pPr>
        <w:pStyle w:val="Heading4"/>
      </w:pPr>
      <w:r>
        <w:t>W</w:t>
      </w:r>
      <w:r w:rsidR="00D619E5">
        <w:t>ood</w:t>
      </w:r>
      <w:r w:rsidR="00C50173">
        <w:t xml:space="preserve"> frame</w:t>
      </w:r>
    </w:p>
    <w:p w14:paraId="6E135571" w14:textId="4EA01474" w:rsidR="00C50173" w:rsidRDefault="00140AF0" w:rsidP="002D5819">
      <w:pPr>
        <w:pStyle w:val="Heading4"/>
      </w:pPr>
      <w:r>
        <w:t>T</w:t>
      </w:r>
      <w:r w:rsidR="00C50173">
        <w:t>hreshold</w:t>
      </w:r>
    </w:p>
    <w:p w14:paraId="37675B0C" w14:textId="59D6BF14" w:rsidR="00C50173" w:rsidRDefault="00CD6987" w:rsidP="002D5819">
      <w:pPr>
        <w:pStyle w:val="Heading4"/>
      </w:pPr>
      <w:r>
        <w:t>P</w:t>
      </w:r>
      <w:r w:rsidR="00C50173">
        <w:t>anels</w:t>
      </w:r>
    </w:p>
    <w:p w14:paraId="2D8D9F29" w14:textId="6292C547" w:rsidR="00C50173" w:rsidRDefault="00140AF0" w:rsidP="002D5819">
      <w:pPr>
        <w:pStyle w:val="Heading4"/>
      </w:pPr>
      <w:r>
        <w:t>S</w:t>
      </w:r>
      <w:r w:rsidR="00866368" w:rsidRPr="00866368">
        <w:t>liding</w:t>
      </w:r>
      <w:r w:rsidR="000D04D9">
        <w:t>-</w:t>
      </w:r>
      <w:r w:rsidR="00CD6987">
        <w:t>folding</w:t>
      </w:r>
      <w:r w:rsidR="00C50173">
        <w:t xml:space="preserve"> and locking hardware</w:t>
      </w:r>
    </w:p>
    <w:p w14:paraId="3FFAB7D7" w14:textId="5668191C" w:rsidR="00C50173" w:rsidRDefault="00402334" w:rsidP="002D5819">
      <w:pPr>
        <w:pStyle w:val="Heading4"/>
      </w:pPr>
      <w:r w:rsidRPr="00402334">
        <w:t>Sound gasketing</w:t>
      </w:r>
      <w:r>
        <w:t xml:space="preserve"> </w:t>
      </w:r>
    </w:p>
    <w:p w14:paraId="236A7C4B" w14:textId="77777777" w:rsidR="002C0106" w:rsidRDefault="00140AF0" w:rsidP="002D5819">
      <w:pPr>
        <w:pStyle w:val="Heading4"/>
      </w:pPr>
      <w:r>
        <w:t>G</w:t>
      </w:r>
      <w:r w:rsidR="00C50173">
        <w:t>lass and glazing</w:t>
      </w:r>
    </w:p>
    <w:p w14:paraId="7EA562DF" w14:textId="3894B924" w:rsidR="002C0106" w:rsidRDefault="002C0106" w:rsidP="002D5819">
      <w:pPr>
        <w:pStyle w:val="Heading4"/>
      </w:pPr>
      <w:r>
        <w:t>Accessories as required for a complete working installation</w:t>
      </w:r>
    </w:p>
    <w:p w14:paraId="04AA5608" w14:textId="12C9D074" w:rsidR="00280CFC" w:rsidRDefault="00280CFC" w:rsidP="00E6179D">
      <w:pPr>
        <w:pStyle w:val="Heading3"/>
      </w:pPr>
      <w:r>
        <w:t xml:space="preserve">Related Documents and Sections: </w:t>
      </w:r>
      <w:r w:rsidR="00FD12F7">
        <w:t xml:space="preserve">Contractor to examine </w:t>
      </w:r>
      <w:r>
        <w:t>Contract Documents for requirements that directly affect or are affected by Work of this Section. A list of those Documents and Sections include, but is not limited to, the following:</w:t>
      </w:r>
    </w:p>
    <w:p w14:paraId="0A4D1BD7" w14:textId="75F5BA42" w:rsidR="00280CFC" w:rsidRPr="009F7D16" w:rsidRDefault="00280CFC" w:rsidP="002D5819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4B31BA6E" w14:textId="6EF76086" w:rsidR="00280CFC" w:rsidRPr="00103DC2" w:rsidRDefault="00280CFC" w:rsidP="002D5819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233ED9E9" w:rsidR="00280CFC" w:rsidRPr="00AB275D" w:rsidRDefault="00280CFC" w:rsidP="00AB275D">
      <w:pPr>
        <w:pStyle w:val="Heading4"/>
      </w:pPr>
      <w:r w:rsidRPr="00AB275D">
        <w:t>Section 06</w:t>
      </w:r>
      <w:r w:rsidR="00AB275D" w:rsidRPr="00AB275D">
        <w:t xml:space="preserve"> </w:t>
      </w:r>
      <w:r w:rsidRPr="00AB275D">
        <w:t>20</w:t>
      </w:r>
      <w:r w:rsidR="00AB275D" w:rsidRPr="00AB275D">
        <w:t xml:space="preserve"> </w:t>
      </w:r>
      <w:r w:rsidRPr="00AB275D">
        <w:t>00, F</w:t>
      </w:r>
      <w:r w:rsidR="00AB275D" w:rsidRPr="00AB275D">
        <w:t>inish Carpentry</w:t>
      </w:r>
    </w:p>
    <w:p w14:paraId="0DDDE69C" w14:textId="77777777" w:rsidR="00280CFC" w:rsidRPr="009F7D16" w:rsidRDefault="00280CFC" w:rsidP="002D5819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39939BC7" w14:textId="77777777" w:rsidR="00400F7E" w:rsidRDefault="00400F7E" w:rsidP="002D5819">
      <w:pPr>
        <w:pStyle w:val="Heading4"/>
      </w:pPr>
      <w:r>
        <w:t>Section 08 42 23, Glass Entrance Swing Doors</w:t>
      </w:r>
    </w:p>
    <w:p w14:paraId="500CC296" w14:textId="566583F0" w:rsidR="00A068F5" w:rsidRPr="00256B09" w:rsidRDefault="00A068F5" w:rsidP="002D5819">
      <w:pPr>
        <w:pStyle w:val="Heading4"/>
      </w:pPr>
      <w:r w:rsidRPr="00256B09">
        <w:t xml:space="preserve">Section </w:t>
      </w:r>
      <w:r>
        <w:t xml:space="preserve">08 43 11, </w:t>
      </w:r>
      <w:r w:rsidR="00F077C5">
        <w:t xml:space="preserve">Wood Framed </w:t>
      </w:r>
      <w:r>
        <w:t>Folding Glass Storefronts: NanaWall</w:t>
      </w:r>
      <w:r w:rsidRPr="00256B09">
        <w:t xml:space="preserve"> </w:t>
      </w:r>
      <w:r>
        <w:t>WD65</w:t>
      </w:r>
    </w:p>
    <w:p w14:paraId="7BE2588A" w14:textId="3D3A8268" w:rsidR="00613CDA" w:rsidRPr="00256B09" w:rsidRDefault="00613CDA" w:rsidP="002D5819">
      <w:pPr>
        <w:pStyle w:val="Heading4"/>
      </w:pPr>
      <w:r w:rsidRPr="00256B09">
        <w:t>Section 08 5</w:t>
      </w:r>
      <w:r>
        <w:t>2 00, Wood Windows: NanaWall</w:t>
      </w:r>
      <w:r w:rsidRPr="00256B09">
        <w:t xml:space="preserve"> </w:t>
      </w:r>
      <w:r>
        <w:t>WD68, tilt-turn, casement window</w:t>
      </w:r>
    </w:p>
    <w:p w14:paraId="5A328569" w14:textId="08A9A38E" w:rsidR="00280CFC" w:rsidRPr="00103DC2" w:rsidRDefault="00280CFC" w:rsidP="002D5819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</w:p>
    <w:p w14:paraId="37D203FD" w14:textId="77777777" w:rsidR="00F9295F" w:rsidRDefault="00F9295F" w:rsidP="00FE17E6">
      <w:pPr>
        <w:pStyle w:val="Heading2"/>
      </w:pPr>
      <w:r w:rsidRPr="002B2575">
        <w:t>REFERENCES</w:t>
      </w:r>
    </w:p>
    <w:p w14:paraId="0EEFC540" w14:textId="6EF91CC8" w:rsidR="00F9295F" w:rsidRDefault="00F9295F" w:rsidP="00E6179D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1F6ECE8A" w14:textId="1CB5F03D" w:rsidR="00866368" w:rsidRDefault="004E6D8C" w:rsidP="002D5819">
      <w:pPr>
        <w:pStyle w:val="Heading4"/>
      </w:pPr>
      <w:r>
        <w:t xml:space="preserve">AAMA. </w:t>
      </w:r>
      <w:r w:rsidR="00866368">
        <w:t>American Architect</w:t>
      </w:r>
      <w:r>
        <w:t>ural Manufacturers Association;</w:t>
      </w:r>
      <w:r w:rsidR="00243190">
        <w:t xml:space="preserve"> </w:t>
      </w:r>
      <w:r w:rsidR="00243190" w:rsidRPr="00243190">
        <w:t>www.aamanet.org</w:t>
      </w:r>
    </w:p>
    <w:p w14:paraId="1666906A" w14:textId="7EF55A9B" w:rsidR="009F5812" w:rsidRPr="001C4007" w:rsidRDefault="009F5812" w:rsidP="00B73B80">
      <w:pPr>
        <w:pStyle w:val="Heading5"/>
      </w:pPr>
      <w:r w:rsidRPr="001C4007">
        <w:t>AAMA 50</w:t>
      </w:r>
      <w:r w:rsidR="0095369A" w:rsidRPr="001C4007">
        <w:t>2</w:t>
      </w:r>
      <w:r w:rsidRPr="001C4007">
        <w:t xml:space="preserve">, Voluntary Specification for Field Testing of Newly Installed </w:t>
      </w:r>
      <w:r w:rsidR="0095369A" w:rsidRPr="001C4007">
        <w:t>Fenestration Products</w:t>
      </w:r>
    </w:p>
    <w:p w14:paraId="588AD6BF" w14:textId="77777777" w:rsidR="00FB7B32" w:rsidRPr="008D487B" w:rsidRDefault="00FB7B32" w:rsidP="00B73B80">
      <w:pPr>
        <w:pStyle w:val="Heading5"/>
      </w:pPr>
      <w:r w:rsidRPr="008D487B">
        <w:t>AAMA 611, Voluntary Specification for Anodized Architectural Aluminum</w:t>
      </w:r>
    </w:p>
    <w:p w14:paraId="65A11894" w14:textId="1AEE9087" w:rsidR="00534D67" w:rsidRDefault="00534D67" w:rsidP="00B73B80">
      <w:pPr>
        <w:pStyle w:val="Heading5"/>
      </w:pPr>
      <w:r>
        <w:t>AAMA 1303.5, Voluntary Specifications for Forced-Entry Resistant Aluminum Sliding Glass Doors</w:t>
      </w:r>
    </w:p>
    <w:p w14:paraId="3113E143" w14:textId="77777777" w:rsidR="00FB0778" w:rsidRDefault="00534D67" w:rsidP="00FB0778">
      <w:pPr>
        <w:pStyle w:val="Heading5"/>
      </w:pPr>
      <w:r>
        <w:t>AAMA 1304, Voluntary Specification for Forced Entry Resistance of Side-Hinged Door Systems</w:t>
      </w:r>
    </w:p>
    <w:p w14:paraId="4401FCC0" w14:textId="2D870D3E" w:rsidR="000A1652" w:rsidRDefault="00486F11" w:rsidP="00FB0778">
      <w:pPr>
        <w:pStyle w:val="Heading5"/>
      </w:pPr>
      <w:r>
        <w:lastRenderedPageBreak/>
        <w:t xml:space="preserve">AAMA </w:t>
      </w:r>
      <w:r w:rsidR="000A1652">
        <w:t>CAWM 300,</w:t>
      </w:r>
      <w:r w:rsidR="000A1652" w:rsidRPr="00950A34">
        <w:t xml:space="preserve"> Forced Entry Resistance Tests for Sliding Glass Doors</w:t>
      </w:r>
    </w:p>
    <w:p w14:paraId="616CF79F" w14:textId="08F9CCE3" w:rsidR="00AD21B5" w:rsidRPr="00534D67" w:rsidRDefault="00453520" w:rsidP="00534D67">
      <w:pPr>
        <w:pStyle w:val="Heading5"/>
      </w:pPr>
      <w:r>
        <w:t xml:space="preserve">AAMA/WDMA/CSA 101/I.S.2/A440, NAFS, North American Fenestration Standard - Specification for Windows, </w:t>
      </w:r>
      <w:r w:rsidR="00C513CD">
        <w:t>Doors,</w:t>
      </w:r>
      <w:r>
        <w:t xml:space="preserve"> and Skylights</w:t>
      </w:r>
    </w:p>
    <w:p w14:paraId="19EC567B" w14:textId="0C2F4DA0" w:rsidR="00866368" w:rsidRDefault="00243190" w:rsidP="002D5819">
      <w:pPr>
        <w:pStyle w:val="Heading4"/>
      </w:pPr>
      <w:r>
        <w:t xml:space="preserve">ANSI. </w:t>
      </w:r>
      <w:r w:rsidR="00866368">
        <w:t>America</w:t>
      </w:r>
      <w:r>
        <w:t xml:space="preserve">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4FE79A3E" w:rsidR="00866368" w:rsidRDefault="00866368" w:rsidP="00B73B80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26292A">
        <w:t>in</w:t>
      </w:r>
      <w:r w:rsidR="00AF7AC6">
        <w:t xml:space="preserve"> Buildings</w:t>
      </w:r>
    </w:p>
    <w:p w14:paraId="4D845EB8" w14:textId="09433E1A" w:rsidR="00AF7AC6" w:rsidRDefault="00243190" w:rsidP="002D5819">
      <w:pPr>
        <w:pStyle w:val="Heading4"/>
      </w:pPr>
      <w:r>
        <w:t>ASTM. ASTM International; www.astm.org</w:t>
      </w:r>
    </w:p>
    <w:p w14:paraId="69477CE2" w14:textId="10821AB0" w:rsidR="006F1495" w:rsidRPr="00F062F3" w:rsidRDefault="006F1495" w:rsidP="00B73B80">
      <w:pPr>
        <w:pStyle w:val="Heading5"/>
      </w:pPr>
      <w:r w:rsidRPr="00F062F3">
        <w:t xml:space="preserve">ASTM C1036, </w:t>
      </w:r>
      <w:r w:rsidR="0018044E" w:rsidRPr="00F062F3">
        <w:t>Standard Specification for Flat Glass</w:t>
      </w:r>
    </w:p>
    <w:p w14:paraId="48BF5B4F" w14:textId="77777777" w:rsidR="00195B6B" w:rsidRDefault="00195B6B" w:rsidP="00B73B80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66943C36" w14:textId="77777777" w:rsidR="009F5812" w:rsidRDefault="009F5812" w:rsidP="00B73B80">
      <w:pPr>
        <w:pStyle w:val="Heading5"/>
      </w:pPr>
      <w:r>
        <w:t>ASTM E413, Classification for Rating Sound Insulation</w:t>
      </w:r>
    </w:p>
    <w:p w14:paraId="50D7ED81" w14:textId="77777777" w:rsidR="009F5812" w:rsidRDefault="009F5812" w:rsidP="00B73B80">
      <w:pPr>
        <w:pStyle w:val="Heading5"/>
      </w:pPr>
      <w:r>
        <w:t>ASTM E1332, Standard Classification for Rating Outdoor-Indoor Sound Attenuation</w:t>
      </w:r>
    </w:p>
    <w:p w14:paraId="14D7D26E" w14:textId="73C1A50F" w:rsidR="00866368" w:rsidRDefault="00243190" w:rsidP="002D5819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23E51862" w14:textId="77777777" w:rsidR="00B9770B" w:rsidRDefault="00866368" w:rsidP="00B73B80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01637AC3" w14:textId="77777777" w:rsidR="00906FB7" w:rsidRPr="00F93937" w:rsidRDefault="00906FB7" w:rsidP="002D5819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606934B9" w14:textId="77777777" w:rsidR="00906FB7" w:rsidRDefault="00906FB7" w:rsidP="00B73B80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06C9C372" w14:textId="77777777" w:rsidR="002C0106" w:rsidRDefault="002C0106" w:rsidP="00FE17E6">
      <w:pPr>
        <w:pStyle w:val="Heading2"/>
      </w:pPr>
      <w:r w:rsidRPr="00472816">
        <w:t>ADMINI</w:t>
      </w:r>
      <w:r>
        <w:t>STRATIVE REQUIREMENTS</w:t>
      </w:r>
    </w:p>
    <w:p w14:paraId="65D20889" w14:textId="1B516BD8" w:rsidR="00280CFC" w:rsidRDefault="00280CFC" w:rsidP="00E6179D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</w:t>
      </w:r>
      <w:r w:rsidR="00A97593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6030BC9B" w:rsidR="002C0106" w:rsidRDefault="002C0106" w:rsidP="00E6179D">
      <w:pPr>
        <w:pStyle w:val="Heading3"/>
      </w:pPr>
      <w:r>
        <w:t>Pre</w:t>
      </w:r>
      <w:r w:rsidR="00472816">
        <w:t>-</w:t>
      </w:r>
      <w:r>
        <w:t>installation Meetings: See Section 01 30 00.</w:t>
      </w:r>
    </w:p>
    <w:p w14:paraId="545AC402" w14:textId="77777777" w:rsidR="00F9295F" w:rsidRDefault="00F9295F" w:rsidP="00FE17E6">
      <w:pPr>
        <w:pStyle w:val="Heading2"/>
      </w:pPr>
      <w:r>
        <w:t>SUBMITTALS</w:t>
      </w:r>
    </w:p>
    <w:p w14:paraId="391E5B04" w14:textId="4B46A621" w:rsidR="003C720C" w:rsidRDefault="00F9295F" w:rsidP="00E6179D">
      <w:pPr>
        <w:pStyle w:val="Heading3"/>
      </w:pPr>
      <w:r>
        <w:t xml:space="preserve">For </w:t>
      </w:r>
      <w:r w:rsidR="00FD12F7">
        <w:t xml:space="preserve">Contractor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48C076DA" w:rsidR="00922B92" w:rsidRPr="001C4007" w:rsidRDefault="00922B92" w:rsidP="00E6179D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AF7AC6">
        <w:t>Folding</w:t>
      </w:r>
      <w:r w:rsidR="003453AD">
        <w:t xml:space="preserve"> </w:t>
      </w:r>
      <w:r w:rsidR="002F58B1">
        <w:t xml:space="preserve">Glass </w:t>
      </w:r>
      <w:r w:rsidR="00A97593">
        <w:t>Partition</w:t>
      </w:r>
      <w:r w:rsidR="003453AD">
        <w:t xml:space="preserve"> </w:t>
      </w:r>
      <w:r w:rsidR="002C0106" w:rsidRPr="001C4007">
        <w:t>system to be incorporated into the Work</w:t>
      </w:r>
      <w:r w:rsidR="003453AD" w:rsidRPr="001C4007">
        <w:t xml:space="preserve">. </w:t>
      </w:r>
      <w:r w:rsidR="002C0106" w:rsidRPr="001C4007">
        <w:t xml:space="preserve">Show performance test results and </w:t>
      </w:r>
      <w:r w:rsidR="003453AD" w:rsidRPr="001C4007">
        <w:t xml:space="preserve">details of construction relative to materials, dimensions of </w:t>
      </w:r>
      <w:r w:rsidR="007B53E2" w:rsidRPr="001C4007">
        <w:t>individual components, profiles</w:t>
      </w:r>
      <w:r w:rsidR="00472816">
        <w:t>,</w:t>
      </w:r>
      <w:r w:rsidR="003453AD" w:rsidRPr="001C4007">
        <w:t xml:space="preserve"> and colors.</w:t>
      </w:r>
    </w:p>
    <w:p w14:paraId="5C967D92" w14:textId="1A9C5C4B" w:rsidR="003C720C" w:rsidRPr="001C4007" w:rsidRDefault="000C7387" w:rsidP="00E6179D">
      <w:pPr>
        <w:pStyle w:val="Heading3"/>
      </w:pPr>
      <w:r w:rsidRPr="001C4007">
        <w:t>Product</w:t>
      </w:r>
      <w:r w:rsidR="003453AD" w:rsidRPr="001C4007">
        <w:t xml:space="preserve"> Drawings: Indicate </w:t>
      </w:r>
      <w:r w:rsidR="00AF7AC6" w:rsidRPr="001C4007">
        <w:t>Folding</w:t>
      </w:r>
      <w:r w:rsidR="002C0106" w:rsidRPr="001C4007">
        <w:t xml:space="preserve"> </w:t>
      </w:r>
      <w:r w:rsidR="002F58B1" w:rsidRPr="001C4007">
        <w:t xml:space="preserve">Glass </w:t>
      </w:r>
      <w:r w:rsidR="00A97593" w:rsidRPr="001C4007">
        <w:t>Partition</w:t>
      </w:r>
      <w:r w:rsidR="002C0106" w:rsidRPr="001C4007">
        <w:t xml:space="preserve"> system component sizes, </w:t>
      </w:r>
      <w:r w:rsidR="003453AD" w:rsidRPr="001C4007">
        <w:t>dimensions</w:t>
      </w:r>
      <w:r w:rsidR="002C0106" w:rsidRPr="001C4007">
        <w:t xml:space="preserve"> and</w:t>
      </w:r>
      <w:r w:rsidR="003C720C" w:rsidRPr="001C4007">
        <w:t xml:space="preserve"> </w:t>
      </w:r>
      <w:r w:rsidR="00F90634" w:rsidRPr="001C4007">
        <w:t>framing R.O.</w:t>
      </w:r>
      <w:r w:rsidR="002C0106" w:rsidRPr="001C4007">
        <w:t xml:space="preserve">, </w:t>
      </w:r>
      <w:r w:rsidR="003C720C" w:rsidRPr="001C4007">
        <w:t xml:space="preserve">configuration, swing panels, </w:t>
      </w:r>
      <w:r w:rsidR="00564893" w:rsidRPr="001C4007">
        <w:t xml:space="preserve">direction of swing, </w:t>
      </w:r>
      <w:r w:rsidR="003C720C" w:rsidRPr="001C4007">
        <w:t>stacking layout, typical head jamb, side jambs and sill details, type of glazing material</w:t>
      </w:r>
      <w:r w:rsidR="002C0106" w:rsidRPr="001C4007">
        <w:t>,</w:t>
      </w:r>
      <w:r w:rsidR="003C720C" w:rsidRPr="001C4007">
        <w:t xml:space="preserve"> </w:t>
      </w:r>
      <w:r w:rsidR="00A44F4A" w:rsidRPr="001C4007">
        <w:t>handle height</w:t>
      </w:r>
      <w:r w:rsidR="00472816">
        <w:t>,</w:t>
      </w:r>
      <w:r w:rsidR="00A44F4A" w:rsidRPr="001C4007">
        <w:t xml:space="preserve"> and field measurements.</w:t>
      </w:r>
    </w:p>
    <w:p w14:paraId="2FD329A6" w14:textId="7BB1B9C7" w:rsidR="003C720C" w:rsidRPr="001C4007" w:rsidRDefault="00551E0B" w:rsidP="00E6179D">
      <w:pPr>
        <w:pStyle w:val="Heading3"/>
      </w:pPr>
      <w:r w:rsidRPr="001C4007">
        <w:t>Installation, Operation, and Maintenance Data: Submit Owner’s Manual from manufacture</w:t>
      </w:r>
      <w:r w:rsidR="00472816">
        <w:t>r</w:t>
      </w:r>
      <w:r w:rsidRPr="001C4007">
        <w:t>. Identify with project name, location, and completion date, and type and size of the unit installed.</w:t>
      </w:r>
    </w:p>
    <w:p w14:paraId="30FBF78C" w14:textId="1ACC1CBD" w:rsidR="00350BF1" w:rsidRPr="00596684" w:rsidRDefault="00350BF1" w:rsidP="00FE17E6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615B7562" w14:textId="6A7DEAEE" w:rsidR="00F90634" w:rsidRDefault="00F90634" w:rsidP="00E6179D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77777777" w:rsidR="00F90634" w:rsidRDefault="00F90634" w:rsidP="002D5819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048A8423" w14:textId="77777777" w:rsidR="00F90634" w:rsidRDefault="00F90634" w:rsidP="00B73B80">
      <w:pPr>
        <w:pStyle w:val="Heading5"/>
      </w:pPr>
      <w:r>
        <w:t>Materials and Resources (MR) Credits:</w:t>
      </w:r>
    </w:p>
    <w:p w14:paraId="2F9FA510" w14:textId="77777777" w:rsidR="0097527A" w:rsidRDefault="0097527A" w:rsidP="00FE17E6">
      <w:pPr>
        <w:pStyle w:val="Heading6"/>
      </w:pPr>
      <w:r>
        <w:t xml:space="preserve">MR Credit 1.1 (MRc1.1): Building Reuse - </w:t>
      </w:r>
      <w:r w:rsidRPr="008D35AE">
        <w:t xml:space="preserve">Maintain Existing </w:t>
      </w:r>
      <w:r>
        <w:t xml:space="preserve">Exterior </w:t>
      </w:r>
      <w:r w:rsidRPr="008D35AE">
        <w:t>Walls, Floors and Roof</w:t>
      </w:r>
      <w:r>
        <w:t xml:space="preserve"> </w:t>
      </w:r>
    </w:p>
    <w:p w14:paraId="1A8C29B0" w14:textId="77777777" w:rsidR="0097527A" w:rsidRDefault="0097527A" w:rsidP="00FE17E6">
      <w:pPr>
        <w:pStyle w:val="Heading6"/>
      </w:pPr>
      <w:r>
        <w:t xml:space="preserve">MR Credit 1.2 (MRc1.2): Building Reuse - </w:t>
      </w:r>
      <w:r w:rsidRPr="008D35AE">
        <w:t xml:space="preserve">Maintain </w:t>
      </w:r>
      <w:r>
        <w:t xml:space="preserve">Existing </w:t>
      </w:r>
      <w:r w:rsidRPr="008D35AE">
        <w:t>Interior Nonstructural Elements</w:t>
      </w:r>
    </w:p>
    <w:p w14:paraId="68C47D51" w14:textId="77777777" w:rsidR="00F90634" w:rsidRDefault="00F90634" w:rsidP="00FE17E6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73387EE6" w:rsidR="00F90634" w:rsidRPr="00596684" w:rsidRDefault="00F90634" w:rsidP="00FE17E6">
      <w:pPr>
        <w:pStyle w:val="SpecifierNote"/>
      </w:pPr>
      <w:r w:rsidRPr="00596684">
        <w:t xml:space="preserve">NOTE: </w:t>
      </w:r>
      <w:r>
        <w:tab/>
        <w:t xml:space="preserve">MR Credit 3 below can apply to reusing salvaged Folding Glass </w:t>
      </w:r>
      <w:r w:rsidR="00A97593">
        <w:t>Partition</w:t>
      </w:r>
      <w:r w:rsidRPr="00596684">
        <w:t>.</w:t>
      </w:r>
    </w:p>
    <w:p w14:paraId="3F22868C" w14:textId="77777777" w:rsidR="00F90634" w:rsidRDefault="00F90634" w:rsidP="00FE17E6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2F951842" w14:textId="5F21CC39" w:rsidR="00F90634" w:rsidRDefault="00036C62" w:rsidP="00FE17E6">
      <w:pPr>
        <w:pStyle w:val="Heading6"/>
      </w:pPr>
      <w:r w:rsidRPr="00036C62">
        <w:t>MR Credit 7 (MRc7): Certified Wood</w:t>
      </w:r>
    </w:p>
    <w:p w14:paraId="05D06EDA" w14:textId="77777777" w:rsidR="00F90634" w:rsidRPr="001577E7" w:rsidRDefault="00F90634" w:rsidP="00AD21B5">
      <w:pPr>
        <w:pStyle w:val="Heading7"/>
      </w:pPr>
      <w:r w:rsidRPr="001577E7">
        <w:t>Submit percentage of products made from plant materials with a less than 10-year harvest cycle against the total value of building materials on the project.</w:t>
      </w:r>
    </w:p>
    <w:p w14:paraId="283950A0" w14:textId="77777777" w:rsidR="00F90634" w:rsidRDefault="00F90634" w:rsidP="00B73B80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7777777" w:rsidR="00F90634" w:rsidRDefault="00F90634" w:rsidP="00FE17E6">
      <w:pPr>
        <w:pStyle w:val="Heading6"/>
      </w:pPr>
      <w:r>
        <w:t>IEQ Credit 2 (IEQc2): Increased Ventilation - Case 2 - Naturally Ventilated Spaces</w:t>
      </w:r>
    </w:p>
    <w:p w14:paraId="111D5803" w14:textId="77777777" w:rsidR="00F90634" w:rsidRDefault="00F90634" w:rsidP="00FE17E6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FE17E6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FE17E6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29F3B275" w14:textId="0EF23D71" w:rsidR="0097527A" w:rsidRDefault="0097527A" w:rsidP="002D5819">
      <w:pPr>
        <w:pStyle w:val="Heading4"/>
      </w:pPr>
      <w:r w:rsidRPr="00920EFA">
        <w:rPr>
          <w:b/>
        </w:rPr>
        <w:t>LEED v4</w:t>
      </w:r>
      <w:r>
        <w:t xml:space="preserve"> </w:t>
      </w:r>
      <w:r w:rsidRPr="000D72C6">
        <w:rPr>
          <w:b/>
        </w:rPr>
        <w:t xml:space="preserve">for </w:t>
      </w:r>
      <w:r>
        <w:rPr>
          <w:b/>
        </w:rPr>
        <w:t>Interior</w:t>
      </w:r>
      <w:r w:rsidRPr="000D72C6">
        <w:rPr>
          <w:b/>
        </w:rPr>
        <w:t xml:space="preserve"> </w:t>
      </w:r>
      <w:r>
        <w:rPr>
          <w:b/>
        </w:rPr>
        <w:t xml:space="preserve">Design and Construction </w:t>
      </w:r>
      <w:r w:rsidRPr="00796A42">
        <w:rPr>
          <w:bCs/>
        </w:rPr>
        <w:t>(ID&amp;C)</w:t>
      </w:r>
      <w:r>
        <w:t xml:space="preserve"> Credits. </w:t>
      </w:r>
      <w:r w:rsidRPr="00812B1B">
        <w:t>Complete online LEED forms and submit other required materials as follows:</w:t>
      </w:r>
    </w:p>
    <w:p w14:paraId="0511F7AB" w14:textId="77777777" w:rsidR="0097527A" w:rsidRPr="008D487B" w:rsidRDefault="0097527A" w:rsidP="00B73B80">
      <w:pPr>
        <w:pStyle w:val="Heading5"/>
      </w:pPr>
      <w:r w:rsidRPr="008D487B">
        <w:t>Energy and Atmosphere (EA) Credits:</w:t>
      </w:r>
    </w:p>
    <w:p w14:paraId="1D570156" w14:textId="77777777" w:rsidR="0097527A" w:rsidRPr="008D487B" w:rsidRDefault="0097527A" w:rsidP="00FE17E6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77777777" w:rsidR="00F90634" w:rsidRDefault="00F90634" w:rsidP="00B73B80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32FAA9AD" w:rsidR="00F90634" w:rsidRPr="00596684" w:rsidRDefault="00F90634" w:rsidP="00FE17E6">
      <w:pPr>
        <w:pStyle w:val="SpecifierNote"/>
      </w:pPr>
      <w:r w:rsidRPr="00596684">
        <w:t xml:space="preserve">NOTE: </w:t>
      </w:r>
      <w:r>
        <w:tab/>
        <w:t xml:space="preserve">MR Credit 1 below can apply to reusing salvaged Folding Glass </w:t>
      </w:r>
      <w:r w:rsidR="00A97593">
        <w:t>Partition</w:t>
      </w:r>
      <w:r w:rsidRPr="00596684">
        <w:t>.</w:t>
      </w:r>
    </w:p>
    <w:p w14:paraId="3C69AAFD" w14:textId="77777777" w:rsidR="00F90634" w:rsidRDefault="00F90634" w:rsidP="00FE17E6">
      <w:pPr>
        <w:pStyle w:val="Heading6"/>
      </w:pPr>
      <w:r>
        <w:t>MR Credit 1 (MRc1): Building Life-Cycle Impact Reduction; Option 3 - Building and Material Reuse</w:t>
      </w:r>
    </w:p>
    <w:p w14:paraId="03AC5F34" w14:textId="77777777" w:rsidR="00F90634" w:rsidRDefault="00F90634" w:rsidP="00B73B80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FE17E6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FE17E6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FE17E6">
      <w:pPr>
        <w:pStyle w:val="Heading6"/>
      </w:pPr>
      <w:r w:rsidRPr="0054701B">
        <w:t>EQ Credit 9 (EQc9): Acoustic Performance</w:t>
      </w:r>
    </w:p>
    <w:p w14:paraId="29C0B8D6" w14:textId="77777777" w:rsidR="00F90634" w:rsidRPr="0054701B" w:rsidRDefault="00F90634" w:rsidP="00FE17E6">
      <w:pPr>
        <w:pStyle w:val="Heading7"/>
      </w:pPr>
      <w:r w:rsidRPr="0054701B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Default="00F90634" w:rsidP="00E6179D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FE17E6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77777777" w:rsidR="00F90634" w:rsidRPr="001C4007" w:rsidRDefault="00F90634" w:rsidP="002D5819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</w:t>
      </w:r>
      <w:r w:rsidRPr="001C4007">
        <w:t>following credits:</w:t>
      </w:r>
    </w:p>
    <w:p w14:paraId="14FE442B" w14:textId="4C748058" w:rsidR="00F90634" w:rsidRPr="001C4007" w:rsidRDefault="0095369A" w:rsidP="00B73B80">
      <w:pPr>
        <w:pStyle w:val="Heading5"/>
      </w:pPr>
      <w:r w:rsidRPr="001C4007">
        <w:t xml:space="preserve">EAc1, </w:t>
      </w:r>
      <w:r w:rsidR="00F90634" w:rsidRPr="001C4007">
        <w:t xml:space="preserve">MRc1.1, MRc1.2, MRc2, MRc3, </w:t>
      </w:r>
      <w:r w:rsidR="00036C62" w:rsidRPr="001C4007">
        <w:t>MRc</w:t>
      </w:r>
      <w:r w:rsidR="00E46AA7">
        <w:t>6</w:t>
      </w:r>
      <w:r w:rsidR="00036C62" w:rsidRPr="0026292A">
        <w:rPr>
          <w:szCs w:val="28"/>
        </w:rPr>
        <w:t xml:space="preserve">, </w:t>
      </w:r>
      <w:r w:rsidR="00F90634" w:rsidRPr="0026292A">
        <w:rPr>
          <w:szCs w:val="28"/>
        </w:rPr>
        <w:t>MRc</w:t>
      </w:r>
      <w:r w:rsidR="00E46AA7">
        <w:rPr>
          <w:szCs w:val="28"/>
        </w:rPr>
        <w:t>7</w:t>
      </w:r>
      <w:r w:rsidR="00F90634" w:rsidRPr="0026292A">
        <w:rPr>
          <w:szCs w:val="28"/>
        </w:rPr>
        <w:t>,</w:t>
      </w:r>
      <w:r w:rsidR="00F90634" w:rsidRPr="001C4007">
        <w:rPr>
          <w:vanish/>
        </w:rPr>
        <w:t xml:space="preserve"> </w:t>
      </w:r>
      <w:r w:rsidR="00F90634" w:rsidRPr="001C4007">
        <w:t>IEQc2, IEQc8.1, IEQc8.2, IEQc9</w:t>
      </w:r>
    </w:p>
    <w:p w14:paraId="7989F1E5" w14:textId="1C51B473" w:rsidR="00F90634" w:rsidRDefault="00F90634" w:rsidP="002D5819">
      <w:pPr>
        <w:pStyle w:val="Heading4"/>
      </w:pPr>
      <w:r w:rsidRPr="001C4007">
        <w:rPr>
          <w:b/>
        </w:rPr>
        <w:t>LEED v4</w:t>
      </w:r>
      <w:r w:rsidR="0097527A" w:rsidRPr="001C4007">
        <w:rPr>
          <w:b/>
        </w:rPr>
        <w:t xml:space="preserve"> </w:t>
      </w:r>
      <w:r w:rsidR="0097527A" w:rsidRPr="00796A42">
        <w:rPr>
          <w:bCs/>
        </w:rPr>
        <w:t>(</w:t>
      </w:r>
      <w:r w:rsidR="007D6C3C">
        <w:rPr>
          <w:bCs/>
        </w:rPr>
        <w:t>I</w:t>
      </w:r>
      <w:r w:rsidR="0095369A" w:rsidRPr="00796A42">
        <w:rPr>
          <w:bCs/>
        </w:rPr>
        <w:t>D&amp;C</w:t>
      </w:r>
      <w:r w:rsidR="0097527A" w:rsidRPr="00796A42">
        <w:rPr>
          <w:bCs/>
        </w:rPr>
        <w:t>)</w:t>
      </w:r>
      <w:r w:rsidRPr="00796A42">
        <w:rPr>
          <w:bCs/>
        </w:rPr>
        <w:t>.</w:t>
      </w:r>
      <w:r w:rsidRPr="001C4007">
        <w:t xml:space="preserve"> Submit information and documentation to complete LEED</w:t>
      </w:r>
      <w:r w:rsidRPr="001C4007">
        <w:rPr>
          <w:vertAlign w:val="superscript"/>
        </w:rPr>
        <w:t>TM</w:t>
      </w:r>
      <w:r w:rsidRPr="001C4007">
        <w:t xml:space="preserve"> Worksheet Templates for the following</w:t>
      </w:r>
      <w:r w:rsidRPr="0023467C">
        <w:t xml:space="preserve"> credits:</w:t>
      </w:r>
    </w:p>
    <w:p w14:paraId="3C11DAF3" w14:textId="34270288" w:rsidR="00F90634" w:rsidRDefault="0097527A" w:rsidP="00B73B80">
      <w:pPr>
        <w:pStyle w:val="Heading5"/>
      </w:pPr>
      <w:r w:rsidRPr="008D487B">
        <w:t>EAc</w:t>
      </w:r>
      <w:r>
        <w:t xml:space="preserve">2, </w:t>
      </w:r>
      <w:r w:rsidR="00F90634" w:rsidRPr="005A245A">
        <w:t>MRc1, EQc7, EQc8</w:t>
      </w:r>
      <w:r w:rsidR="00F90634">
        <w:t>, EQc9</w:t>
      </w:r>
    </w:p>
    <w:p w14:paraId="52F1A24A" w14:textId="3AC26C26" w:rsidR="00F9295F" w:rsidRDefault="00F9295F" w:rsidP="00FE17E6">
      <w:pPr>
        <w:pStyle w:val="Heading2"/>
      </w:pPr>
      <w:r>
        <w:t>QUALITY ASSURANCE</w:t>
      </w:r>
    </w:p>
    <w:p w14:paraId="6368E519" w14:textId="3D22CDDF" w:rsidR="003453AD" w:rsidRPr="001C4007" w:rsidRDefault="003453AD" w:rsidP="00E6179D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3A2E68">
        <w:t>M</w:t>
      </w:r>
      <w:r>
        <w:t>anufacturer capable of providing complete, precision built, engineered, pre-fitted units with a</w:t>
      </w:r>
      <w:r w:rsidR="002F58B1">
        <w:t xml:space="preserve"> t</w:t>
      </w:r>
      <w:r w:rsidR="00735A0F">
        <w:t>hirty</w:t>
      </w:r>
      <w:r w:rsidR="00B36A7C">
        <w:t xml:space="preserve"> five</w:t>
      </w:r>
      <w:r>
        <w:t xml:space="preserve"> </w:t>
      </w:r>
      <w:r w:rsidR="002F58B1">
        <w:t>(</w:t>
      </w:r>
      <w:r w:rsidR="00735A0F">
        <w:t>3</w:t>
      </w:r>
      <w:r w:rsidR="00B36A7C">
        <w:t>5</w:t>
      </w:r>
      <w:r w:rsidR="002F58B1">
        <w:t>)</w:t>
      </w:r>
      <w:r>
        <w:t xml:space="preserve"> years’ experience in the sale of folding</w:t>
      </w:r>
      <w:r w:rsidR="000D04D9">
        <w:t>-</w:t>
      </w:r>
      <w:r>
        <w:t xml:space="preserve">sliding door </w:t>
      </w:r>
      <w:r w:rsidRPr="001C4007">
        <w:t>systems for large openings in the North American market.</w:t>
      </w:r>
    </w:p>
    <w:p w14:paraId="4BCD0938" w14:textId="2158C57A" w:rsidR="00C117FA" w:rsidRPr="001C4007" w:rsidRDefault="00C117FA" w:rsidP="002D5819">
      <w:pPr>
        <w:pStyle w:val="Heading4"/>
      </w:pPr>
      <w:r w:rsidRPr="001C4007">
        <w:t>Manufacturer to have ISO 9001: 20</w:t>
      </w:r>
      <w:r w:rsidR="0095369A" w:rsidRPr="001C4007">
        <w:t>15</w:t>
      </w:r>
      <w:r w:rsidRPr="001C4007">
        <w:t xml:space="preserve"> quality management system registration.</w:t>
      </w:r>
    </w:p>
    <w:p w14:paraId="13E78A9B" w14:textId="46082F49" w:rsidR="00C117FA" w:rsidRPr="001C4007" w:rsidRDefault="00C117FA" w:rsidP="002D5819">
      <w:pPr>
        <w:pStyle w:val="Heading4"/>
      </w:pPr>
      <w:r w:rsidRPr="001C4007">
        <w:t>Manufacturer to have ISO 14001: 20</w:t>
      </w:r>
      <w:r w:rsidR="0095369A" w:rsidRPr="001C4007">
        <w:t>1</w:t>
      </w:r>
      <w:r w:rsidRPr="001C4007">
        <w:t>5 environmental management system registration.</w:t>
      </w:r>
    </w:p>
    <w:p w14:paraId="3DE8A5EE" w14:textId="7D220CFA" w:rsidR="00922B92" w:rsidRDefault="00922B92" w:rsidP="00E6179D">
      <w:pPr>
        <w:pStyle w:val="Heading3"/>
      </w:pPr>
      <w:r w:rsidRPr="001C4007">
        <w:t>Installer Qualifications: Installer experienced in the</w:t>
      </w:r>
      <w:r w:rsidRPr="003C720C">
        <w:t xml:space="preserve"> installation of manufacturer’s products or other similar products</w:t>
      </w:r>
      <w:r>
        <w:t xml:space="preserve"> </w:t>
      </w:r>
      <w:r w:rsidRPr="003C720C">
        <w:t>for large openings.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2D5819">
      <w:pPr>
        <w:pStyle w:val="Heading4"/>
      </w:pPr>
      <w:r>
        <w:t>Installer to be trained and certified by manufacturer.</w:t>
      </w:r>
    </w:p>
    <w:p w14:paraId="71AE6CD6" w14:textId="65127DAB" w:rsidR="00247064" w:rsidRDefault="00247064" w:rsidP="00E6179D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 w:rsidR="00A97593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54DC2F54" w14:textId="77777777" w:rsidR="00AD21B5" w:rsidRDefault="00AD21B5">
      <w:pPr>
        <w:keepNext w:val="0"/>
        <w:widowControl/>
        <w:spacing w:before="0"/>
        <w:rPr>
          <w:rFonts w:cs="Arial"/>
          <w:szCs w:val="28"/>
        </w:rPr>
      </w:pPr>
      <w:r>
        <w:br w:type="page"/>
      </w:r>
    </w:p>
    <w:p w14:paraId="725A2958" w14:textId="45A7E3D5" w:rsidR="00F9295F" w:rsidRDefault="00F9295F" w:rsidP="00FE17E6">
      <w:pPr>
        <w:pStyle w:val="Heading2"/>
      </w:pPr>
      <w:r>
        <w:t>DELIVERY, STORAGE, AND HANDLING</w:t>
      </w:r>
    </w:p>
    <w:p w14:paraId="78083C8E" w14:textId="1964A24A" w:rsidR="00A26688" w:rsidRDefault="00F9295F" w:rsidP="00E6179D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2D5819">
      <w:pPr>
        <w:pStyle w:val="Heading4"/>
      </w:pPr>
      <w:r w:rsidRPr="003C720C">
        <w:t xml:space="preserve">Deliver materials to job site in sealed, unopened cartons or crates. </w:t>
      </w:r>
    </w:p>
    <w:p w14:paraId="5AF0238E" w14:textId="75C29A57" w:rsidR="00DA501C" w:rsidRPr="00AD21B5" w:rsidRDefault="00D85938" w:rsidP="00AD21B5">
      <w:pPr>
        <w:pStyle w:val="Heading5"/>
      </w:pPr>
      <w:r>
        <w:t>Upon receipt, inspect the shipment to ensure it is complete, in good condition and meets project requirements.</w:t>
      </w:r>
    </w:p>
    <w:p w14:paraId="7C29D8AF" w14:textId="1E58CF21" w:rsidR="00DF6C1D" w:rsidRDefault="00DF6C1D" w:rsidP="002D5819">
      <w:pPr>
        <w:pStyle w:val="Heading4"/>
      </w:pPr>
      <w:r>
        <w:t>Condition wood components to average prevailing relative humidity before installation. Do not subject wood components to extreme nor rapid changes in heat or humidity.</w:t>
      </w:r>
    </w:p>
    <w:p w14:paraId="6C6ABDB0" w14:textId="77777777" w:rsidR="00DF6C1D" w:rsidRDefault="00DF6C1D" w:rsidP="002D5819">
      <w:pPr>
        <w:pStyle w:val="Heading4"/>
      </w:pPr>
      <w:r>
        <w:t>Do not use forced heat to dry out building.</w:t>
      </w:r>
    </w:p>
    <w:p w14:paraId="384D23A6" w14:textId="30331CDE" w:rsidR="003F6FAD" w:rsidRPr="00E0794B" w:rsidRDefault="00DF6C1D" w:rsidP="002D5819">
      <w:pPr>
        <w:pStyle w:val="Heading4"/>
      </w:pPr>
      <w:r>
        <w:t xml:space="preserve">Store flat in </w:t>
      </w:r>
      <w:r w:rsidR="00036C62">
        <w:t>a</w:t>
      </w:r>
      <w:r>
        <w:t xml:space="preserve"> </w:t>
      </w:r>
      <w:r w:rsidR="004A7C10">
        <w:t>well-ventilated</w:t>
      </w:r>
      <w:r w:rsidR="00036C62">
        <w:t xml:space="preserve"> area out of direct sunlight </w:t>
      </w:r>
      <w:r w:rsidR="003F6FAD" w:rsidRPr="003C720C">
        <w:t>under cover</w:t>
      </w:r>
      <w:r w:rsidR="003F6FAD">
        <w:t xml:space="preserve"> </w:t>
      </w:r>
      <w:r w:rsidR="00A26688">
        <w:t>in a clean and dry location</w:t>
      </w:r>
      <w:r w:rsidR="007C2144">
        <w:t>,</w:t>
      </w:r>
      <w:r w:rsidR="00A26688">
        <w:t xml:space="preserve"> protect</w:t>
      </w:r>
      <w:r w:rsidR="007C2144">
        <w:t>ing</w:t>
      </w:r>
      <w:r w:rsidR="00A26688">
        <w:t xml:space="preserve"> </w:t>
      </w:r>
      <w:r w:rsidR="003F6FAD" w:rsidRPr="003C720C">
        <w:t xml:space="preserve">units </w:t>
      </w:r>
      <w:r w:rsidR="00A26688">
        <w:t xml:space="preserve">against </w:t>
      </w:r>
      <w:r w:rsidR="003F6FAD" w:rsidRPr="003C720C">
        <w:t xml:space="preserve">weather </w:t>
      </w:r>
      <w:r w:rsidR="003F6FAD">
        <w:t xml:space="preserve">and </w:t>
      </w:r>
      <w:r w:rsidR="00A26688"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1C4007" w:rsidRDefault="00922B92" w:rsidP="00FE17E6">
      <w:pPr>
        <w:pStyle w:val="Heading2"/>
      </w:pPr>
      <w:r w:rsidRPr="001C4007">
        <w:t>FIELD CONDITIONS</w:t>
      </w:r>
    </w:p>
    <w:p w14:paraId="44064B99" w14:textId="2C0F84D0" w:rsidR="00A44F4A" w:rsidRPr="001C4007" w:rsidRDefault="00A44F4A" w:rsidP="00E6179D">
      <w:pPr>
        <w:pStyle w:val="Heading3"/>
      </w:pPr>
      <w:r w:rsidRPr="001C4007">
        <w:t xml:space="preserve">Field Measurements: Contractor to field verify dimensions of rough openings (R.O.) [ </w:t>
      </w:r>
      <w:r w:rsidRPr="001C4007">
        <w:rPr>
          <w:b/>
        </w:rPr>
        <w:t>and threshold depressions to receive sill.</w:t>
      </w:r>
      <w:r w:rsidRPr="001C4007">
        <w:t xml:space="preserve"> ]  Mark field measurements on p</w:t>
      </w:r>
      <w:r w:rsidR="00487CEA" w:rsidRPr="001C4007">
        <w:t>roduct</w:t>
      </w:r>
      <w:r w:rsidR="00856061">
        <w:t xml:space="preserve"> </w:t>
      </w:r>
      <w:r w:rsidRPr="001C4007">
        <w:t>drawing submittal.</w:t>
      </w:r>
    </w:p>
    <w:p w14:paraId="76034D73" w14:textId="77777777" w:rsidR="003C720C" w:rsidRPr="001C4007" w:rsidRDefault="003C720C" w:rsidP="00FE17E6">
      <w:pPr>
        <w:pStyle w:val="Heading2"/>
      </w:pPr>
      <w:r w:rsidRPr="001C4007">
        <w:t>WARRANTY</w:t>
      </w:r>
    </w:p>
    <w:p w14:paraId="557A7B03" w14:textId="77777777" w:rsidR="002428A8" w:rsidRPr="001C4007" w:rsidRDefault="003C293F" w:rsidP="00E6179D">
      <w:pPr>
        <w:pStyle w:val="Heading3"/>
      </w:pPr>
      <w:r w:rsidRPr="001C4007">
        <w:t xml:space="preserve">Manufacturer Warranty: Provide Folding Glass </w:t>
      </w:r>
      <w:r w:rsidR="00974D5D" w:rsidRPr="001C4007">
        <w:t xml:space="preserve">Partition </w:t>
      </w:r>
      <w:r w:rsidR="002428A8" w:rsidRPr="001C4007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56CE14F4" w14:textId="77777777" w:rsidR="002428A8" w:rsidRPr="001C4007" w:rsidRDefault="002428A8" w:rsidP="002D5819">
      <w:pPr>
        <w:pStyle w:val="Heading4"/>
      </w:pPr>
      <w:r w:rsidRPr="001C4007">
        <w:t xml:space="preserve">Warranty Period beginning with the earliest of 120 days from Date of Delivery or Date of Substantial Completion:  </w:t>
      </w:r>
    </w:p>
    <w:p w14:paraId="3B06BFF0" w14:textId="1EDD02B4" w:rsidR="002428A8" w:rsidRPr="001C4007" w:rsidRDefault="002428A8" w:rsidP="00B73B80">
      <w:pPr>
        <w:pStyle w:val="Heading5"/>
      </w:pPr>
      <w:r w:rsidRPr="001C4007">
        <w:t xml:space="preserve">Rollers and </w:t>
      </w:r>
      <w:r w:rsidR="0095369A" w:rsidRPr="001C4007">
        <w:t xml:space="preserve">Insulated </w:t>
      </w:r>
      <w:r w:rsidRPr="001C4007">
        <w:t xml:space="preserve">Glass Seal Failure: Ten (10) years </w:t>
      </w:r>
    </w:p>
    <w:p w14:paraId="0CFE383A" w14:textId="77777777" w:rsidR="002428A8" w:rsidRPr="001C4007" w:rsidRDefault="002428A8" w:rsidP="00B73B80">
      <w:pPr>
        <w:pStyle w:val="Heading5"/>
      </w:pPr>
      <w:r w:rsidRPr="001C4007">
        <w:t>All Other Components Except Screens: Ten (10) years</w:t>
      </w:r>
    </w:p>
    <w:p w14:paraId="171F67A4" w14:textId="61705194" w:rsidR="003C293F" w:rsidRPr="008D487B" w:rsidRDefault="002428A8" w:rsidP="00FE17E6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065603">
        <w:t xml:space="preserve">specific system approved or </w:t>
      </w:r>
      <w:r>
        <w:t xml:space="preserve">certified </w:t>
      </w:r>
      <w:r w:rsidRPr="008D487B">
        <w:t>trained installer.</w:t>
      </w:r>
      <w:r w:rsidR="003C293F" w:rsidRPr="008D487B">
        <w:t xml:space="preserve">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FE17E6">
      <w:pPr>
        <w:pStyle w:val="Heading2"/>
      </w:pPr>
      <w:r>
        <w:t>MANUFACTURERS</w:t>
      </w:r>
    </w:p>
    <w:p w14:paraId="29C7209F" w14:textId="34BD06F2" w:rsidR="007C72E5" w:rsidRPr="007C72E5" w:rsidRDefault="00407EE0" w:rsidP="00E6179D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036C62">
        <w:rPr>
          <w:b/>
        </w:rPr>
        <w:t>W</w:t>
      </w:r>
      <w:r w:rsidR="00FD16BD">
        <w:rPr>
          <w:b/>
        </w:rPr>
        <w:t>D</w:t>
      </w:r>
      <w:r w:rsidR="00036C62">
        <w:rPr>
          <w:b/>
        </w:rPr>
        <w:t>6</w:t>
      </w:r>
      <w:r w:rsidR="00FD16BD">
        <w:rPr>
          <w:b/>
        </w:rPr>
        <w:t>5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FD12F7">
        <w:t>)</w:t>
      </w:r>
    </w:p>
    <w:p w14:paraId="68305633" w14:textId="30FDBA7A" w:rsidR="00407EE0" w:rsidRDefault="003E3C7E" w:rsidP="00FE17E6">
      <w:pPr>
        <w:pStyle w:val="SpecifierNote"/>
      </w:pPr>
      <w:r>
        <w:tab/>
      </w:r>
      <w:r w:rsidR="00407EE0" w:rsidRPr="009F56AB">
        <w:rPr>
          <w:b/>
          <w:bCs/>
        </w:rPr>
        <w:t>NANA</w:t>
      </w:r>
      <w:r w:rsidR="00407EE0" w:rsidRPr="00407EE0">
        <w:t xml:space="preserve"> </w:t>
      </w:r>
      <w:r w:rsidR="00407EE0" w:rsidRPr="009F56AB">
        <w:rPr>
          <w:b/>
          <w:bCs/>
        </w:rPr>
        <w:t>WALL</w:t>
      </w:r>
      <w:r w:rsidR="00407EE0" w:rsidRPr="00407EE0">
        <w:t xml:space="preserve"> </w:t>
      </w:r>
      <w:r w:rsidR="00407EE0" w:rsidRPr="009F56AB">
        <w:rPr>
          <w:b/>
          <w:bCs/>
        </w:rPr>
        <w:t>SYSTEMS</w:t>
      </w:r>
      <w:r w:rsidR="00407EE0" w:rsidRPr="00407EE0">
        <w:t xml:space="preserve">, </w:t>
      </w:r>
      <w:r w:rsidR="00407EE0" w:rsidRPr="009F56AB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FE17E6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FE17E6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FE17E6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FE17E6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FE17E6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2D5819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B73B80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53F0E5C" w14:textId="0FA9BB85" w:rsidR="00407EE0" w:rsidRPr="00964B96" w:rsidRDefault="0005528C" w:rsidP="00B73B80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FE17E6">
      <w:pPr>
        <w:pStyle w:val="Heading2"/>
      </w:pPr>
      <w:r>
        <w:t>PERFORMANCE / DESIGN CRITERIA</w:t>
      </w:r>
    </w:p>
    <w:p w14:paraId="7481F93D" w14:textId="2B88AE4A" w:rsidR="00C117FA" w:rsidRDefault="001B7E05" w:rsidP="00FE17E6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 xml:space="preserve">one of the </w:t>
      </w:r>
      <w:r w:rsidR="00536E54">
        <w:t>three</w:t>
      </w:r>
      <w:r>
        <w:t xml:space="preserve"> Performance Criteria Sill type paragraphs below for </w:t>
      </w:r>
      <w:r w:rsidR="00477DAB">
        <w:t>Inward or Outward Opening.</w:t>
      </w:r>
    </w:p>
    <w:p w14:paraId="2B24989C" w14:textId="162D54EF" w:rsidR="00E6179D" w:rsidRDefault="00C117FA" w:rsidP="00C513CD">
      <w:pPr>
        <w:pStyle w:val="SpecifierNote"/>
      </w:pPr>
      <w:r>
        <w:tab/>
      </w:r>
      <w:r w:rsidR="00FD12F7">
        <w:t>Delete items not chosen.</w:t>
      </w:r>
    </w:p>
    <w:p w14:paraId="64200500" w14:textId="77777777" w:rsidR="00C513CD" w:rsidRDefault="00C513CD" w:rsidP="00C513CD">
      <w:pPr>
        <w:pStyle w:val="Heading7"/>
        <w:numPr>
          <w:ilvl w:val="0"/>
          <w:numId w:val="0"/>
        </w:numPr>
        <w:ind w:left="2520"/>
      </w:pPr>
    </w:p>
    <w:p w14:paraId="6090F181" w14:textId="2AD3E0F1" w:rsidR="00FD12F7" w:rsidRDefault="00AD21B5" w:rsidP="00FE17E6">
      <w:pPr>
        <w:pStyle w:val="SpecifierNote"/>
      </w:pPr>
      <w:r>
        <w:t>NOTE:</w:t>
      </w:r>
      <w:r w:rsidR="00FD12F7">
        <w:tab/>
      </w:r>
      <w:r w:rsidR="00FD12F7" w:rsidRPr="003C720C">
        <w:t xml:space="preserve">Forced entry testing results are only applicable for the test unit type of locking. </w:t>
      </w:r>
    </w:p>
    <w:p w14:paraId="338DD8C7" w14:textId="078E324E" w:rsidR="00FD12F7" w:rsidRPr="00FC146F" w:rsidRDefault="00FD12F7" w:rsidP="00FE17E6">
      <w:pPr>
        <w:pStyle w:val="SpecifierNote"/>
      </w:pPr>
      <w:r w:rsidRPr="00FC146F">
        <w:tab/>
        <w:t xml:space="preserve">Check for requirements in the jurisdiction of the project. </w:t>
      </w:r>
    </w:p>
    <w:p w14:paraId="760AEE78" w14:textId="77777777" w:rsidR="003A2E68" w:rsidRDefault="003A2E68" w:rsidP="00FE17E6">
      <w:pPr>
        <w:pStyle w:val="SpecifierNote"/>
      </w:pPr>
      <w:r>
        <w:tab/>
      </w:r>
      <w:r w:rsidRPr="008D487B">
        <w:t>See manufacturer’s lat</w:t>
      </w:r>
      <w:r>
        <w:t>est published data.</w:t>
      </w:r>
    </w:p>
    <w:p w14:paraId="20A31215" w14:textId="6A2821A9" w:rsidR="00287719" w:rsidRDefault="00287719" w:rsidP="00E6179D">
      <w:pPr>
        <w:pStyle w:val="Heading3"/>
      </w:pPr>
      <w:r>
        <w:t xml:space="preserve">Performance </w:t>
      </w:r>
      <w:r w:rsidR="00906FB7">
        <w:t xml:space="preserve">Criteria (Lab Tested): </w:t>
      </w:r>
      <w:r>
        <w:tab/>
      </w:r>
      <w:r>
        <w:rPr>
          <w:b/>
        </w:rPr>
        <w:t>Standard</w:t>
      </w:r>
      <w:r w:rsidRPr="005035BF">
        <w:rPr>
          <w:b/>
        </w:rPr>
        <w:t xml:space="preserve"> Sill</w:t>
      </w:r>
      <w:r>
        <w:rPr>
          <w:b/>
        </w:rPr>
        <w:t xml:space="preserve"> </w:t>
      </w:r>
      <w:r w:rsidR="00C513CD">
        <w:rPr>
          <w:b/>
        </w:rPr>
        <w:t>–</w:t>
      </w:r>
      <w:r>
        <w:rPr>
          <w:b/>
        </w:rPr>
        <w:t xml:space="preserve"> Inward</w:t>
      </w:r>
      <w:r w:rsidR="00C513CD">
        <w:rPr>
          <w:b/>
        </w:rPr>
        <w:t xml:space="preserve"> or Outward</w:t>
      </w:r>
      <w:r>
        <w:rPr>
          <w:b/>
        </w:rPr>
        <w:t xml:space="preserve"> Opening</w:t>
      </w:r>
    </w:p>
    <w:p w14:paraId="289E143C" w14:textId="261FD24B" w:rsidR="00183EFD" w:rsidRDefault="00922B92" w:rsidP="00E6179D">
      <w:pPr>
        <w:pStyle w:val="Heading3"/>
      </w:pPr>
      <w:r>
        <w:t xml:space="preserve">Performance </w:t>
      </w:r>
      <w:r w:rsidR="00906FB7">
        <w:t xml:space="preserve">Criteria (Lab Tested): </w:t>
      </w:r>
      <w:r w:rsidR="002F0642">
        <w:tab/>
      </w:r>
      <w:r w:rsidR="00856061" w:rsidRPr="00E6179D">
        <w:rPr>
          <w:b/>
          <w:bCs/>
        </w:rPr>
        <w:t xml:space="preserve">Low Profile Saddle </w:t>
      </w:r>
      <w:r w:rsidR="00161A38" w:rsidRPr="00E6179D">
        <w:rPr>
          <w:b/>
          <w:bCs/>
        </w:rPr>
        <w:t xml:space="preserve">Sill </w:t>
      </w:r>
      <w:r w:rsidR="00F65D1D" w:rsidRPr="00E6179D">
        <w:rPr>
          <w:b/>
          <w:bCs/>
        </w:rPr>
        <w:t>- Inward</w:t>
      </w:r>
      <w:r w:rsidR="00287719" w:rsidRPr="00E6179D">
        <w:rPr>
          <w:b/>
          <w:bCs/>
        </w:rPr>
        <w:t xml:space="preserve"> or Outward</w:t>
      </w:r>
      <w:r w:rsidR="00477DAB" w:rsidRPr="00E6179D">
        <w:rPr>
          <w:b/>
          <w:bCs/>
        </w:rPr>
        <w:t xml:space="preserve"> </w:t>
      </w:r>
      <w:r w:rsidR="00F65D1D" w:rsidRPr="00E6179D">
        <w:rPr>
          <w:b/>
          <w:bCs/>
        </w:rPr>
        <w:t>Opening</w:t>
      </w:r>
    </w:p>
    <w:p w14:paraId="1A3FA12E" w14:textId="26E93820" w:rsidR="00161A38" w:rsidRDefault="00161A38" w:rsidP="00E6179D">
      <w:pPr>
        <w:pStyle w:val="Heading3"/>
      </w:pPr>
      <w:r>
        <w:t xml:space="preserve">Performance </w:t>
      </w:r>
      <w:r w:rsidR="00906FB7">
        <w:t xml:space="preserve">Criteria (Lab Tested): </w:t>
      </w:r>
      <w:r w:rsidR="002F0642">
        <w:tab/>
      </w:r>
      <w:r w:rsidR="00856061" w:rsidRPr="00E6179D">
        <w:rPr>
          <w:b/>
          <w:bCs/>
        </w:rPr>
        <w:t>Flush</w:t>
      </w:r>
      <w:r w:rsidRPr="00E6179D">
        <w:rPr>
          <w:b/>
          <w:bCs/>
        </w:rPr>
        <w:t xml:space="preserve"> Sill </w:t>
      </w:r>
      <w:r w:rsidR="00477DAB" w:rsidRPr="00E6179D">
        <w:rPr>
          <w:b/>
          <w:bCs/>
        </w:rPr>
        <w:t>- Inward</w:t>
      </w:r>
      <w:r w:rsidR="00287719" w:rsidRPr="00E6179D">
        <w:rPr>
          <w:b/>
          <w:bCs/>
        </w:rPr>
        <w:t xml:space="preserve"> or Outward</w:t>
      </w:r>
      <w:r w:rsidR="00F65D1D" w:rsidRPr="00E6179D">
        <w:rPr>
          <w:b/>
          <w:bCs/>
        </w:rPr>
        <w:t xml:space="preserve"> Opening</w:t>
      </w:r>
    </w:p>
    <w:p w14:paraId="18A15C45" w14:textId="7B57101E" w:rsidR="001B7E05" w:rsidRDefault="001B7E05" w:rsidP="00FE17E6">
      <w:pPr>
        <w:pStyle w:val="SpecifierNote"/>
      </w:pPr>
      <w:r>
        <w:t>NOTE:</w:t>
      </w:r>
      <w:r>
        <w:tab/>
        <w:t>Items below are common to all sill types.</w:t>
      </w:r>
    </w:p>
    <w:p w14:paraId="401F3CD8" w14:textId="1D3F6E63" w:rsidR="00EC4FB8" w:rsidRDefault="00EC4FB8" w:rsidP="002D5819">
      <w:pPr>
        <w:pStyle w:val="Heading4"/>
      </w:pPr>
      <w:r w:rsidRPr="00F26D8F">
        <w:t>For</w:t>
      </w:r>
      <w:r>
        <w:t>ced Entry</w:t>
      </w:r>
      <w:r w:rsidRPr="0005528C">
        <w:t xml:space="preserve"> </w:t>
      </w:r>
      <w:r>
        <w:t>(</w:t>
      </w:r>
      <w:r w:rsidR="00FD16BD">
        <w:t xml:space="preserve">AAMA </w:t>
      </w:r>
      <w:r w:rsidR="00777E44">
        <w:t>CAW</w:t>
      </w:r>
      <w:r w:rsidR="00777E44" w:rsidRPr="00777E44">
        <w:t>M 300</w:t>
      </w:r>
      <w:r>
        <w:t xml:space="preserve">): </w:t>
      </w:r>
      <w:r>
        <w:tab/>
      </w:r>
      <w:r w:rsidR="006629DE">
        <w:tab/>
      </w:r>
      <w:r w:rsidR="006629DE">
        <w:tab/>
      </w:r>
      <w:r w:rsidR="006629DE">
        <w:tab/>
      </w:r>
      <w:r w:rsidR="00534D67">
        <w:tab/>
      </w:r>
      <w:r w:rsidR="00777E44">
        <w:t>Pass</w:t>
      </w:r>
    </w:p>
    <w:p w14:paraId="44D080A8" w14:textId="3C6D0C6C" w:rsidR="008661CA" w:rsidRDefault="008661CA" w:rsidP="002D5819">
      <w:pPr>
        <w:pStyle w:val="Heading4"/>
      </w:pPr>
      <w:r>
        <w:t xml:space="preserve">Folding Glass </w:t>
      </w:r>
      <w:r w:rsidR="00A97593">
        <w:t>Partition</w:t>
      </w:r>
      <w:r>
        <w:t xml:space="preserve"> Units </w:t>
      </w:r>
      <w:r w:rsidR="00FD12F7">
        <w:t xml:space="preserve">tested </w:t>
      </w:r>
      <w:r>
        <w:t xml:space="preserve">to </w:t>
      </w:r>
      <w:r w:rsidRPr="00A03077">
        <w:t xml:space="preserve">AAMA/WDMA/CSA 101/I.S.2/A440 </w:t>
      </w:r>
    </w:p>
    <w:p w14:paraId="2AACA07F" w14:textId="77777777" w:rsidR="00546770" w:rsidRDefault="00546770" w:rsidP="00546770">
      <w:pPr>
        <w:pStyle w:val="SpecifierNote"/>
      </w:pPr>
      <w:r>
        <w:t>NOTE:</w:t>
      </w:r>
      <w:r>
        <w:tab/>
        <w:t>For storefront units requiring acoustic performance keep the following paragraph. Edit to suit project conditions.</w:t>
      </w:r>
    </w:p>
    <w:p w14:paraId="3B95FC0F" w14:textId="73914B34" w:rsidR="00546770" w:rsidRPr="00850B31" w:rsidRDefault="00546770" w:rsidP="002D5819">
      <w:pPr>
        <w:pStyle w:val="Heading4"/>
        <w:numPr>
          <w:ilvl w:val="3"/>
          <w:numId w:val="40"/>
        </w:numPr>
      </w:pPr>
      <w:r w:rsidRPr="00850B31">
        <w:t>Glass Acoustical Performance (</w:t>
      </w:r>
      <w:r>
        <w:t>ASTM E</w:t>
      </w:r>
      <w:r w:rsidR="00F26D8F">
        <w:t>-</w:t>
      </w:r>
      <w:r>
        <w:t>413 and ASTM E</w:t>
      </w:r>
      <w:r w:rsidR="00F26D8F">
        <w:t>-</w:t>
      </w:r>
      <w:r>
        <w:t>1332):</w:t>
      </w:r>
      <w:r w:rsidRPr="00850B31">
        <w:tab/>
      </w:r>
      <w:r w:rsidR="00534D67">
        <w:tab/>
      </w:r>
      <w:r>
        <w:t>STC (Rw)</w:t>
      </w:r>
    </w:p>
    <w:p w14:paraId="03F38FB6" w14:textId="77777777" w:rsidR="00546770" w:rsidRDefault="00546770" w:rsidP="00546770">
      <w:pPr>
        <w:pStyle w:val="SpecifierNote"/>
      </w:pPr>
      <w:r>
        <w:t>NOTE:</w:t>
      </w:r>
      <w:r>
        <w:tab/>
        <w:t>Acoustical system STC ratings below are engineer-calculated conversions of European tests for the full panel system per ASTM E413 and ASTM E1332.</w:t>
      </w:r>
    </w:p>
    <w:p w14:paraId="31DCFECD" w14:textId="5414F691" w:rsidR="00546770" w:rsidRPr="00354396" w:rsidRDefault="00546770" w:rsidP="00FB0778">
      <w:pPr>
        <w:pStyle w:val="Heading6"/>
        <w:keepNext/>
        <w:tabs>
          <w:tab w:val="clear" w:pos="1080"/>
          <w:tab w:val="clear" w:pos="5580"/>
          <w:tab w:val="num" w:pos="1620"/>
          <w:tab w:val="left" w:pos="5760"/>
        </w:tabs>
        <w:ind w:hanging="936"/>
      </w:pPr>
      <w:r w:rsidRPr="00354396">
        <w:t>[</w:t>
      </w:r>
      <w:r w:rsidR="006629DE">
        <w:t xml:space="preserve"> System STC (Rw)</w:t>
      </w:r>
      <w:r w:rsidRPr="00354396">
        <w:t xml:space="preserve"> </w:t>
      </w:r>
      <w:r>
        <w:t xml:space="preserve">36 (36); double IGU, air filled, 8 mm + 4 mm tempered </w:t>
      </w:r>
      <w:r w:rsidRPr="00354396">
        <w:t>glass</w:t>
      </w:r>
      <w:r>
        <w:t xml:space="preserve"> </w:t>
      </w:r>
      <w:r w:rsidRPr="00354396">
        <w:t xml:space="preserve">] </w:t>
      </w:r>
    </w:p>
    <w:p w14:paraId="6523177E" w14:textId="77777777" w:rsidR="00A40154" w:rsidRDefault="00A40154" w:rsidP="00E6179D">
      <w:pPr>
        <w:pStyle w:val="Heading3"/>
      </w:pPr>
      <w:r>
        <w:t>LEED Characteristics:</w:t>
      </w:r>
    </w:p>
    <w:p w14:paraId="17080108" w14:textId="77777777" w:rsidR="00E348DC" w:rsidRDefault="00E348DC" w:rsidP="002D5819">
      <w:pPr>
        <w:pStyle w:val="Heading4"/>
      </w:pPr>
      <w:r w:rsidRPr="00796A42">
        <w:rPr>
          <w:b/>
          <w:bCs/>
        </w:rPr>
        <w:t>LEED 2009</w:t>
      </w:r>
      <w:r>
        <w:t xml:space="preserve"> (v3)</w:t>
      </w:r>
    </w:p>
    <w:p w14:paraId="1BF005FC" w14:textId="77777777" w:rsidR="0097527A" w:rsidRPr="008D487B" w:rsidRDefault="0097527A" w:rsidP="00B73B80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62225189" w14:textId="77777777" w:rsidR="0097527A" w:rsidRPr="008D487B" w:rsidRDefault="0097527A" w:rsidP="00B73B80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A056E71" w14:textId="551E6904" w:rsidR="00E348DC" w:rsidRDefault="00FE17E6" w:rsidP="00B73B80">
      <w:pPr>
        <w:pStyle w:val="Heading5"/>
      </w:pPr>
      <w:r>
        <w:t xml:space="preserve">MRc2: </w:t>
      </w:r>
      <w:r w:rsidR="00E348DC" w:rsidRPr="00034AEB">
        <w:rPr>
          <w:i/>
        </w:rPr>
        <w:t xml:space="preserve">NanaWall </w:t>
      </w:r>
      <w:r w:rsidR="00E348DC">
        <w:t>cardboard shipping crates are made of 60% recycled material and are 100% recyclable.</w:t>
      </w:r>
    </w:p>
    <w:p w14:paraId="6D6AD48B" w14:textId="0EA8B8F4" w:rsidR="00E348DC" w:rsidRDefault="00FE17E6" w:rsidP="00B73B80">
      <w:pPr>
        <w:pStyle w:val="Heading5"/>
      </w:pPr>
      <w:r>
        <w:t xml:space="preserve">MRc3: </w:t>
      </w:r>
      <w:r w:rsidR="00E348DC">
        <w:rPr>
          <w:i/>
        </w:rPr>
        <w:t>NanaWall</w:t>
      </w:r>
      <w:r w:rsidR="00E348DC" w:rsidRPr="00906D9D">
        <w:rPr>
          <w:i/>
        </w:rPr>
        <w:t>'s</w:t>
      </w:r>
      <w:r w:rsidR="00E348DC">
        <w:t xml:space="preserve"> </w:t>
      </w:r>
      <w:r w:rsidR="00E348DC" w:rsidRPr="000259CA">
        <w:t xml:space="preserve">components </w:t>
      </w:r>
      <w:r w:rsidR="00E348DC">
        <w:t>easily disassemble and reassemble to "</w:t>
      </w:r>
      <w:r w:rsidR="00E348DC" w:rsidRPr="0025131F">
        <w:rPr>
          <w:i/>
        </w:rPr>
        <w:t xml:space="preserve">Use </w:t>
      </w:r>
      <w:r w:rsidR="00E348DC" w:rsidRPr="0025131F">
        <w:t>as</w:t>
      </w:r>
      <w:r w:rsidR="00E348DC">
        <w:t xml:space="preserve"> </w:t>
      </w:r>
      <w:r w:rsidR="00E348DC" w:rsidRPr="00026062">
        <w:rPr>
          <w:i/>
        </w:rPr>
        <w:t>salvage</w:t>
      </w:r>
      <w:r w:rsidR="00E348DC">
        <w:rPr>
          <w:i/>
        </w:rPr>
        <w:t>d...</w:t>
      </w:r>
      <w:r w:rsidR="00E348DC" w:rsidRPr="00026062">
        <w:rPr>
          <w:i/>
        </w:rPr>
        <w:t xml:space="preserve"> </w:t>
      </w:r>
      <w:r w:rsidR="00E348DC">
        <w:rPr>
          <w:i/>
        </w:rPr>
        <w:t>or</w:t>
      </w:r>
      <w:r w:rsidR="00E348DC" w:rsidRPr="00026062">
        <w:rPr>
          <w:i/>
        </w:rPr>
        <w:t xml:space="preserve"> reuse</w:t>
      </w:r>
      <w:r w:rsidR="00E348DC">
        <w:rPr>
          <w:i/>
        </w:rPr>
        <w:t>d materials</w:t>
      </w:r>
      <w:r w:rsidR="00E348DC">
        <w:t>."</w:t>
      </w:r>
    </w:p>
    <w:p w14:paraId="77EFCC03" w14:textId="69D94B89" w:rsidR="00036C62" w:rsidRDefault="00036C62" w:rsidP="00B73B80">
      <w:pPr>
        <w:pStyle w:val="Heading5"/>
      </w:pPr>
      <w:r>
        <w:t xml:space="preserve">MRc7: </w:t>
      </w:r>
      <w:r>
        <w:rPr>
          <w:i/>
        </w:rPr>
        <w:t>NanaWall</w:t>
      </w:r>
      <w:r>
        <w:t xml:space="preserve"> system wood doors and door</w:t>
      </w:r>
      <w:r w:rsidR="009F56AB">
        <w:t xml:space="preserve"> </w:t>
      </w:r>
      <w:r>
        <w:t xml:space="preserve">frames can be </w:t>
      </w:r>
      <w:r w:rsidR="00F26D8F">
        <w:t xml:space="preserve">PEFC </w:t>
      </w:r>
      <w:r>
        <w:t>certified.</w:t>
      </w:r>
    </w:p>
    <w:p w14:paraId="1D7A8087" w14:textId="2898A2F7" w:rsidR="00E348DC" w:rsidRPr="00400B2C" w:rsidRDefault="00FE17E6" w:rsidP="00B73B80">
      <w:pPr>
        <w:pStyle w:val="Heading5"/>
      </w:pPr>
      <w:r>
        <w:t xml:space="preserve">IEQc2: </w:t>
      </w:r>
      <w:r w:rsidR="00E348DC">
        <w:rPr>
          <w:i/>
        </w:rPr>
        <w:t>NanaWall</w:t>
      </w:r>
      <w:r w:rsidR="00E348DC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885D3D" w:rsidRDefault="00E348DC" w:rsidP="00B73B80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8678473" w14:textId="77777777" w:rsidR="00E348DC" w:rsidRDefault="00E348DC" w:rsidP="00B73B80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1BD88402" w14:textId="3291CA41" w:rsidR="0097527A" w:rsidRPr="008279B3" w:rsidRDefault="0097527A" w:rsidP="002D5819">
      <w:pPr>
        <w:pStyle w:val="Heading4"/>
      </w:pPr>
      <w:r w:rsidRPr="00796A42">
        <w:rPr>
          <w:b/>
          <w:bCs/>
        </w:rPr>
        <w:t>LEED v4 for Interior Design and Construction</w:t>
      </w:r>
      <w:r w:rsidRPr="008279B3">
        <w:t xml:space="preserve"> (</w:t>
      </w:r>
      <w:r>
        <w:t>I</w:t>
      </w:r>
      <w:r w:rsidRPr="008279B3">
        <w:t>D&amp;C)</w:t>
      </w:r>
    </w:p>
    <w:p w14:paraId="5C4CFAB8" w14:textId="77777777" w:rsidR="0097527A" w:rsidRPr="008D487B" w:rsidRDefault="0097527A" w:rsidP="00B73B80">
      <w:pPr>
        <w:pStyle w:val="Heading5"/>
      </w:pPr>
      <w:r w:rsidRPr="008D487B">
        <w:t>EAc</w:t>
      </w:r>
      <w:r>
        <w:t>2</w:t>
      </w:r>
      <w:r w:rsidRPr="008D487B">
        <w:t xml:space="preserve">: </w:t>
      </w:r>
      <w:r w:rsidRPr="008D487B">
        <w:rPr>
          <w:i/>
        </w:rPr>
        <w:t>NanaWall</w:t>
      </w:r>
      <w:r w:rsidRPr="008D487B">
        <w:t xml:space="preserve"> systems using low U-Value designed double or triple IGU and thermally broken frames can provide significant energy performance.</w:t>
      </w:r>
    </w:p>
    <w:p w14:paraId="6B3DFC6D" w14:textId="4EE14055" w:rsidR="00E348DC" w:rsidRDefault="00FE17E6" w:rsidP="00B73B80">
      <w:pPr>
        <w:pStyle w:val="Heading5"/>
      </w:pPr>
      <w:r>
        <w:t xml:space="preserve">MRc1: </w:t>
      </w:r>
      <w:r w:rsidR="00E348DC">
        <w:rPr>
          <w:i/>
        </w:rPr>
        <w:t>NanaWall</w:t>
      </w:r>
      <w:r w:rsidR="00E348DC" w:rsidRPr="000259CA">
        <w:t xml:space="preserve"> </w:t>
      </w:r>
      <w:r w:rsidR="00E348DC">
        <w:t>can be easily disassembled for salvage and reuse.</w:t>
      </w:r>
    </w:p>
    <w:p w14:paraId="2B3B5D9F" w14:textId="3D73DB42" w:rsidR="00E348DC" w:rsidRPr="00F27040" w:rsidRDefault="00FE17E6" w:rsidP="00B73B80">
      <w:pPr>
        <w:pStyle w:val="Heading5"/>
      </w:pPr>
      <w:r>
        <w:t xml:space="preserve">EQc7: </w:t>
      </w:r>
      <w:r w:rsidR="00E348DC" w:rsidRPr="0026292A">
        <w:rPr>
          <w:i/>
          <w:iCs/>
        </w:rPr>
        <w:t>NanaWall</w:t>
      </w:r>
      <w:r w:rsidR="00E348DC">
        <w:t xml:space="preserve"> glass wall assembly borrowed light brings daylight deeper into the floor plate.</w:t>
      </w:r>
    </w:p>
    <w:p w14:paraId="0E756274" w14:textId="7DEC7912" w:rsidR="00036C62" w:rsidRDefault="00FE17E6" w:rsidP="00B73B80">
      <w:pPr>
        <w:pStyle w:val="Heading5"/>
      </w:pPr>
      <w:r>
        <w:t xml:space="preserve">EQc8: </w:t>
      </w:r>
      <w:r w:rsidR="00E348DC" w:rsidRPr="0026292A">
        <w:rPr>
          <w:i/>
          <w:iCs/>
        </w:rPr>
        <w:t>NanaWall</w:t>
      </w:r>
      <w:r w:rsidR="00E348DC">
        <w:t xml:space="preserve"> glass wall assemblies provide direct outdoor lines of sight.</w:t>
      </w:r>
    </w:p>
    <w:p w14:paraId="3E8E0AF6" w14:textId="6A4745DF" w:rsidR="00F630D9" w:rsidRDefault="00F630D9" w:rsidP="00E6179D">
      <w:pPr>
        <w:pStyle w:val="Heading3"/>
      </w:pPr>
      <w:r>
        <w:t>Design Criteria:</w:t>
      </w:r>
    </w:p>
    <w:p w14:paraId="01A0596A" w14:textId="0FA7E9F2" w:rsidR="00FD16BD" w:rsidRDefault="00F630D9" w:rsidP="002D5819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>rawings for selected number and size of panels, location of swing panels, and location of tracks and stacking.</w:t>
      </w:r>
    </w:p>
    <w:p w14:paraId="55C50F03" w14:textId="52FD7EE7" w:rsidR="00FD12F7" w:rsidRDefault="00C117FA" w:rsidP="002D5819">
      <w:pPr>
        <w:pStyle w:val="Heading4"/>
      </w:pPr>
      <w:r>
        <w:t>Unit Operation: S</w:t>
      </w:r>
      <w:r w:rsidRPr="00400386">
        <w:t>liding and folding hardware with top and bottom tracks</w:t>
      </w:r>
      <w:r w:rsidR="00FB0778">
        <w:t>.</w:t>
      </w:r>
    </w:p>
    <w:p w14:paraId="612F618D" w14:textId="77777777" w:rsidR="00FD12F7" w:rsidRDefault="00FD12F7" w:rsidP="002D5819">
      <w:pPr>
        <w:pStyle w:val="Heading4"/>
      </w:pPr>
      <w:r>
        <w:t xml:space="preserve">Panel Configuration: </w:t>
      </w:r>
      <w:r>
        <w:tab/>
      </w:r>
    </w:p>
    <w:p w14:paraId="71BE5B93" w14:textId="77777777" w:rsidR="00FD12F7" w:rsidRPr="00D9186A" w:rsidRDefault="00FD12F7" w:rsidP="00B73B80">
      <w:pPr>
        <w:pStyle w:val="Heading5"/>
      </w:pPr>
      <w:r w:rsidRPr="00D9186A">
        <w:t xml:space="preserve">[ Straight ] </w:t>
      </w:r>
    </w:p>
    <w:p w14:paraId="2ECC122F" w14:textId="77777777" w:rsidR="00FD12F7" w:rsidRPr="00D9186A" w:rsidRDefault="00FD12F7" w:rsidP="00B73B80">
      <w:pPr>
        <w:pStyle w:val="Heading5"/>
      </w:pPr>
      <w:r w:rsidRPr="00D9186A">
        <w:t xml:space="preserve">[ Segmented curve ] </w:t>
      </w:r>
    </w:p>
    <w:p w14:paraId="65E2719C" w14:textId="77777777" w:rsidR="00FD12F7" w:rsidRPr="00D9186A" w:rsidRDefault="00FD12F7" w:rsidP="00B73B80">
      <w:pPr>
        <w:pStyle w:val="Heading5"/>
      </w:pPr>
      <w:r w:rsidRPr="00D9186A">
        <w:t xml:space="preserve">[ 90º angle turn/ open corner ] </w:t>
      </w:r>
    </w:p>
    <w:p w14:paraId="3B2D5406" w14:textId="77777777" w:rsidR="00FD12F7" w:rsidRPr="00D9186A" w:rsidRDefault="00FD12F7" w:rsidP="00B73B80">
      <w:pPr>
        <w:pStyle w:val="Heading5"/>
      </w:pPr>
      <w:r w:rsidRPr="00D9186A">
        <w:t xml:space="preserve">[ 135º angle turn ] </w:t>
      </w:r>
    </w:p>
    <w:p w14:paraId="54FD48AA" w14:textId="26B84936" w:rsidR="00FD12F7" w:rsidRDefault="00FD12F7" w:rsidP="00B73B80">
      <w:pPr>
        <w:pStyle w:val="Heading5"/>
      </w:pPr>
      <w:r w:rsidRPr="00D9186A">
        <w:t>[ Window door combination ]</w:t>
      </w:r>
      <w:r w:rsidRPr="00AE0DD8">
        <w:rPr>
          <w:vanish/>
        </w:rPr>
        <w:t xml:space="preserve"> </w:t>
      </w:r>
    </w:p>
    <w:p w14:paraId="13D97D79" w14:textId="77777777" w:rsidR="00FD12F7" w:rsidRDefault="00FD12F7" w:rsidP="002D5819">
      <w:pPr>
        <w:pStyle w:val="Heading4"/>
      </w:pPr>
      <w:r>
        <w:t xml:space="preserve">Stack Storage Configuration: </w:t>
      </w:r>
      <w:r>
        <w:tab/>
      </w:r>
    </w:p>
    <w:p w14:paraId="74DDE444" w14:textId="3E62FDD5" w:rsidR="00FD12F7" w:rsidRPr="00D9186A" w:rsidRDefault="00FD12F7" w:rsidP="00B73B80">
      <w:pPr>
        <w:pStyle w:val="Heading5"/>
      </w:pPr>
      <w:r w:rsidRPr="00D9186A">
        <w:t xml:space="preserve">[ </w:t>
      </w:r>
      <w:r w:rsidR="00D9186A" w:rsidRPr="00D9186A">
        <w:t>Inswing type</w:t>
      </w:r>
      <w:r w:rsidR="00564864">
        <w:t xml:space="preserve"> </w:t>
      </w:r>
      <w:r w:rsidRPr="00D9186A">
        <w:t xml:space="preserve">] </w:t>
      </w:r>
    </w:p>
    <w:p w14:paraId="7F8B02A7" w14:textId="26FA800D" w:rsidR="00FD12F7" w:rsidRPr="00D9186A" w:rsidRDefault="00FD12F7" w:rsidP="00B73B80">
      <w:pPr>
        <w:pStyle w:val="Heading5"/>
      </w:pPr>
      <w:r w:rsidRPr="00D9186A">
        <w:t xml:space="preserve">[ </w:t>
      </w:r>
      <w:r w:rsidR="00D9186A" w:rsidRPr="00D9186A">
        <w:t>Outswing type</w:t>
      </w:r>
      <w:r w:rsidRPr="00D9186A">
        <w:t xml:space="preserve"> ] </w:t>
      </w:r>
    </w:p>
    <w:p w14:paraId="71AF8EC0" w14:textId="0C83C094" w:rsidR="0097527A" w:rsidRPr="00D9186A" w:rsidRDefault="0097527A" w:rsidP="00D2173B">
      <w:pPr>
        <w:pStyle w:val="Heading5"/>
      </w:pPr>
      <w:r w:rsidRPr="00D9186A">
        <w:t xml:space="preserve">[ Inside-outside combination ] </w:t>
      </w:r>
    </w:p>
    <w:p w14:paraId="12F1CDE9" w14:textId="46EE5F73" w:rsidR="00FD12F7" w:rsidRPr="00D9186A" w:rsidRDefault="00FD12F7" w:rsidP="00B73B80">
      <w:pPr>
        <w:pStyle w:val="Heading5"/>
      </w:pPr>
      <w:r w:rsidRPr="00D9186A">
        <w:t xml:space="preserve">[ </w:t>
      </w:r>
      <w:r w:rsidR="004A7C10" w:rsidRPr="00D9186A">
        <w:t>FoldF</w:t>
      </w:r>
      <w:r w:rsidRPr="00D9186A">
        <w:t>lat</w:t>
      </w:r>
      <w:r w:rsidRPr="00D9186A">
        <w:rPr>
          <w:rFonts w:ascii="Lucida Grande" w:hAnsi="Lucida Grande" w:cs="Lucida Grande"/>
          <w:color w:val="000000"/>
        </w:rPr>
        <w:t>®</w:t>
      </w:r>
      <w:r w:rsidRPr="00D9186A">
        <w:t xml:space="preserve"> against Wall ]</w:t>
      </w:r>
    </w:p>
    <w:p w14:paraId="24444D46" w14:textId="7C8FDED0" w:rsidR="00FD16BD" w:rsidRDefault="00400386" w:rsidP="002D5819">
      <w:pPr>
        <w:pStyle w:val="Heading4"/>
      </w:pPr>
      <w:r>
        <w:t xml:space="preserve">Mounting Type: </w:t>
      </w:r>
      <w:r>
        <w:tab/>
      </w:r>
      <w:r w:rsidR="00516961">
        <w:t>Top-</w:t>
      </w:r>
      <w:r w:rsidRPr="00486F11">
        <w:t>hung</w:t>
      </w:r>
    </w:p>
    <w:p w14:paraId="06748827" w14:textId="77777777" w:rsidR="008F6DC3" w:rsidRDefault="008F6DC3" w:rsidP="002D5819">
      <w:pPr>
        <w:pStyle w:val="Heading4"/>
      </w:pPr>
      <w:r>
        <w:t xml:space="preserve">Paired Panel Type: </w:t>
      </w:r>
      <w:r>
        <w:tab/>
        <w:t xml:space="preserve">[ </w:t>
      </w:r>
      <w:r w:rsidRPr="00980BAB">
        <w:rPr>
          <w:b/>
        </w:rPr>
        <w:t>Unhinged</w:t>
      </w:r>
      <w:r>
        <w:t xml:space="preserve"> ] [ </w:t>
      </w:r>
      <w:r w:rsidRPr="00980BAB">
        <w:rPr>
          <w:b/>
        </w:rPr>
        <w:t>Hinged</w:t>
      </w:r>
      <w:r>
        <w:t xml:space="preserve"> ]</w:t>
      </w:r>
    </w:p>
    <w:p w14:paraId="54655862" w14:textId="77777777" w:rsidR="004E1E33" w:rsidRDefault="00F630D9" w:rsidP="00B73B80">
      <w:pPr>
        <w:pStyle w:val="Heading5"/>
      </w:pPr>
      <w:r>
        <w:t xml:space="preserve">Primary swing panel of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1BB66295" w14:textId="3F97EE79" w:rsidR="002F08B0" w:rsidRDefault="004E1E33" w:rsidP="00B73B80">
      <w:pPr>
        <w:pStyle w:val="Heading5"/>
      </w:pPr>
      <w:r>
        <w:t xml:space="preserve">[ </w:t>
      </w:r>
      <w:r w:rsidR="008F6DC3" w:rsidRPr="00D9186A">
        <w:t xml:space="preserve">with </w:t>
      </w:r>
      <w:r w:rsidRPr="00D9186A">
        <w:t>Entry/Egress p</w:t>
      </w:r>
      <w:r w:rsidR="00E479CB" w:rsidRPr="00D9186A">
        <w:t>anel hinged to</w:t>
      </w:r>
      <w:r w:rsidRPr="00D9186A">
        <w:t xml:space="preserve"> side jamb</w:t>
      </w:r>
      <w:r w:rsidR="00DC5776" w:rsidRPr="00D9186A">
        <w:t>.</w:t>
      </w:r>
      <w:r w:rsidRPr="00EB74DA">
        <w:rPr>
          <w:b/>
        </w:rPr>
        <w:t xml:space="preserve"> </w:t>
      </w:r>
      <w:r>
        <w:t>]</w:t>
      </w:r>
    </w:p>
    <w:p w14:paraId="0779682B" w14:textId="77777777" w:rsidR="00B75D8A" w:rsidRDefault="00B75D8A" w:rsidP="002D5819">
      <w:pPr>
        <w:pStyle w:val="Heading4"/>
      </w:pPr>
      <w:r>
        <w:t xml:space="preserve">Panel Pairing Configuration:  </w:t>
      </w:r>
      <w:r>
        <w:tab/>
        <w:t xml:space="preserve">See drawings. </w:t>
      </w:r>
    </w:p>
    <w:p w14:paraId="67204246" w14:textId="7601EBA6" w:rsidR="000E681A" w:rsidRDefault="000E681A" w:rsidP="00FE17E6">
      <w:pPr>
        <w:pStyle w:val="SpecifierNote"/>
      </w:pPr>
      <w:r>
        <w:t>NOTE:</w:t>
      </w:r>
      <w:r>
        <w:tab/>
        <w:t xml:space="preserve">Sizes and Configurations: </w:t>
      </w:r>
      <w:hyperlink r:id="rId11" w:history="1">
        <w:r w:rsidR="00881849" w:rsidRPr="00BE6216">
          <w:rPr>
            <w:rStyle w:val="Hyperlink"/>
          </w:rPr>
          <w:t>https://www.nanawall.com/resources/wd65/configurations/standard</w:t>
        </w:r>
      </w:hyperlink>
      <w:r w:rsidR="00881849">
        <w:t xml:space="preserve"> </w:t>
      </w:r>
    </w:p>
    <w:p w14:paraId="5B9B6127" w14:textId="77777777" w:rsidR="000E681A" w:rsidRDefault="000E681A" w:rsidP="00FE17E6">
      <w:pPr>
        <w:pStyle w:val="SpecifierNote"/>
      </w:pPr>
      <w:r>
        <w:tab/>
        <w:t xml:space="preserve">See manufacturer drawings for selected custom dimensions within maximum frame sizes possible as indicated in manufacturer’s literature. </w:t>
      </w:r>
    </w:p>
    <w:p w14:paraId="72EAFA52" w14:textId="77777777" w:rsidR="000E681A" w:rsidRDefault="000E681A" w:rsidP="00FE17E6">
      <w:pPr>
        <w:pStyle w:val="SpecifierNote"/>
      </w:pPr>
      <w:r>
        <w:tab/>
        <w:t xml:space="preserve">See drawings for selected number of panels and configuration. </w:t>
      </w:r>
    </w:p>
    <w:p w14:paraId="1C448577" w14:textId="77777777" w:rsidR="009E1334" w:rsidRDefault="009E1334" w:rsidP="00FE17E6">
      <w:pPr>
        <w:pStyle w:val="Heading2"/>
      </w:pPr>
      <w:r w:rsidRPr="002A0E27">
        <w:t>MA</w:t>
      </w:r>
      <w:r>
        <w:t>TERIALS</w:t>
      </w:r>
    </w:p>
    <w:p w14:paraId="0BC0DF08" w14:textId="357FB194" w:rsidR="009E1334" w:rsidRPr="00434257" w:rsidRDefault="009E1334" w:rsidP="00E6179D">
      <w:pPr>
        <w:pStyle w:val="Heading3"/>
      </w:pPr>
      <w:r>
        <w:t xml:space="preserve">Solid Wood Framed Folding Glass Storefront Description: 2-5/8 inch (66 mm) thick for </w:t>
      </w:r>
      <w:r w:rsidR="0026292A">
        <w:t>single- and double-glazed</w:t>
      </w:r>
      <w:r>
        <w:t xml:space="preserve"> frame profiles, top-hung system designed for straight runs, segmented and angle changes, capable of folding flat against adjacent walls. Manufacturer’s standard </w:t>
      </w:r>
      <w:r w:rsidRPr="00434257">
        <w:t>frame and panel profiles, with head and floor track, side jambs and panels with dimensions as shown on Drawings.</w:t>
      </w:r>
    </w:p>
    <w:p w14:paraId="06476E5D" w14:textId="77777777" w:rsidR="00A71C87" w:rsidRPr="00434257" w:rsidRDefault="00D06BB0" w:rsidP="002D5819">
      <w:pPr>
        <w:pStyle w:val="Heading4"/>
      </w:pPr>
      <w:r w:rsidRPr="00434257">
        <w:t>P</w:t>
      </w:r>
      <w:r w:rsidR="001D5F3F" w:rsidRPr="00434257">
        <w:t>anels</w:t>
      </w:r>
      <w:r w:rsidR="00A71C87" w:rsidRPr="00434257">
        <w:t xml:space="preserve"> and Frames</w:t>
      </w:r>
      <w:r w:rsidR="001D5F3F" w:rsidRPr="00434257">
        <w:t>:</w:t>
      </w:r>
    </w:p>
    <w:p w14:paraId="68668613" w14:textId="77777777" w:rsidR="00A71C87" w:rsidRPr="00434257" w:rsidRDefault="00A71C87" w:rsidP="00B73B80">
      <w:pPr>
        <w:pStyle w:val="Heading5"/>
      </w:pPr>
      <w:r w:rsidRPr="00434257">
        <w:t>Panels</w:t>
      </w:r>
    </w:p>
    <w:p w14:paraId="35B1D115" w14:textId="18A4BB54" w:rsidR="00FD12F7" w:rsidRPr="00434257" w:rsidRDefault="00A71C87" w:rsidP="00FE17E6">
      <w:pPr>
        <w:pStyle w:val="Heading6"/>
      </w:pPr>
      <w:r w:rsidRPr="00434257">
        <w:t xml:space="preserve">Single Lite </w:t>
      </w:r>
      <w:r w:rsidR="001D5F3F" w:rsidRPr="00434257">
        <w:t xml:space="preserve"> </w:t>
      </w:r>
      <w:r w:rsidR="001F41DB" w:rsidRPr="00434257">
        <w:tab/>
      </w:r>
    </w:p>
    <w:p w14:paraId="341671FC" w14:textId="13B3A82D" w:rsidR="00A71C87" w:rsidRPr="00434257" w:rsidRDefault="00AB79E4" w:rsidP="00412A7A">
      <w:pPr>
        <w:pStyle w:val="SpecifierNote"/>
      </w:pPr>
      <w:r w:rsidRPr="00434257">
        <w:t>NOTE:</w:t>
      </w:r>
      <w:r w:rsidRPr="00434257">
        <w:tab/>
      </w:r>
      <w:r w:rsidR="001F41DB" w:rsidRPr="00434257">
        <w:t>Single lite</w:t>
      </w:r>
      <w:r w:rsidRPr="00434257">
        <w:t xml:space="preserve"> above is standard; other options below may require an upcharge.</w:t>
      </w:r>
    </w:p>
    <w:p w14:paraId="68D64417" w14:textId="7AB7CA10" w:rsidR="00A71C87" w:rsidRPr="00434257" w:rsidRDefault="00412A7A" w:rsidP="00FE17E6">
      <w:pPr>
        <w:pStyle w:val="Heading6"/>
      </w:pPr>
      <w:r>
        <w:t>[ H</w:t>
      </w:r>
      <w:r w:rsidR="00A71C87" w:rsidRPr="00434257">
        <w:t>orizontal mullion(s) at height(s) indicated from the bottom of the panel. ]</w:t>
      </w:r>
    </w:p>
    <w:p w14:paraId="2BD8B388" w14:textId="39CC38F0" w:rsidR="005D114F" w:rsidRPr="00434257" w:rsidRDefault="00A71C87" w:rsidP="00412A7A">
      <w:pPr>
        <w:pStyle w:val="Heading6"/>
      </w:pPr>
      <w:r w:rsidRPr="00434257">
        <w:t>[ Single lite with simulated divided lites in pattern as shown on Drawings. ]</w:t>
      </w:r>
      <w:r w:rsidR="005D114F" w:rsidRPr="00434257">
        <w:t xml:space="preserve">  </w:t>
      </w:r>
    </w:p>
    <w:p w14:paraId="09099CE1" w14:textId="485F95C0" w:rsidR="00B75D8A" w:rsidRPr="00434257" w:rsidRDefault="00B75D8A" w:rsidP="00FE17E6">
      <w:pPr>
        <w:pStyle w:val="Heading6"/>
      </w:pPr>
      <w:r w:rsidRPr="00434257">
        <w:t xml:space="preserve">Panel Size (W x H): </w:t>
      </w:r>
      <w:r w:rsidRPr="00434257">
        <w:tab/>
        <w:t>As indicated.</w:t>
      </w:r>
    </w:p>
    <w:p w14:paraId="725E76CB" w14:textId="40CAF48E" w:rsidR="00CE79F7" w:rsidRDefault="00B75D8A" w:rsidP="00FE17E6">
      <w:pPr>
        <w:pStyle w:val="SpecifierNote"/>
      </w:pPr>
      <w:r w:rsidRPr="00434257">
        <w:t>NOTE:</w:t>
      </w:r>
      <w:r w:rsidRPr="00434257">
        <w:tab/>
        <w:t>Maximum panel width for the 2-5/8 inch (66 mm) profile is 3'</w:t>
      </w:r>
      <w:r w:rsidR="00C513CD">
        <w:t xml:space="preserve"> </w:t>
      </w:r>
      <w:r w:rsidRPr="00434257">
        <w:t xml:space="preserve">7" (1.1 m).                        </w:t>
      </w:r>
    </w:p>
    <w:p w14:paraId="6E9F68ED" w14:textId="6FC99B8E" w:rsidR="00CE79F7" w:rsidRDefault="00CE79F7" w:rsidP="00FE17E6">
      <w:pPr>
        <w:pStyle w:val="SpecifierNote"/>
      </w:pPr>
      <w:r>
        <w:tab/>
      </w:r>
      <w:r w:rsidR="00B75D8A" w:rsidRPr="00434257">
        <w:t>Maximum panel height: 10'</w:t>
      </w:r>
      <w:r w:rsidR="00C513CD">
        <w:t xml:space="preserve"> </w:t>
      </w:r>
      <w:r w:rsidR="00B75D8A" w:rsidRPr="00434257">
        <w:t>0" (3.05 m). Minimum panel width: 1'</w:t>
      </w:r>
      <w:r w:rsidR="00C513CD">
        <w:t xml:space="preserve"> </w:t>
      </w:r>
      <w:r w:rsidR="00B75D8A" w:rsidRPr="00434257">
        <w:t>8" (0.</w:t>
      </w:r>
      <w:r w:rsidR="00AA7BE5">
        <w:t>51</w:t>
      </w:r>
      <w:r w:rsidR="00B75D8A" w:rsidRPr="00434257">
        <w:t xml:space="preserve"> m).                   </w:t>
      </w:r>
    </w:p>
    <w:p w14:paraId="50D42347" w14:textId="7F7F8CF5" w:rsidR="00B75D8A" w:rsidRPr="00434257" w:rsidRDefault="00CE79F7" w:rsidP="00FE17E6">
      <w:pPr>
        <w:pStyle w:val="SpecifierNote"/>
      </w:pPr>
      <w:r>
        <w:tab/>
      </w:r>
      <w:r w:rsidR="00B75D8A" w:rsidRPr="00434257">
        <w:t xml:space="preserve">Refer to NanaWall size chart.  </w:t>
      </w:r>
      <w:r w:rsidR="00FC3C7F" w:rsidRPr="00434257">
        <w:t>E.g.,</w:t>
      </w:r>
      <w:r w:rsidR="00B75D8A" w:rsidRPr="00434257">
        <w:t xml:space="preserve"> 3'</w:t>
      </w:r>
      <w:r w:rsidR="00C513CD">
        <w:t xml:space="preserve"> </w:t>
      </w:r>
      <w:r w:rsidR="00B75D8A" w:rsidRPr="00434257">
        <w:t>7" x 8'</w:t>
      </w:r>
      <w:r w:rsidR="00C513CD">
        <w:t xml:space="preserve"> </w:t>
      </w:r>
      <w:r w:rsidR="00B75D8A" w:rsidRPr="00434257">
        <w:t xml:space="preserve">6" (1.1 x 2.6 m) or </w:t>
      </w:r>
      <w:r w:rsidR="00AA7BE5">
        <w:t>2</w:t>
      </w:r>
      <w:r w:rsidR="00B75D8A" w:rsidRPr="00434257">
        <w:t>'</w:t>
      </w:r>
      <w:r w:rsidR="00C513CD">
        <w:t xml:space="preserve"> </w:t>
      </w:r>
      <w:r w:rsidR="00AA7BE5">
        <w:t>11</w:t>
      </w:r>
      <w:r w:rsidR="00B75D8A" w:rsidRPr="00434257">
        <w:t xml:space="preserve">" x </w:t>
      </w:r>
      <w:r w:rsidR="00AA7BE5">
        <w:t>10</w:t>
      </w:r>
      <w:r w:rsidR="00B75D8A" w:rsidRPr="00434257">
        <w:t>'</w:t>
      </w:r>
      <w:r w:rsidR="00C513CD">
        <w:t xml:space="preserve"> </w:t>
      </w:r>
      <w:r w:rsidR="00AA7BE5">
        <w:t>0</w:t>
      </w:r>
      <w:r w:rsidR="00B75D8A" w:rsidRPr="00434257">
        <w:t>" (</w:t>
      </w:r>
      <w:r w:rsidR="007061E2" w:rsidRPr="00434257">
        <w:t>0.9 x</w:t>
      </w:r>
      <w:r w:rsidR="00B75D8A" w:rsidRPr="00434257">
        <w:t xml:space="preserve"> 3.0</w:t>
      </w:r>
      <w:r w:rsidR="00AA7BE5">
        <w:t>5</w:t>
      </w:r>
      <w:r w:rsidR="00B75D8A" w:rsidRPr="00434257">
        <w:t xml:space="preserve"> m).</w:t>
      </w:r>
    </w:p>
    <w:p w14:paraId="755A35D4" w14:textId="4BE8A166" w:rsidR="00B75D8A" w:rsidRPr="00434257" w:rsidRDefault="00B75D8A" w:rsidP="00FE17E6">
      <w:pPr>
        <w:pStyle w:val="SpecifierNote"/>
      </w:pPr>
      <w:r w:rsidRPr="00434257">
        <w:tab/>
        <w:t>Glass panels higher than 8'</w:t>
      </w:r>
      <w:r w:rsidR="00C513CD">
        <w:t xml:space="preserve"> </w:t>
      </w:r>
      <w:r w:rsidR="00AA7BE5">
        <w:t>6</w:t>
      </w:r>
      <w:r w:rsidRPr="00434257">
        <w:t>" (2.</w:t>
      </w:r>
      <w:r w:rsidR="00AA7BE5">
        <w:t>6</w:t>
      </w:r>
      <w:r w:rsidRPr="00434257">
        <w:t xml:space="preserve"> m) need to be stiffened with a horizontal mullion.</w:t>
      </w:r>
    </w:p>
    <w:p w14:paraId="00943E30" w14:textId="77777777" w:rsidR="00A25CB1" w:rsidRPr="00434257" w:rsidRDefault="000F2815" w:rsidP="00FE17E6">
      <w:pPr>
        <w:pStyle w:val="Heading6"/>
      </w:pPr>
      <w:r w:rsidRPr="00434257">
        <w:t>Rail Depth:</w:t>
      </w:r>
      <w:r w:rsidRPr="00434257">
        <w:tab/>
      </w:r>
    </w:p>
    <w:p w14:paraId="17FCA340" w14:textId="77777777" w:rsidR="00A25CB1" w:rsidRPr="00434257" w:rsidRDefault="000F2815" w:rsidP="00FE17E6">
      <w:pPr>
        <w:pStyle w:val="Heading7"/>
      </w:pPr>
      <w:r w:rsidRPr="00434257">
        <w:t xml:space="preserve">2-5/8 inch (66 mm) </w:t>
      </w:r>
    </w:p>
    <w:p w14:paraId="552916A6" w14:textId="6023F5D0" w:rsidR="00A25CB1" w:rsidRPr="00434257" w:rsidRDefault="00A25CB1" w:rsidP="00FE17E6">
      <w:pPr>
        <w:pStyle w:val="SpecifierNote"/>
      </w:pPr>
      <w:r w:rsidRPr="00434257">
        <w:t>NOTE:</w:t>
      </w:r>
      <w:r w:rsidRPr="00434257">
        <w:tab/>
        <w:t>2-5/8 inch above is standard; other option below may require an upcharge.</w:t>
      </w:r>
    </w:p>
    <w:p w14:paraId="60709793" w14:textId="520F7CB4" w:rsidR="000F2815" w:rsidRPr="00434257" w:rsidRDefault="000F2815" w:rsidP="00FE17E6">
      <w:pPr>
        <w:pStyle w:val="Heading7"/>
      </w:pPr>
      <w:r w:rsidRPr="00434257">
        <w:t>[ 3-1/16 inch (78 mm) ]</w:t>
      </w:r>
    </w:p>
    <w:p w14:paraId="1515D816" w14:textId="72739855" w:rsidR="00FD12F7" w:rsidRPr="00434257" w:rsidRDefault="00412A7A" w:rsidP="00FE17E6">
      <w:pPr>
        <w:pStyle w:val="Heading6"/>
      </w:pPr>
      <w:r>
        <w:t>Top Rail and Stile</w:t>
      </w:r>
      <w:r w:rsidR="00FD12F7" w:rsidRPr="00434257">
        <w:t xml:space="preserve"> Width:</w:t>
      </w:r>
      <w:r w:rsidR="00FD12F7" w:rsidRPr="00434257">
        <w:tab/>
      </w:r>
    </w:p>
    <w:p w14:paraId="020F7C7E" w14:textId="77777777" w:rsidR="00FD12F7" w:rsidRPr="00434257" w:rsidRDefault="00FD12F7" w:rsidP="00FE17E6">
      <w:pPr>
        <w:pStyle w:val="Heading7"/>
      </w:pPr>
      <w:r w:rsidRPr="00434257">
        <w:t>3-1/16 inch (78 mm)</w:t>
      </w:r>
      <w:r w:rsidRPr="00434257">
        <w:rPr>
          <w:b/>
        </w:rPr>
        <w:t xml:space="preserve"> </w:t>
      </w:r>
    </w:p>
    <w:p w14:paraId="27279F9A" w14:textId="77777777" w:rsidR="00FD12F7" w:rsidRPr="00434257" w:rsidRDefault="00FD12F7" w:rsidP="00FE17E6">
      <w:pPr>
        <w:pStyle w:val="SpecifierNote"/>
      </w:pPr>
      <w:r w:rsidRPr="00434257">
        <w:t>NOTE:</w:t>
      </w:r>
      <w:r w:rsidRPr="00434257">
        <w:tab/>
        <w:t>3-1/16 inch above is standard; other options below may require an upcharge.</w:t>
      </w:r>
    </w:p>
    <w:p w14:paraId="231DDD5D" w14:textId="14396D1B" w:rsidR="00644757" w:rsidRDefault="00644757" w:rsidP="00FE17E6">
      <w:pPr>
        <w:pStyle w:val="Heading7"/>
      </w:pPr>
      <w:r>
        <w:t>[ 2-5/8 inch (66 mm) ]</w:t>
      </w:r>
    </w:p>
    <w:p w14:paraId="3622A8C5" w14:textId="01793CCB" w:rsidR="00FD12F7" w:rsidRPr="00434257" w:rsidRDefault="00FD12F7" w:rsidP="00FE17E6">
      <w:pPr>
        <w:pStyle w:val="Heading7"/>
      </w:pPr>
      <w:r w:rsidRPr="00434257">
        <w:t xml:space="preserve">[ 3-3/4 inch (95 mm) ] </w:t>
      </w:r>
    </w:p>
    <w:p w14:paraId="3290F5B0" w14:textId="294ACE52" w:rsidR="00FD12F7" w:rsidRPr="00434257" w:rsidRDefault="00FD12F7" w:rsidP="00644757">
      <w:pPr>
        <w:pStyle w:val="Heading7"/>
      </w:pPr>
      <w:r w:rsidRPr="00434257">
        <w:t xml:space="preserve">[ 4-3/4 inch (120 mm) ] </w:t>
      </w:r>
    </w:p>
    <w:p w14:paraId="7E2E2E43" w14:textId="77777777" w:rsidR="00FD12F7" w:rsidRPr="00434257" w:rsidRDefault="00FD12F7" w:rsidP="00FE17E6">
      <w:pPr>
        <w:pStyle w:val="Heading6"/>
      </w:pPr>
      <w:r w:rsidRPr="00434257">
        <w:t xml:space="preserve">Bottom Rail Width: </w:t>
      </w:r>
      <w:r w:rsidRPr="00434257">
        <w:tab/>
      </w:r>
    </w:p>
    <w:p w14:paraId="4CB1AB90" w14:textId="071A4D23" w:rsidR="00FD12F7" w:rsidRPr="00434257" w:rsidRDefault="00412A7A" w:rsidP="00FE17E6">
      <w:pPr>
        <w:pStyle w:val="Heading7"/>
      </w:pPr>
      <w:r>
        <w:t>Match top rail and stile width</w:t>
      </w:r>
      <w:r w:rsidR="00FD12F7" w:rsidRPr="00434257">
        <w:rPr>
          <w:b/>
        </w:rPr>
        <w:t xml:space="preserve"> </w:t>
      </w:r>
    </w:p>
    <w:p w14:paraId="5782C980" w14:textId="66971274" w:rsidR="00735A0F" w:rsidRPr="00735A0F" w:rsidRDefault="00FD12F7" w:rsidP="00735A0F">
      <w:pPr>
        <w:pStyle w:val="Heading7"/>
      </w:pPr>
      <w:r w:rsidRPr="00434257">
        <w:t>[ Manufacturer’s standard kickplate with height indicated. ]</w:t>
      </w:r>
    </w:p>
    <w:p w14:paraId="1C83799F" w14:textId="07D995B0" w:rsidR="001F41DB" w:rsidRPr="00434257" w:rsidRDefault="001F41DB" w:rsidP="00FE17E6">
      <w:pPr>
        <w:pStyle w:val="SpecifierNote"/>
      </w:pPr>
      <w:r w:rsidRPr="00434257">
        <w:t>NOTE:</w:t>
      </w:r>
      <w:r w:rsidRPr="00434257">
        <w:tab/>
        <w:t xml:space="preserve">When selecting kickplate option for the bottom rail, select and indicate a height of between </w:t>
      </w:r>
      <w:r w:rsidR="00F76549" w:rsidRPr="00434257">
        <w:t>5</w:t>
      </w:r>
      <w:r w:rsidRPr="00434257">
        <w:t xml:space="preserve"> and 12 inches (</w:t>
      </w:r>
      <w:r w:rsidR="00F76549" w:rsidRPr="00434257">
        <w:t>1</w:t>
      </w:r>
      <w:r w:rsidR="009676A6" w:rsidRPr="00434257">
        <w:t>27</w:t>
      </w:r>
      <w:r w:rsidRPr="00434257">
        <w:t xml:space="preserve"> and 30</w:t>
      </w:r>
      <w:r w:rsidR="009676A6" w:rsidRPr="00434257">
        <w:t>5</w:t>
      </w:r>
      <w:r w:rsidRPr="00434257">
        <w:t xml:space="preserve"> </w:t>
      </w:r>
      <w:r w:rsidR="009676A6" w:rsidRPr="00434257">
        <w:t>m</w:t>
      </w:r>
      <w:r w:rsidRPr="00434257">
        <w:t>m); this option may require an upcharge.</w:t>
      </w:r>
    </w:p>
    <w:p w14:paraId="66E2B0BC" w14:textId="08A38D76" w:rsidR="00A639D8" w:rsidRPr="00434257" w:rsidRDefault="00A639D8" w:rsidP="00B73B80">
      <w:pPr>
        <w:pStyle w:val="Heading5"/>
      </w:pPr>
      <w:r w:rsidRPr="00434257">
        <w:t>Frame:</w:t>
      </w:r>
    </w:p>
    <w:p w14:paraId="05768FE2" w14:textId="363E1381" w:rsidR="00A639D8" w:rsidRPr="00434257" w:rsidRDefault="00A639D8" w:rsidP="00FE17E6">
      <w:pPr>
        <w:pStyle w:val="Heading6"/>
      </w:pPr>
      <w:r w:rsidRPr="00434257">
        <w:t>Matching top track and side jambs</w:t>
      </w:r>
    </w:p>
    <w:p w14:paraId="76CDB3A9" w14:textId="77777777" w:rsidR="00412A7A" w:rsidRPr="007B5BFD" w:rsidRDefault="00412A7A" w:rsidP="00412A7A">
      <w:pPr>
        <w:pStyle w:val="Heading7"/>
        <w:keepNext/>
        <w:keepLines w:val="0"/>
      </w:pPr>
      <w:r w:rsidRPr="007B5BFD">
        <w:t xml:space="preserve">Top Track Width: </w:t>
      </w:r>
      <w:r>
        <w:tab/>
      </w:r>
      <w:r>
        <w:tab/>
      </w:r>
      <w:r>
        <w:tab/>
        <w:t>2</w:t>
      </w:r>
      <w:r w:rsidRPr="007B5BFD">
        <w:t>-</w:t>
      </w:r>
      <w:r>
        <w:t>1</w:t>
      </w:r>
      <w:r w:rsidRPr="007B5BFD">
        <w:t>/</w:t>
      </w:r>
      <w:r>
        <w:t>2</w:t>
      </w:r>
      <w:r w:rsidRPr="007B5BFD">
        <w:t xml:space="preserve"> inch (</w:t>
      </w:r>
      <w:r>
        <w:t>64</w:t>
      </w:r>
      <w:r w:rsidRPr="007B5BFD">
        <w:t xml:space="preserve"> mm)</w:t>
      </w:r>
    </w:p>
    <w:p w14:paraId="4C72568D" w14:textId="77777777" w:rsidR="00412A7A" w:rsidRPr="007B5BFD" w:rsidRDefault="00412A7A" w:rsidP="00412A7A">
      <w:pPr>
        <w:pStyle w:val="Heading7"/>
        <w:keepNext/>
        <w:keepLines w:val="0"/>
      </w:pPr>
      <w:r w:rsidRPr="007B5BFD">
        <w:t>Side Jambs Width:</w:t>
      </w:r>
      <w:r w:rsidRPr="007B5BFD">
        <w:tab/>
      </w:r>
      <w:r>
        <w:tab/>
      </w:r>
      <w:r>
        <w:tab/>
      </w:r>
      <w:r w:rsidRPr="007B5BFD">
        <w:t>2-5/8 inch (66 mm)</w:t>
      </w:r>
    </w:p>
    <w:p w14:paraId="596F3850" w14:textId="77777777" w:rsidR="00412A7A" w:rsidRPr="007B5BFD" w:rsidRDefault="00412A7A" w:rsidP="00412A7A">
      <w:pPr>
        <w:pStyle w:val="Heading7"/>
        <w:keepNext/>
        <w:keepLines w:val="0"/>
      </w:pPr>
      <w:r w:rsidRPr="007B5BFD">
        <w:t xml:space="preserve">Top Track Depth: </w:t>
      </w:r>
      <w:r>
        <w:tab/>
      </w:r>
      <w:r>
        <w:tab/>
      </w:r>
      <w:r>
        <w:tab/>
      </w:r>
      <w:r w:rsidRPr="007B5BFD">
        <w:t>2-5/8 inch (66 mm)</w:t>
      </w:r>
    </w:p>
    <w:p w14:paraId="1AD02DC8" w14:textId="77777777" w:rsidR="00412A7A" w:rsidRPr="007B5BFD" w:rsidRDefault="00412A7A" w:rsidP="00412A7A">
      <w:pPr>
        <w:pStyle w:val="Heading7"/>
        <w:keepNext/>
        <w:keepLines w:val="0"/>
      </w:pPr>
      <w:r w:rsidRPr="007B5BFD">
        <w:t>Side Jambs Depth</w:t>
      </w:r>
      <w:r>
        <w:t>:</w:t>
      </w:r>
      <w:r w:rsidRPr="007B5BFD">
        <w:tab/>
      </w:r>
      <w:r>
        <w:tab/>
      </w:r>
      <w:r>
        <w:tab/>
      </w:r>
      <w:r w:rsidRPr="007B5BFD">
        <w:t>2-5/8 inch (66 mm)</w:t>
      </w:r>
    </w:p>
    <w:p w14:paraId="4F85108E" w14:textId="77777777" w:rsidR="00A639D8" w:rsidRPr="00434257" w:rsidRDefault="00A639D8" w:rsidP="002D5819">
      <w:pPr>
        <w:pStyle w:val="Heading4"/>
      </w:pPr>
      <w:r w:rsidRPr="00434257">
        <w:t>Sill - Extruded Aluminum:</w:t>
      </w:r>
      <w:r w:rsidRPr="00434257">
        <w:tab/>
      </w:r>
    </w:p>
    <w:p w14:paraId="3ED9085A" w14:textId="08E4B36A" w:rsidR="00A639D8" w:rsidRDefault="00A639D8" w:rsidP="00FE17E6">
      <w:pPr>
        <w:pStyle w:val="SpecifierNote"/>
      </w:pPr>
      <w:r w:rsidRPr="00445AA1">
        <w:t xml:space="preserve">NOTE:  </w:t>
      </w:r>
      <w:r>
        <w:t xml:space="preserve">Select one the following four "Sill" types, edit to </w:t>
      </w:r>
      <w:r w:rsidR="00C513CD">
        <w:t>suit,</w:t>
      </w:r>
      <w:r>
        <w:t xml:space="preserve"> and delete those not meeting project requirements.</w:t>
      </w:r>
    </w:p>
    <w:p w14:paraId="27224CB3" w14:textId="77777777" w:rsidR="00A639D8" w:rsidRPr="00434257" w:rsidRDefault="00A639D8" w:rsidP="00B73B80">
      <w:pPr>
        <w:pStyle w:val="Heading5"/>
      </w:pPr>
      <w:r w:rsidRPr="00DE54E1">
        <w:t xml:space="preserve">[ </w:t>
      </w:r>
      <w:r w:rsidRPr="00434257">
        <w:t xml:space="preserve">Standard sill ] </w:t>
      </w:r>
    </w:p>
    <w:p w14:paraId="69E526FF" w14:textId="1064AAFE" w:rsidR="00A639D8" w:rsidRPr="00434257" w:rsidRDefault="00A639D8" w:rsidP="00B73B80">
      <w:pPr>
        <w:pStyle w:val="Heading5"/>
      </w:pPr>
      <w:r w:rsidRPr="00434257">
        <w:t xml:space="preserve">[ </w:t>
      </w:r>
      <w:r w:rsidR="00B3148F">
        <w:t>Low profile saddle sill</w:t>
      </w:r>
      <w:r w:rsidRPr="00434257">
        <w:t xml:space="preserve"> ] </w:t>
      </w:r>
    </w:p>
    <w:p w14:paraId="1715F8C7" w14:textId="1C602E7E" w:rsidR="00A639D8" w:rsidRPr="00434257" w:rsidRDefault="00A639D8" w:rsidP="00B73B80">
      <w:pPr>
        <w:pStyle w:val="Heading5"/>
      </w:pPr>
      <w:r w:rsidRPr="00434257">
        <w:t xml:space="preserve">[ </w:t>
      </w:r>
      <w:r w:rsidR="00B3148F">
        <w:t>Flush sill</w:t>
      </w:r>
      <w:r w:rsidRPr="00434257">
        <w:t xml:space="preserve"> ] </w:t>
      </w:r>
    </w:p>
    <w:p w14:paraId="40F5B299" w14:textId="5B079E80" w:rsidR="00A639D8" w:rsidRPr="00434257" w:rsidRDefault="00A639D8" w:rsidP="00B73B80">
      <w:pPr>
        <w:pStyle w:val="Heading5"/>
      </w:pPr>
      <w:r w:rsidRPr="00434257">
        <w:t>[ Surface mounted interior sill</w:t>
      </w:r>
      <w:r w:rsidR="006629DE">
        <w:t xml:space="preserve"> for interior application </w:t>
      </w:r>
      <w:r w:rsidRPr="00434257">
        <w:t xml:space="preserve"> ] </w:t>
      </w:r>
    </w:p>
    <w:p w14:paraId="2E0A0787" w14:textId="77777777" w:rsidR="00A639D8" w:rsidRPr="00434257" w:rsidRDefault="00A639D8" w:rsidP="00B73B80">
      <w:pPr>
        <w:pStyle w:val="Heading5"/>
      </w:pPr>
      <w:r w:rsidRPr="00434257">
        <w:t xml:space="preserve">Finish: </w:t>
      </w:r>
    </w:p>
    <w:p w14:paraId="3CD5873A" w14:textId="179517AD" w:rsidR="00A639D8" w:rsidRPr="00434257" w:rsidRDefault="00A639D8" w:rsidP="00FE17E6">
      <w:pPr>
        <w:pStyle w:val="Heading6"/>
      </w:pPr>
      <w:r w:rsidRPr="00434257">
        <w:t xml:space="preserve">[ Clear </w:t>
      </w:r>
      <w:r w:rsidR="00434257">
        <w:t>a</w:t>
      </w:r>
      <w:r w:rsidRPr="00434257">
        <w:t xml:space="preserve">nodized ] </w:t>
      </w:r>
    </w:p>
    <w:p w14:paraId="2CD17C4A" w14:textId="738989B5" w:rsidR="00A639D8" w:rsidRPr="00434257" w:rsidRDefault="00A639D8" w:rsidP="00FE17E6">
      <w:pPr>
        <w:pStyle w:val="Heading6"/>
      </w:pPr>
      <w:r w:rsidRPr="00434257">
        <w:t xml:space="preserve">[ Dark bronze </w:t>
      </w:r>
      <w:r w:rsidR="00434257">
        <w:t>a</w:t>
      </w:r>
      <w:r w:rsidRPr="00434257">
        <w:t>nodized ]</w:t>
      </w:r>
    </w:p>
    <w:p w14:paraId="05C357A1" w14:textId="1F7F247A" w:rsidR="00A639D8" w:rsidRPr="00247527" w:rsidRDefault="00247527" w:rsidP="00247527">
      <w:pPr>
        <w:pStyle w:val="Heading5"/>
      </w:pPr>
      <w:r w:rsidRPr="00247527">
        <w:t>For ADA Compliance: Provide gasket to cover the channel in the sill at swing doors.</w:t>
      </w:r>
    </w:p>
    <w:p w14:paraId="72120678" w14:textId="341D4BA7" w:rsidR="00AC25B0" w:rsidRPr="00E829BC" w:rsidRDefault="005C0494" w:rsidP="002D5819">
      <w:pPr>
        <w:pStyle w:val="Heading4"/>
      </w:pPr>
      <w:r w:rsidRPr="00E829BC">
        <w:t xml:space="preserve">Wood:  Cross-grained, triple laminated solid wood with mortise and tenon, and glued and pinned corners. Veneered wood not acceptable. </w:t>
      </w:r>
    </w:p>
    <w:p w14:paraId="6BEDBE1B" w14:textId="48E88D13" w:rsidR="006A1100" w:rsidRPr="00CE1ADD" w:rsidRDefault="006A1100" w:rsidP="00312694">
      <w:pPr>
        <w:pStyle w:val="SpecifierNote"/>
      </w:pPr>
      <w:r w:rsidRPr="00E829BC">
        <w:t>NOTE:</w:t>
      </w:r>
      <w:r w:rsidRPr="00E829BC">
        <w:tab/>
      </w:r>
      <w:r w:rsidR="007E54E7">
        <w:t>PEFC</w:t>
      </w:r>
      <w:r w:rsidR="00E829BC" w:rsidRPr="00CE1ADD">
        <w:t xml:space="preserve"> certified wood Sapeli Mahogany is LEED credit qualified. Others available upon request.</w:t>
      </w:r>
    </w:p>
    <w:p w14:paraId="1AA2F8D6" w14:textId="77777777" w:rsidR="006A1100" w:rsidRDefault="006A1100" w:rsidP="00B73B80">
      <w:pPr>
        <w:pStyle w:val="Heading5"/>
      </w:pPr>
      <w:r>
        <w:t>Species:</w:t>
      </w:r>
      <w:r>
        <w:tab/>
      </w:r>
    </w:p>
    <w:p w14:paraId="7930FA49" w14:textId="5B982373" w:rsidR="006A1100" w:rsidRDefault="006A1100" w:rsidP="00FE17E6">
      <w:pPr>
        <w:pStyle w:val="Heading6"/>
      </w:pPr>
      <w:r>
        <w:t>[</w:t>
      </w:r>
      <w:r w:rsidR="007E54E7">
        <w:t xml:space="preserve"> </w:t>
      </w:r>
      <w:r w:rsidR="00AC25B0">
        <w:t>Sapeli Mahogany</w:t>
      </w:r>
      <w:r w:rsidR="007E54E7">
        <w:t xml:space="preserve"> - PEFC Certified</w:t>
      </w:r>
      <w:r>
        <w:t xml:space="preserve"> ] </w:t>
      </w:r>
    </w:p>
    <w:p w14:paraId="21F3FAC5" w14:textId="4175AE7F" w:rsidR="00FD12F7" w:rsidRDefault="00FD12F7" w:rsidP="007E54E7">
      <w:pPr>
        <w:pStyle w:val="Heading6"/>
      </w:pPr>
      <w:r>
        <w:t xml:space="preserve">[ </w:t>
      </w:r>
      <w:r w:rsidRPr="00A1583B">
        <w:t>European</w:t>
      </w:r>
      <w:r>
        <w:t xml:space="preserve"> </w:t>
      </w:r>
      <w:r w:rsidRPr="00A1583B">
        <w:t>Pine</w:t>
      </w:r>
      <w:r w:rsidR="007E54E7">
        <w:t xml:space="preserve"> - PEFC Certified </w:t>
      </w:r>
      <w:r>
        <w:t xml:space="preserve">] </w:t>
      </w:r>
    </w:p>
    <w:p w14:paraId="1E1EBF02" w14:textId="30BD0F66" w:rsidR="00FD12F7" w:rsidRDefault="00FD12F7" w:rsidP="007E54E7">
      <w:pPr>
        <w:pStyle w:val="Heading6"/>
      </w:pPr>
      <w:r>
        <w:t xml:space="preserve">[ </w:t>
      </w:r>
      <w:r w:rsidR="00234FF9">
        <w:t>Meranti</w:t>
      </w:r>
      <w:r>
        <w:t xml:space="preserve"> </w:t>
      </w:r>
      <w:r w:rsidR="007E54E7">
        <w:t xml:space="preserve">- PEFC Certified </w:t>
      </w:r>
      <w:r>
        <w:t>]</w:t>
      </w:r>
    </w:p>
    <w:p w14:paraId="506A9F90" w14:textId="192E0B12" w:rsidR="00282A53" w:rsidRPr="00445AA1" w:rsidRDefault="006A1100" w:rsidP="00FE17E6">
      <w:pPr>
        <w:pStyle w:val="SpecifierNote"/>
      </w:pPr>
      <w:r>
        <w:t>NOTE:</w:t>
      </w:r>
      <w:r>
        <w:tab/>
      </w:r>
      <w:r w:rsidR="007E54E7">
        <w:t>Below wood options</w:t>
      </w:r>
      <w:r w:rsidR="00282A53">
        <w:t xml:space="preserve"> are for interior applications only.</w:t>
      </w:r>
    </w:p>
    <w:p w14:paraId="1C927364" w14:textId="01DDE6EA" w:rsidR="00FD12F7" w:rsidRPr="00434257" w:rsidRDefault="00FD12F7" w:rsidP="00FE17E6">
      <w:pPr>
        <w:pStyle w:val="Heading6"/>
      </w:pPr>
      <w:r w:rsidRPr="00434257">
        <w:t xml:space="preserve">[ </w:t>
      </w:r>
      <w:r w:rsidR="007E54E7">
        <w:t xml:space="preserve">European Oak - PEFC Certified ] </w:t>
      </w:r>
    </w:p>
    <w:p w14:paraId="749C679C" w14:textId="64A3572A" w:rsidR="007E54E7" w:rsidRDefault="007E54E7" w:rsidP="00FE17E6">
      <w:pPr>
        <w:pStyle w:val="Heading6"/>
      </w:pPr>
      <w:r>
        <w:t xml:space="preserve">[ Western Hemlock - PEFC Certified ] </w:t>
      </w:r>
    </w:p>
    <w:p w14:paraId="396177A1" w14:textId="38F04539" w:rsidR="00FD12F7" w:rsidRDefault="00FD12F7" w:rsidP="00FE17E6">
      <w:pPr>
        <w:pStyle w:val="Heading6"/>
      </w:pPr>
      <w:r w:rsidRPr="00434257">
        <w:t>[ Maple</w:t>
      </w:r>
      <w:r>
        <w:t xml:space="preserve"> ] </w:t>
      </w:r>
    </w:p>
    <w:p w14:paraId="6B372D15" w14:textId="77777777" w:rsidR="00FD12F7" w:rsidRDefault="00FD12F7" w:rsidP="00FE17E6">
      <w:pPr>
        <w:pStyle w:val="Heading6"/>
      </w:pPr>
      <w:r>
        <w:t xml:space="preserve">[ </w:t>
      </w:r>
      <w:r w:rsidRPr="00A1583B">
        <w:t>Cherry</w:t>
      </w:r>
      <w:r>
        <w:t xml:space="preserve"> ] </w:t>
      </w:r>
    </w:p>
    <w:p w14:paraId="6923388C" w14:textId="77777777" w:rsidR="0054448D" w:rsidRDefault="0054448D" w:rsidP="00B73B80">
      <w:pPr>
        <w:pStyle w:val="Heading5"/>
      </w:pPr>
      <w:r>
        <w:t xml:space="preserve">Wood Finish:  Provide factory water-based, open pore [ </w:t>
      </w:r>
      <w:r w:rsidRPr="00281406">
        <w:rPr>
          <w:b/>
        </w:rPr>
        <w:t>clear sanding sealer for stain</w:t>
      </w:r>
      <w:r>
        <w:t xml:space="preserve"> ] [ </w:t>
      </w:r>
      <w:r>
        <w:rPr>
          <w:b/>
        </w:rPr>
        <w:t>base coat applied for paint</w:t>
      </w:r>
      <w:r w:rsidRPr="00281406">
        <w:rPr>
          <w:b/>
        </w:rPr>
        <w:t xml:space="preserve"> </w:t>
      </w:r>
      <w:r>
        <w:t xml:space="preserve">] with one additional clear coat; </w:t>
      </w:r>
      <w:r w:rsidRPr="00F76549">
        <w:t>See Section 09 90 00</w:t>
      </w:r>
      <w:r>
        <w:t xml:space="preserve"> for field finish. </w:t>
      </w:r>
    </w:p>
    <w:p w14:paraId="37B7EA1D" w14:textId="77777777" w:rsidR="00BA1936" w:rsidRDefault="00BA1936" w:rsidP="00FE17E6">
      <w:pPr>
        <w:pStyle w:val="SpecifierNote"/>
      </w:pPr>
      <w:r>
        <w:t>NOTE:</w:t>
      </w:r>
      <w:r>
        <w:tab/>
      </w:r>
      <w:r w:rsidRPr="00F76549">
        <w:t xml:space="preserve">Before installation, </w:t>
      </w:r>
      <w:r>
        <w:t>field finish wood</w:t>
      </w:r>
      <w:r w:rsidRPr="00F76549">
        <w:t xml:space="preserve"> with </w:t>
      </w:r>
      <w:r>
        <w:t>a minimum two coats for final protective</w:t>
      </w:r>
      <w:r w:rsidRPr="00F76549">
        <w:t xml:space="preserve"> finish.</w:t>
      </w:r>
    </w:p>
    <w:p w14:paraId="6C219357" w14:textId="77777777" w:rsidR="00F76549" w:rsidRDefault="00F76549" w:rsidP="002D5819">
      <w:pPr>
        <w:pStyle w:val="Heading4"/>
      </w:pPr>
      <w:r>
        <w:t>Aluminum Extrusion: Attached to interior wood with thermal isolating polyamide connectors.</w:t>
      </w:r>
      <w:r>
        <w:tab/>
      </w:r>
    </w:p>
    <w:p w14:paraId="5F1E5409" w14:textId="21B7C6D9" w:rsidR="00F76549" w:rsidRPr="0095369A" w:rsidRDefault="00F76549" w:rsidP="00B73B80">
      <w:pPr>
        <w:pStyle w:val="Heading5"/>
        <w:rPr>
          <w:lang w:val="fr-FR"/>
        </w:rPr>
      </w:pPr>
      <w:r w:rsidRPr="0095369A">
        <w:rPr>
          <w:lang w:val="fr-FR"/>
        </w:rPr>
        <w:t>Alloy</w:t>
      </w:r>
      <w:r w:rsidR="00B3148F">
        <w:rPr>
          <w:lang w:val="fr-FR"/>
        </w:rPr>
        <w:t>:</w:t>
      </w:r>
      <w:r w:rsidRPr="0095369A">
        <w:rPr>
          <w:lang w:val="fr-FR"/>
        </w:rPr>
        <w:tab/>
        <w:t xml:space="preserve">AIMgSi0.5; 6063-T5 (F-22 - European standard) </w:t>
      </w:r>
    </w:p>
    <w:p w14:paraId="298AB89C" w14:textId="77777777" w:rsidR="00F76549" w:rsidRDefault="00F76549" w:rsidP="00B73B80">
      <w:pPr>
        <w:pStyle w:val="Heading5"/>
      </w:pPr>
      <w:r>
        <w:t xml:space="preserve">Thickness: </w:t>
      </w:r>
      <w:r>
        <w:tab/>
        <w:t xml:space="preserve">0.078 inch (2.0 mm) nominal </w:t>
      </w:r>
    </w:p>
    <w:p w14:paraId="05F679DA" w14:textId="77777777" w:rsidR="00971620" w:rsidRPr="00783F30" w:rsidRDefault="00971620" w:rsidP="00B73B80">
      <w:pPr>
        <w:pStyle w:val="Heading5"/>
      </w:pPr>
      <w:r>
        <w:t>Finish (AAMA 611):</w:t>
      </w:r>
      <w:r>
        <w:tab/>
        <w:t>Clear, anodized</w:t>
      </w:r>
    </w:p>
    <w:p w14:paraId="7B8B78FF" w14:textId="77777777" w:rsidR="00B75D8A" w:rsidRPr="00BE04D1" w:rsidRDefault="00B75D8A" w:rsidP="00E6179D">
      <w:pPr>
        <w:pStyle w:val="Heading3"/>
      </w:pPr>
      <w:r w:rsidRPr="00BE04D1">
        <w:t xml:space="preserve">Glass and Glazing: </w:t>
      </w:r>
    </w:p>
    <w:p w14:paraId="30ADB644" w14:textId="0B7B192B" w:rsidR="00B75D8A" w:rsidRPr="00BE04D1" w:rsidRDefault="00B75D8A" w:rsidP="002D5819">
      <w:pPr>
        <w:pStyle w:val="Heading4"/>
      </w:pPr>
      <w:r w:rsidRPr="00BE04D1">
        <w:t>Safety Glazing: In compliance with</w:t>
      </w:r>
      <w:r w:rsidR="00A639D8" w:rsidRPr="00BE04D1">
        <w:t xml:space="preserve"> ASTM C1036, ASTM C1048</w:t>
      </w:r>
      <w:r w:rsidR="007D5E8B">
        <w:t>,</w:t>
      </w:r>
      <w:r w:rsidRPr="00BE04D1">
        <w:t xml:space="preserve"> ANSI Z97.1 and CPSC 16CFR 1201. </w:t>
      </w:r>
    </w:p>
    <w:p w14:paraId="6F5AB417" w14:textId="54189DBB" w:rsidR="00AC25B0" w:rsidRPr="00434257" w:rsidRDefault="00B75D8A" w:rsidP="00FE17E6">
      <w:pPr>
        <w:pStyle w:val="SpecifierNote"/>
      </w:pPr>
      <w:r>
        <w:t xml:space="preserve">NOTE: </w:t>
      </w:r>
      <w:r>
        <w:tab/>
        <w:t>Unlike wet glazing, NanaWall's standard dry glazing method helps reduce</w:t>
      </w:r>
      <w:r w:rsidRPr="0023473D">
        <w:t xml:space="preserve"> </w:t>
      </w:r>
      <w:r>
        <w:t>instances of</w:t>
      </w:r>
      <w:r w:rsidRPr="0023473D">
        <w:t xml:space="preserve"> seal failure</w:t>
      </w:r>
      <w:r>
        <w:t>.</w:t>
      </w:r>
    </w:p>
    <w:p w14:paraId="075FE699" w14:textId="4B0DC39E" w:rsidR="00B75D8A" w:rsidRDefault="00B75D8A" w:rsidP="002D5819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 w:rsidR="00CE1ADD">
        <w:t xml:space="preserve"> lites</w:t>
      </w:r>
      <w:r w:rsidR="00B3148F">
        <w:t xml:space="preserve"> in [ </w:t>
      </w:r>
      <w:r w:rsidR="00B3148F" w:rsidRPr="00B3148F">
        <w:rPr>
          <w:b/>
          <w:bCs/>
        </w:rPr>
        <w:t>single</w:t>
      </w:r>
      <w:r w:rsidR="00B3148F">
        <w:t xml:space="preserve"> ] [ </w:t>
      </w:r>
      <w:r w:rsidR="00B3148F" w:rsidRPr="00B3148F">
        <w:rPr>
          <w:b/>
          <w:bCs/>
        </w:rPr>
        <w:t>double</w:t>
      </w:r>
      <w:r w:rsidR="00B3148F">
        <w:t xml:space="preserve"> ] insulated glazing units,</w:t>
      </w:r>
      <w:r>
        <w:t xml:space="preserve">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294D68BD" w14:textId="3E615834" w:rsidR="00B75D8A" w:rsidRDefault="00B75D8A" w:rsidP="00412A7A">
      <w:pPr>
        <w:pStyle w:val="SpecifierNote"/>
      </w:pPr>
      <w:r>
        <w:t xml:space="preserve">NOTE: </w:t>
      </w:r>
      <w:r>
        <w:tab/>
        <w:t>Select and edit glass type(s) to meet building code, wind-load design</w:t>
      </w:r>
      <w:r w:rsidR="000A763E">
        <w:t>,</w:t>
      </w:r>
      <w:r w:rsidR="00412A7A">
        <w:t xml:space="preserve"> </w:t>
      </w:r>
      <w:r>
        <w:t>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19B7F0D5" w14:textId="50808BE5" w:rsidR="00B75D8A" w:rsidRDefault="00B75D8A" w:rsidP="00FE17E6">
      <w:pPr>
        <w:pStyle w:val="SpecifierNote"/>
      </w:pPr>
      <w:r>
        <w:tab/>
        <w:t>Contact NanaWall for availability of other commercial glass types.</w:t>
      </w:r>
    </w:p>
    <w:p w14:paraId="6E83A755" w14:textId="6FEE4792" w:rsidR="00CE79F7" w:rsidRDefault="00CE79F7" w:rsidP="00FE17E6">
      <w:pPr>
        <w:pStyle w:val="SpecifierNote"/>
      </w:pPr>
      <w:r>
        <w:tab/>
        <w:t xml:space="preserve">For laminated glass, please check with NanaWall the availability of Vanceva White Collection and other color interlayers. </w:t>
      </w:r>
    </w:p>
    <w:p w14:paraId="409ECA82" w14:textId="77777777" w:rsidR="00B75D8A" w:rsidRPr="00434257" w:rsidRDefault="00B75D8A" w:rsidP="00B73B80">
      <w:pPr>
        <w:pStyle w:val="Heading5"/>
        <w:numPr>
          <w:ilvl w:val="4"/>
          <w:numId w:val="5"/>
        </w:numPr>
      </w:pPr>
      <w:r w:rsidRPr="00434257">
        <w:t>Glass Lite / Insulated Glass Unit (IGU):</w:t>
      </w:r>
      <w:r w:rsidRPr="00434257">
        <w:tab/>
      </w:r>
    </w:p>
    <w:p w14:paraId="26CBC0BC" w14:textId="3F7B3710" w:rsidR="00B75D8A" w:rsidRPr="00434257" w:rsidRDefault="00B75D8A" w:rsidP="00FE17E6">
      <w:pPr>
        <w:pStyle w:val="Heading6"/>
      </w:pPr>
      <w:r w:rsidRPr="00434257">
        <w:t>Single:</w:t>
      </w:r>
      <w:r w:rsidR="00B3148F">
        <w:t xml:space="preserve">          [ </w:t>
      </w:r>
      <w:r w:rsidRPr="00434257">
        <w:t>1/4 inch (6 mm) thick. ]</w:t>
      </w:r>
    </w:p>
    <w:p w14:paraId="583460B5" w14:textId="737C5053" w:rsidR="00FE17E6" w:rsidRDefault="00B75D8A" w:rsidP="002D5819">
      <w:pPr>
        <w:pStyle w:val="Heading6"/>
      </w:pPr>
      <w:r w:rsidRPr="00434257">
        <w:t xml:space="preserve">Double </w:t>
      </w:r>
      <w:r w:rsidR="002D5819">
        <w:t>IGU:</w:t>
      </w:r>
      <w:r w:rsidR="00434257" w:rsidRPr="00434257">
        <w:t xml:space="preserve"> </w:t>
      </w:r>
      <w:r w:rsidR="00B3148F">
        <w:t xml:space="preserve">[ </w:t>
      </w:r>
      <w:r w:rsidRPr="00434257">
        <w:t>15/16 inch (24 mm) thick. ]</w:t>
      </w:r>
    </w:p>
    <w:p w14:paraId="04440576" w14:textId="24CB3F35" w:rsidR="007D5E8B" w:rsidRPr="007D5E8B" w:rsidRDefault="007D5E8B" w:rsidP="007D5E8B">
      <w:pPr>
        <w:pStyle w:val="SpecifierNote"/>
      </w:pPr>
      <w:r>
        <w:t>NOTE:</w:t>
      </w:r>
      <w:r>
        <w:tab/>
        <w:t>Subparagraph below are options for Double IGU above.</w:t>
      </w:r>
    </w:p>
    <w:p w14:paraId="1CFEE0EC" w14:textId="00264BBE" w:rsidR="00B75D8A" w:rsidRPr="00B73B80" w:rsidRDefault="00B75D8A" w:rsidP="00B73B80">
      <w:pPr>
        <w:pStyle w:val="Heading5"/>
      </w:pPr>
      <w:r w:rsidRPr="00B73B80">
        <w:t xml:space="preserve">IGU Fill: </w:t>
      </w:r>
      <w:r w:rsidRPr="00B73B80">
        <w:tab/>
      </w:r>
      <w:r w:rsidRPr="00B73B80">
        <w:tab/>
      </w:r>
    </w:p>
    <w:p w14:paraId="150782E5" w14:textId="77777777" w:rsidR="002131B0" w:rsidRPr="00B73B80" w:rsidRDefault="002131B0" w:rsidP="00FE17E6">
      <w:pPr>
        <w:pStyle w:val="Heading6"/>
      </w:pPr>
      <w:r w:rsidRPr="00B73B80">
        <w:t xml:space="preserve">Air Filled </w:t>
      </w:r>
    </w:p>
    <w:p w14:paraId="2E582D3D" w14:textId="784E268D" w:rsidR="00B75D8A" w:rsidRPr="00B73B80" w:rsidRDefault="002131B0" w:rsidP="00FE17E6">
      <w:pPr>
        <w:pStyle w:val="Heading6"/>
      </w:pPr>
      <w:r w:rsidRPr="00B73B80">
        <w:t>[</w:t>
      </w:r>
      <w:r w:rsidR="00B75D8A" w:rsidRPr="00B73B80">
        <w:t xml:space="preserve"> Argon filled ] </w:t>
      </w:r>
    </w:p>
    <w:p w14:paraId="7BA3D86C" w14:textId="28DBEAB0" w:rsidR="002131B0" w:rsidRPr="00B73B80" w:rsidRDefault="002131B0" w:rsidP="00B73B80">
      <w:pPr>
        <w:pStyle w:val="Heading5"/>
      </w:pPr>
      <w:r w:rsidRPr="00B73B80">
        <w:t>Glass Lite Type:</w:t>
      </w:r>
    </w:p>
    <w:p w14:paraId="17C71F28" w14:textId="0E3479F0" w:rsidR="002131B0" w:rsidRDefault="002131B0" w:rsidP="00FE17E6">
      <w:pPr>
        <w:pStyle w:val="Heading6"/>
      </w:pPr>
      <w:r w:rsidRPr="00B73B80">
        <w:t>Standard</w:t>
      </w:r>
      <w:r w:rsidR="002916BD">
        <w:t xml:space="preserve"> reduced iron</w:t>
      </w:r>
    </w:p>
    <w:p w14:paraId="63D6C90D" w14:textId="44EBEE17" w:rsidR="002916BD" w:rsidRPr="002916BD" w:rsidRDefault="002916BD" w:rsidP="002916BD">
      <w:pPr>
        <w:pStyle w:val="SpecifierNote"/>
      </w:pPr>
      <w:r>
        <w:t>NOTE:</w:t>
      </w:r>
      <w:r>
        <w:tab/>
        <w:t>Items below may require an upcharge.</w:t>
      </w:r>
    </w:p>
    <w:p w14:paraId="7BA1E41C" w14:textId="18C2521C" w:rsidR="002131B0" w:rsidRPr="00B73B80" w:rsidRDefault="002131B0" w:rsidP="00FE17E6">
      <w:pPr>
        <w:pStyle w:val="Heading6"/>
      </w:pPr>
      <w:r w:rsidRPr="00B73B80">
        <w:t xml:space="preserve">[ Low iron </w:t>
      </w:r>
      <w:r w:rsidR="004629E1">
        <w:t xml:space="preserve">(Light Transmission (LT) 89%) </w:t>
      </w:r>
      <w:r w:rsidRPr="00B73B80">
        <w:t>]</w:t>
      </w:r>
    </w:p>
    <w:p w14:paraId="3424DB95" w14:textId="13B87D01" w:rsidR="002131B0" w:rsidRPr="00B73B80" w:rsidRDefault="002131B0" w:rsidP="00FE17E6">
      <w:pPr>
        <w:pStyle w:val="Heading6"/>
      </w:pPr>
      <w:r w:rsidRPr="00B73B80">
        <w:t>[ Solar bronze ]</w:t>
      </w:r>
    </w:p>
    <w:p w14:paraId="095F81AE" w14:textId="0BFDDA34" w:rsidR="002131B0" w:rsidRPr="00B73B80" w:rsidRDefault="002131B0" w:rsidP="00FE17E6">
      <w:pPr>
        <w:pStyle w:val="Heading6"/>
      </w:pPr>
      <w:r w:rsidRPr="00B73B80">
        <w:t>[ Solar gray ]</w:t>
      </w:r>
    </w:p>
    <w:p w14:paraId="42248FD9" w14:textId="30954463" w:rsidR="00B75D8A" w:rsidRPr="00B73B80" w:rsidRDefault="00B75D8A" w:rsidP="00B73B80">
      <w:pPr>
        <w:pStyle w:val="Heading5"/>
      </w:pPr>
      <w:r w:rsidRPr="00B73B80">
        <w:t xml:space="preserve">Glass Spacers: Manufacturer’s standard </w:t>
      </w:r>
    </w:p>
    <w:p w14:paraId="64CFDAB1" w14:textId="5E9AD0D5" w:rsidR="00B73B80" w:rsidRDefault="00B73B80" w:rsidP="00FE17E6">
      <w:pPr>
        <w:pStyle w:val="Heading6"/>
      </w:pPr>
      <w:r w:rsidRPr="00083066">
        <w:t xml:space="preserve">[ </w:t>
      </w:r>
      <w:r w:rsidR="002A5135">
        <w:t xml:space="preserve">silver </w:t>
      </w:r>
      <w:r w:rsidRPr="00083066">
        <w:t>gr</w:t>
      </w:r>
      <w:r w:rsidR="00E63EB4">
        <w:t>a</w:t>
      </w:r>
      <w:r w:rsidRPr="00083066">
        <w:t xml:space="preserve">y </w:t>
      </w:r>
      <w:r>
        <w:t>finish</w:t>
      </w:r>
      <w:r w:rsidRPr="00083066">
        <w:t xml:space="preserve"> with capillary tubes</w:t>
      </w:r>
      <w:r>
        <w:t xml:space="preserve"> </w:t>
      </w:r>
      <w:r w:rsidRPr="00083066">
        <w:t>]</w:t>
      </w:r>
    </w:p>
    <w:p w14:paraId="1505A28D" w14:textId="149147A0" w:rsidR="00B73B80" w:rsidRDefault="00B73B80" w:rsidP="00FE17E6">
      <w:pPr>
        <w:pStyle w:val="Heading6"/>
      </w:pPr>
      <w:r w:rsidRPr="00083066">
        <w:t xml:space="preserve">[ </w:t>
      </w:r>
      <w:r w:rsidR="001F24D4">
        <w:t>black</w:t>
      </w:r>
      <w:r w:rsidRPr="00083066">
        <w:t xml:space="preserve"> finish</w:t>
      </w:r>
      <w:r>
        <w:t xml:space="preserve"> </w:t>
      </w:r>
      <w:r w:rsidRPr="00083066">
        <w:t>with capillary tubes</w:t>
      </w:r>
      <w:r>
        <w:t xml:space="preserve"> ]</w:t>
      </w:r>
    </w:p>
    <w:p w14:paraId="1439C46E" w14:textId="123CE913" w:rsidR="00B73B80" w:rsidRDefault="00B73B80" w:rsidP="00FE17E6">
      <w:pPr>
        <w:pStyle w:val="Heading6"/>
      </w:pPr>
      <w:r w:rsidRPr="00083066">
        <w:t xml:space="preserve">[ </w:t>
      </w:r>
      <w:r w:rsidR="002A5135">
        <w:t xml:space="preserve">silver </w:t>
      </w:r>
      <w:r w:rsidRPr="00083066">
        <w:t>gr</w:t>
      </w:r>
      <w:r w:rsidR="00E63EB4">
        <w:t>a</w:t>
      </w:r>
      <w:r w:rsidRPr="00083066">
        <w:t xml:space="preserve">y </w:t>
      </w:r>
      <w:r>
        <w:t>finish</w:t>
      </w:r>
      <w:r w:rsidRPr="00083066">
        <w:t xml:space="preserve"> with</w:t>
      </w:r>
      <w:r>
        <w:t>out</w:t>
      </w:r>
      <w:r w:rsidRPr="00083066">
        <w:t xml:space="preserve"> capillary tubes</w:t>
      </w:r>
      <w:r>
        <w:t xml:space="preserve"> </w:t>
      </w:r>
      <w:r w:rsidRPr="00083066">
        <w:t>]</w:t>
      </w:r>
    </w:p>
    <w:p w14:paraId="6AB2B4D2" w14:textId="2557C855" w:rsidR="00B73B80" w:rsidRPr="00B73B80" w:rsidRDefault="00B73B80" w:rsidP="00FE17E6">
      <w:pPr>
        <w:pStyle w:val="Heading6"/>
      </w:pPr>
      <w:r w:rsidRPr="00083066">
        <w:t xml:space="preserve">[ </w:t>
      </w:r>
      <w:r w:rsidR="001F24D4">
        <w:t>black</w:t>
      </w:r>
      <w:r w:rsidRPr="00083066">
        <w:t xml:space="preserve"> finish</w:t>
      </w:r>
      <w:r>
        <w:t xml:space="preserve"> </w:t>
      </w:r>
      <w:r w:rsidRPr="00083066">
        <w:t>with</w:t>
      </w:r>
      <w:r>
        <w:t>out</w:t>
      </w:r>
      <w:r w:rsidRPr="00083066">
        <w:t xml:space="preserve"> capillary tubes</w:t>
      </w:r>
      <w:r>
        <w:t xml:space="preserve"> ]</w:t>
      </w:r>
    </w:p>
    <w:p w14:paraId="0FAF599E" w14:textId="55E1C1EE" w:rsidR="00B75D8A" w:rsidRPr="00CE1ADD" w:rsidRDefault="002131B0" w:rsidP="00B73B80">
      <w:pPr>
        <w:pStyle w:val="Heading5"/>
      </w:pPr>
      <w:r w:rsidRPr="00CE1ADD">
        <w:t xml:space="preserve">IGU Surface </w:t>
      </w:r>
    </w:p>
    <w:p w14:paraId="550DB772" w14:textId="229038B8" w:rsidR="00B75D8A" w:rsidRPr="00CE1ADD" w:rsidRDefault="002131B0" w:rsidP="00FE17E6">
      <w:pPr>
        <w:pStyle w:val="Heading6"/>
      </w:pPr>
      <w:r w:rsidRPr="00CE1ADD">
        <w:t>Clear</w:t>
      </w:r>
    </w:p>
    <w:p w14:paraId="7102E934" w14:textId="0F2A7769" w:rsidR="00C513CD" w:rsidRDefault="002131B0" w:rsidP="004629E1">
      <w:pPr>
        <w:pStyle w:val="Heading6"/>
      </w:pPr>
      <w:r w:rsidRPr="00CE1ADD">
        <w:t>[ Low- E coating on # 2 surface of double IGU ]</w:t>
      </w:r>
    </w:p>
    <w:p w14:paraId="0047965B" w14:textId="11F7F872" w:rsidR="001D5F3F" w:rsidRPr="001D5F3F" w:rsidRDefault="001D5F3F" w:rsidP="00E6179D">
      <w:pPr>
        <w:pStyle w:val="Heading3"/>
      </w:pPr>
      <w:r w:rsidRPr="001D5F3F">
        <w:t>Locking Hardware and Handles:</w:t>
      </w:r>
    </w:p>
    <w:p w14:paraId="529810BE" w14:textId="3A65AD24" w:rsidR="0094215C" w:rsidRPr="00B73B80" w:rsidRDefault="0094215C" w:rsidP="00FE17E6">
      <w:pPr>
        <w:pStyle w:val="SpecifierNote"/>
      </w:pPr>
      <w:r>
        <w:t>NOTE:</w:t>
      </w:r>
      <w:r>
        <w:tab/>
        <w:t xml:space="preserve">Select one of the below Main Entry Panel paragraphs WITH or WITHOUT Swing Panels, </w:t>
      </w:r>
      <w:r w:rsidRPr="00B73B80">
        <w:t>deleting all others. Edit to suit project requirements.</w:t>
      </w:r>
    </w:p>
    <w:p w14:paraId="1B2D3785" w14:textId="0CD7B5B8" w:rsidR="00E2197C" w:rsidRDefault="00D021B4" w:rsidP="002D5819">
      <w:pPr>
        <w:pStyle w:val="Heading4"/>
      </w:pPr>
      <w:r w:rsidRPr="00B73B80">
        <w:t xml:space="preserve">Main Entry Panel(s) for Models </w:t>
      </w:r>
      <w:r w:rsidR="00C60614" w:rsidRPr="00B73B80">
        <w:t xml:space="preserve">WITH </w:t>
      </w:r>
      <w:r w:rsidR="006C66C0" w:rsidRPr="00B73B80">
        <w:t xml:space="preserve">a </w:t>
      </w:r>
      <w:r w:rsidR="00EE626C" w:rsidRPr="00B73B80">
        <w:t xml:space="preserve">[ </w:t>
      </w:r>
      <w:r w:rsidR="006C66C0" w:rsidRPr="00B73B80">
        <w:rPr>
          <w:b/>
        </w:rPr>
        <w:t>Pair of</w:t>
      </w:r>
      <w:r w:rsidR="00EE626C" w:rsidRPr="00B73B80">
        <w:t xml:space="preserve"> ]</w:t>
      </w:r>
      <w:r w:rsidR="006C66C0" w:rsidRPr="00B73B80">
        <w:t xml:space="preserve"> Swing Panels</w:t>
      </w:r>
      <w:r w:rsidRPr="00B73B80">
        <w:t>: P</w:t>
      </w:r>
      <w:r w:rsidR="001D5F3F" w:rsidRPr="00B73B80">
        <w:t xml:space="preserve">rovide manufacturer’s </w:t>
      </w:r>
      <w:r w:rsidR="002131B0" w:rsidRPr="00B73B80">
        <w:t xml:space="preserve">[ </w:t>
      </w:r>
      <w:r w:rsidR="00A854A9">
        <w:rPr>
          <w:b/>
          <w:bCs/>
        </w:rPr>
        <w:t>S</w:t>
      </w:r>
      <w:r w:rsidR="001D5F3F" w:rsidRPr="00735A0F">
        <w:rPr>
          <w:b/>
          <w:bCs/>
        </w:rPr>
        <w:t>tandard lever handles</w:t>
      </w:r>
      <w:r w:rsidR="002131B0" w:rsidRPr="00B73B80">
        <w:t xml:space="preserve"> ] or [ </w:t>
      </w:r>
      <w:r w:rsidR="00A854A9">
        <w:rPr>
          <w:b/>
          <w:bCs/>
        </w:rPr>
        <w:t>L</w:t>
      </w:r>
      <w:r w:rsidR="002131B0" w:rsidRPr="00735A0F">
        <w:rPr>
          <w:b/>
          <w:bCs/>
        </w:rPr>
        <w:t>ever handles with return</w:t>
      </w:r>
      <w:r w:rsidR="002131B0" w:rsidRPr="00B73B80">
        <w:t xml:space="preserve"> ]</w:t>
      </w:r>
      <w:r w:rsidR="001D5F3F" w:rsidRPr="00B73B80">
        <w:t xml:space="preserve"> on the inside and outsid</w:t>
      </w:r>
      <w:r w:rsidR="001A255B" w:rsidRPr="00B73B80">
        <w:t>e</w:t>
      </w:r>
      <w:r w:rsidR="004D1FB0" w:rsidRPr="00B73B80">
        <w:t>,</w:t>
      </w:r>
      <w:r w:rsidR="001A255B" w:rsidRPr="00B73B80">
        <w:t xml:space="preserve"> and a lock</w:t>
      </w:r>
      <w:r w:rsidR="001D5F3F" w:rsidRPr="00B73B80">
        <w:t>set with a lockable latch</w:t>
      </w:r>
      <w:r w:rsidR="002E2403" w:rsidRPr="00B73B80">
        <w:t>,</w:t>
      </w:r>
      <w:r w:rsidR="001D5F3F" w:rsidRPr="00B73B80">
        <w:t xml:space="preserve"> and multi-point locking with a dead bolt</w:t>
      </w:r>
      <w:r w:rsidR="00E2197C" w:rsidRPr="00B73B80">
        <w:t xml:space="preserve"> and rods at the top and bottom </w:t>
      </w:r>
      <w:r w:rsidR="001A255B" w:rsidRPr="00B73B80">
        <w:t>on primary panel</w:t>
      </w:r>
      <w:r w:rsidR="00EE626C" w:rsidRPr="00B73B80">
        <w:t xml:space="preserve"> [ </w:t>
      </w:r>
      <w:r w:rsidR="00EE626C" w:rsidRPr="00B73B80">
        <w:rPr>
          <w:b/>
        </w:rPr>
        <w:t>only</w:t>
      </w:r>
      <w:r w:rsidR="00EE626C" w:rsidRPr="00B73B80">
        <w:t xml:space="preserve"> ]</w:t>
      </w:r>
      <w:r w:rsidR="00E2197C" w:rsidRPr="00B73B80">
        <w:t xml:space="preserve">. </w:t>
      </w:r>
    </w:p>
    <w:p w14:paraId="11051987" w14:textId="39B0B132" w:rsidR="004629E1" w:rsidRPr="004629E1" w:rsidRDefault="004629E1" w:rsidP="004629E1">
      <w:pPr>
        <w:pStyle w:val="SpecifierNote"/>
      </w:pPr>
      <w:r>
        <w:t xml:space="preserve">NOTE: </w:t>
      </w:r>
      <w:r>
        <w:tab/>
        <w:t xml:space="preserve">Locking is independently tested for acoustics, structural, air, water, and forced entry. </w:t>
      </w:r>
    </w:p>
    <w:p w14:paraId="2362CDED" w14:textId="77777777" w:rsidR="00023E85" w:rsidRDefault="001D5F3F" w:rsidP="00B73B80">
      <w:pPr>
        <w:pStyle w:val="Heading5"/>
      </w:pPr>
      <w:r w:rsidRPr="001D5F3F">
        <w:t xml:space="preserve">Rods to be concealed and not edge mounted. </w:t>
      </w:r>
    </w:p>
    <w:p w14:paraId="54999C96" w14:textId="300128F4" w:rsidR="00023E85" w:rsidRDefault="001D5F3F" w:rsidP="00B73B80">
      <w:pPr>
        <w:pStyle w:val="Heading5"/>
      </w:pPr>
      <w:r w:rsidRPr="001D5F3F">
        <w:t xml:space="preserve">After turn of key or </w:t>
      </w:r>
      <w:r w:rsidR="007061E2" w:rsidRPr="001D5F3F">
        <w:t>thumb turn</w:t>
      </w:r>
      <w:r w:rsidRPr="001D5F3F">
        <w:t xml:space="preserve">, depression of handles withdraws latch. </w:t>
      </w:r>
    </w:p>
    <w:p w14:paraId="07B13991" w14:textId="77777777" w:rsidR="00FF343E" w:rsidRDefault="001D5F3F" w:rsidP="00B73B80">
      <w:pPr>
        <w:pStyle w:val="Heading5"/>
      </w:pPr>
      <w:r w:rsidRPr="001D5F3F">
        <w:t>Lifting of handles engages rods and turn of key or thumb turn engages deadbolt and operates lock.</w:t>
      </w:r>
    </w:p>
    <w:p w14:paraId="662AE758" w14:textId="77777777" w:rsidR="00781A02" w:rsidRPr="00B73B80" w:rsidRDefault="00781A02" w:rsidP="00B73B80">
      <w:pPr>
        <w:pStyle w:val="Heading5"/>
      </w:pPr>
      <w:r w:rsidRPr="00B73B80">
        <w:t>[ Secondary Swing Panel: Provide matching dummy lever handles on both sides and concealed flush bolts that operate the rods at the top and the bottom for the secondary swing panel. ]</w:t>
      </w:r>
    </w:p>
    <w:p w14:paraId="16F9FCD4" w14:textId="560D7EF3" w:rsidR="00781A02" w:rsidRPr="00445AA1" w:rsidRDefault="00781A02" w:rsidP="00FE17E6">
      <w:pPr>
        <w:pStyle w:val="SpecifierNote"/>
      </w:pPr>
      <w:r>
        <w:t>NO</w:t>
      </w:r>
      <w:r w:rsidR="007E68FA">
        <w:t>TE:</w:t>
      </w:r>
      <w:r w:rsidR="007E68FA">
        <w:tab/>
        <w:t>Secondary swing panel paragraph above</w:t>
      </w:r>
      <w:r>
        <w:t xml:space="preserve"> is standard</w:t>
      </w:r>
      <w:r w:rsidR="007E68FA">
        <w:t xml:space="preserve"> with pairs</w:t>
      </w:r>
      <w:r>
        <w:t xml:space="preserve">; </w:t>
      </w:r>
      <w:r w:rsidR="007E68FA">
        <w:t xml:space="preserve">hardware for </w:t>
      </w:r>
      <w:r>
        <w:t xml:space="preserve">Secondary Panel below </w:t>
      </w:r>
      <w:r w:rsidR="007E68FA">
        <w:t>is an option</w:t>
      </w:r>
      <w:r>
        <w:t xml:space="preserve">.          </w:t>
      </w:r>
    </w:p>
    <w:p w14:paraId="0F650D09" w14:textId="4A4948EA" w:rsidR="00781A02" w:rsidRPr="00023E85" w:rsidRDefault="00B73B80" w:rsidP="00B73B80">
      <w:pPr>
        <w:pStyle w:val="Heading5"/>
      </w:pPr>
      <w:r>
        <w:t xml:space="preserve"> </w:t>
      </w:r>
      <w:r w:rsidR="00781A02">
        <w:t xml:space="preserve">[ </w:t>
      </w:r>
      <w:r w:rsidR="00781A02" w:rsidRPr="009C6EB2">
        <w:t>Secondary Swing Panel: Provide two-point locking with flat handles on inside only for the secondary swing panel.</w:t>
      </w:r>
      <w:r w:rsidR="00781A02" w:rsidRPr="001D5F3F">
        <w:t xml:space="preserve"> </w:t>
      </w:r>
      <w:r w:rsidR="00781A02">
        <w:t>]</w:t>
      </w:r>
    </w:p>
    <w:p w14:paraId="369B31C9" w14:textId="16684E6C" w:rsidR="00FD12F7" w:rsidRDefault="00FD12F7" w:rsidP="00B73B80">
      <w:pPr>
        <w:pStyle w:val="Heading5"/>
      </w:pPr>
      <w:r>
        <w:t xml:space="preserve">Lever Handle </w:t>
      </w:r>
      <w:r w:rsidR="0095033C">
        <w:t xml:space="preserve">- </w:t>
      </w:r>
      <w:r>
        <w:t xml:space="preserve">Finish: </w:t>
      </w:r>
    </w:p>
    <w:p w14:paraId="7AD1C016" w14:textId="74D35CF1" w:rsidR="00FD12F7" w:rsidRPr="008A4498" w:rsidRDefault="00FD12F7" w:rsidP="00FE17E6">
      <w:pPr>
        <w:pStyle w:val="Heading6"/>
      </w:pPr>
      <w:r w:rsidRPr="008A4498">
        <w:t>Brushed satin stainless steel</w:t>
      </w:r>
    </w:p>
    <w:p w14:paraId="6BA17B97" w14:textId="16536072" w:rsidR="0095369A" w:rsidRPr="008A4498" w:rsidRDefault="0095369A" w:rsidP="00FE17E6">
      <w:pPr>
        <w:pStyle w:val="Heading6"/>
      </w:pPr>
      <w:r w:rsidRPr="008A4498">
        <w:t>[</w:t>
      </w:r>
      <w:r w:rsidR="00234FF9">
        <w:t xml:space="preserve"> Black titanium </w:t>
      </w:r>
      <w:r w:rsidRPr="008A4498">
        <w:t>stainless steel ]</w:t>
      </w:r>
    </w:p>
    <w:p w14:paraId="5BC3048D" w14:textId="2857ED92" w:rsidR="00FD12F7" w:rsidRDefault="00FD12F7" w:rsidP="00FE17E6">
      <w:pPr>
        <w:pStyle w:val="SpecifierNote"/>
      </w:pPr>
      <w:r w:rsidRPr="008A4498">
        <w:t>NOTE:</w:t>
      </w:r>
      <w:r w:rsidRPr="008A4498">
        <w:tab/>
        <w:t>Handle</w:t>
      </w:r>
      <w:r w:rsidR="0095369A" w:rsidRPr="008A4498">
        <w:t>s</w:t>
      </w:r>
      <w:r w:rsidRPr="008A4498">
        <w:t xml:space="preserve"> above </w:t>
      </w:r>
      <w:r w:rsidR="0095369A" w:rsidRPr="008A4498">
        <w:t>are</w:t>
      </w:r>
      <w:r w:rsidRPr="008A4498">
        <w:t xml:space="preserve"> standard; optional</w:t>
      </w:r>
      <w:r>
        <w:t xml:space="preserve"> handle types below may require an upcharge</w:t>
      </w:r>
      <w:r w:rsidRPr="00445AA1">
        <w:t>.</w:t>
      </w:r>
    </w:p>
    <w:p w14:paraId="488C553D" w14:textId="77777777" w:rsidR="008A4498" w:rsidRDefault="0026329C" w:rsidP="00FE17E6">
      <w:pPr>
        <w:pStyle w:val="SpecifierNote"/>
      </w:pPr>
      <w:r>
        <w:tab/>
      </w:r>
      <w:r w:rsidR="008A4498">
        <w:t>L</w:t>
      </w:r>
      <w:r w:rsidR="00516961">
        <w:t xml:space="preserve">ever </w:t>
      </w:r>
      <w:r w:rsidRPr="0011102A">
        <w:t>handle</w:t>
      </w:r>
      <w:r w:rsidR="00516961">
        <w:t xml:space="preserve"> with return</w:t>
      </w:r>
      <w:r w:rsidRPr="0011102A">
        <w:t xml:space="preserve"> only available in </w:t>
      </w:r>
      <w:r>
        <w:t>"B</w:t>
      </w:r>
      <w:r w:rsidRPr="0011102A">
        <w:t>rushed satin stainless steel</w:t>
      </w:r>
      <w:r>
        <w:t>"</w:t>
      </w:r>
      <w:r w:rsidR="008A4498">
        <w:t>.</w:t>
      </w:r>
      <w:r w:rsidR="008A4498" w:rsidRPr="008A4498">
        <w:t xml:space="preserve"> </w:t>
      </w:r>
    </w:p>
    <w:p w14:paraId="6392791A" w14:textId="19E079F2" w:rsidR="00FD12F7" w:rsidRDefault="008A4498" w:rsidP="00FE17E6">
      <w:pPr>
        <w:pStyle w:val="SpecifierNote"/>
      </w:pPr>
      <w:r>
        <w:tab/>
      </w:r>
      <w:r w:rsidRPr="008A4498">
        <w:t>Other compatible lever handle styles and finishes are available from other suppliers.</w:t>
      </w:r>
    </w:p>
    <w:p w14:paraId="053CB929" w14:textId="13B021A6" w:rsidR="00FD12F7" w:rsidRDefault="00FD12F7" w:rsidP="00FE17E6">
      <w:pPr>
        <w:pStyle w:val="Heading6"/>
      </w:pPr>
      <w:r>
        <w:t>[</w:t>
      </w:r>
      <w:r w:rsidRPr="001D5F3F">
        <w:t xml:space="preserve"> </w:t>
      </w:r>
      <w:r w:rsidRPr="00022E24">
        <w:t>O</w:t>
      </w:r>
      <w:r>
        <w:t>il rubbed bronze solid brass</w:t>
      </w:r>
      <w:r w:rsidRPr="00022E24">
        <w:t xml:space="preserve"> </w:t>
      </w:r>
      <w:r w:rsidRPr="001D5F3F">
        <w:t>]</w:t>
      </w:r>
    </w:p>
    <w:p w14:paraId="0597FDCA" w14:textId="3054A45B" w:rsidR="00FD12F7" w:rsidRDefault="00FD12F7" w:rsidP="00FE17E6">
      <w:pPr>
        <w:pStyle w:val="Heading6"/>
      </w:pPr>
      <w:r>
        <w:t xml:space="preserve">[ </w:t>
      </w:r>
      <w:r w:rsidRPr="00022E24">
        <w:t>S</w:t>
      </w:r>
      <w:r>
        <w:t xml:space="preserve">atin nickel solid brass </w:t>
      </w:r>
      <w:r w:rsidRPr="001D5F3F">
        <w:t xml:space="preserve">] </w:t>
      </w:r>
    </w:p>
    <w:p w14:paraId="1B355ACF" w14:textId="77777777" w:rsidR="009E1334" w:rsidRPr="008A4498" w:rsidRDefault="009E1334" w:rsidP="00B73B80">
      <w:pPr>
        <w:pStyle w:val="Heading5"/>
      </w:pPr>
      <w:r w:rsidRPr="008A4498">
        <w:t>Locking:</w:t>
      </w:r>
    </w:p>
    <w:p w14:paraId="68E96773" w14:textId="4DB5C5C6" w:rsidR="009E1334" w:rsidRPr="008A4498" w:rsidRDefault="009E1334" w:rsidP="00FE17E6">
      <w:pPr>
        <w:pStyle w:val="Heading6"/>
      </w:pPr>
      <w:r w:rsidRPr="008A4498">
        <w:t>Standard</w:t>
      </w:r>
      <w:r w:rsidR="004629E1">
        <w:t xml:space="preserve"> European </w:t>
      </w:r>
      <w:r w:rsidRPr="008A4498">
        <w:t>profile cylinder</w:t>
      </w:r>
    </w:p>
    <w:p w14:paraId="607CDB74" w14:textId="4697EEED" w:rsidR="00BF1DA5" w:rsidRPr="00CE1ADD" w:rsidRDefault="0095369A" w:rsidP="00FE17E6">
      <w:pPr>
        <w:pStyle w:val="Heading6"/>
      </w:pPr>
      <w:r w:rsidRPr="00CE1ADD">
        <w:t xml:space="preserve">[ </w:t>
      </w:r>
      <w:r w:rsidR="005E7B9F" w:rsidRPr="00CE1ADD">
        <w:t xml:space="preserve">Adapter </w:t>
      </w:r>
      <w:r w:rsidR="004629E1">
        <w:t>to accommodate a 5-7 pin</w:t>
      </w:r>
      <w:r w:rsidR="005E7B9F" w:rsidRPr="00CE1ADD">
        <w:t xml:space="preserve"> Small Format Interchangeable Core (SFIC)</w:t>
      </w:r>
      <w:r w:rsidRPr="00CE1ADD">
        <w:t xml:space="preserve"> </w:t>
      </w:r>
      <w:r w:rsidR="004629E1">
        <w:t xml:space="preserve">(SFIC core supplied by others) </w:t>
      </w:r>
      <w:r w:rsidRPr="00CE1ADD">
        <w:t>]</w:t>
      </w:r>
    </w:p>
    <w:p w14:paraId="73B960BD" w14:textId="30FBEA87" w:rsidR="00BF1DA5" w:rsidRPr="00CE1ADD" w:rsidRDefault="00BF1DA5" w:rsidP="002D5819">
      <w:pPr>
        <w:pStyle w:val="Heading4"/>
      </w:pPr>
      <w:r w:rsidRPr="00CE1ADD">
        <w:t xml:space="preserve">Main Entry Panel For Models WITH a [ </w:t>
      </w:r>
      <w:r w:rsidRPr="00CE1ADD">
        <w:rPr>
          <w:b/>
        </w:rPr>
        <w:t>Pair of</w:t>
      </w:r>
      <w:r w:rsidRPr="00CE1ADD">
        <w:t xml:space="preserve"> ] Swing Panel(s): Provide lever handles on the inside and outside with single action, emergency egress, interconnected lock.</w:t>
      </w:r>
    </w:p>
    <w:p w14:paraId="65C07736" w14:textId="385BEB6E" w:rsidR="00E2197C" w:rsidRDefault="00E2197C" w:rsidP="002D5819">
      <w:pPr>
        <w:pStyle w:val="Heading4"/>
      </w:pPr>
      <w:r w:rsidRPr="00445AA1">
        <w:t>Main Entry Panel(</w:t>
      </w:r>
      <w:r>
        <w:t>s</w:t>
      </w:r>
      <w:r w:rsidRPr="00445AA1">
        <w:t>)</w:t>
      </w:r>
      <w:r w:rsidR="006C66C0">
        <w:t xml:space="preserve"> for Models WITH Swing Panel: </w:t>
      </w:r>
      <w:r>
        <w:t>P</w:t>
      </w:r>
      <w:r w:rsidRPr="00445AA1">
        <w:t>rovide manufacturer’s push</w:t>
      </w:r>
      <w:r w:rsidR="000D04D9">
        <w:t>-</w:t>
      </w:r>
      <w:r w:rsidRPr="00445AA1">
        <w:t>pull handles with</w:t>
      </w:r>
      <w:r>
        <w:t xml:space="preserve"> separate lockset and dead bolt.</w:t>
      </w:r>
    </w:p>
    <w:p w14:paraId="35F15FDA" w14:textId="151E8FF5" w:rsidR="00DA62D3" w:rsidRPr="00DA62D3" w:rsidRDefault="009E1334" w:rsidP="00DA62D3">
      <w:pPr>
        <w:pStyle w:val="Heading5"/>
      </w:pPr>
      <w:r w:rsidRPr="008D487B">
        <w:t xml:space="preserve">Push-pull handles in a brushed stainless steel finish and stainless steel flat handles in a [ </w:t>
      </w:r>
      <w:r w:rsidRPr="003E1440">
        <w:rPr>
          <w:b/>
        </w:rPr>
        <w:t xml:space="preserve">brushed satin finish. </w:t>
      </w:r>
      <w:r w:rsidRPr="008D487B">
        <w:t xml:space="preserve">] [ </w:t>
      </w:r>
      <w:r w:rsidR="00234FF9">
        <w:rPr>
          <w:b/>
        </w:rPr>
        <w:t>black titanium</w:t>
      </w:r>
      <w:r w:rsidRPr="003E1440">
        <w:rPr>
          <w:b/>
        </w:rPr>
        <w:t xml:space="preserve"> finish.</w:t>
      </w:r>
      <w:r>
        <w:t xml:space="preserve"> ]</w:t>
      </w:r>
      <w:r w:rsidR="00A842CC">
        <w:t xml:space="preserve"> </w:t>
      </w:r>
    </w:p>
    <w:p w14:paraId="2AB9301E" w14:textId="3F316238" w:rsidR="00564864" w:rsidRPr="00312694" w:rsidRDefault="00D9551C" w:rsidP="00312694">
      <w:pPr>
        <w:pStyle w:val="SpecifierNote"/>
      </w:pPr>
      <w:r>
        <w:t>NOTE:</w:t>
      </w:r>
      <w:r>
        <w:tab/>
        <w:t>O</w:t>
      </w:r>
      <w:r w:rsidRPr="00445AA1">
        <w:t xml:space="preserve">ption </w:t>
      </w:r>
      <w:r w:rsidR="00B015C2">
        <w:t>is</w:t>
      </w:r>
      <w:r>
        <w:t xml:space="preserve"> recommended with a door closer but, in order to slide the swing panel, it needs to be attached to a side jamb or disengaged.</w:t>
      </w:r>
      <w:r w:rsidR="004629E1">
        <w:t xml:space="preserve"> Suitable for end swing panel only with door closer by others.</w:t>
      </w:r>
    </w:p>
    <w:p w14:paraId="1A75CF37" w14:textId="6227A74A" w:rsidR="004629E1" w:rsidRDefault="004629E1" w:rsidP="004629E1">
      <w:pPr>
        <w:pStyle w:val="Heading5"/>
      </w:pPr>
      <w:r>
        <w:t>Locking:</w:t>
      </w:r>
    </w:p>
    <w:p w14:paraId="7496AF75" w14:textId="6A4B1DD1" w:rsidR="004629E1" w:rsidRDefault="004629E1" w:rsidP="004629E1">
      <w:pPr>
        <w:pStyle w:val="Heading6"/>
      </w:pPr>
      <w:r>
        <w:t>Standard European profile cylinder</w:t>
      </w:r>
    </w:p>
    <w:p w14:paraId="189B0B1B" w14:textId="10EEC3F7" w:rsidR="004629E1" w:rsidRDefault="00B015C2" w:rsidP="00B015C2">
      <w:pPr>
        <w:pStyle w:val="Heading6"/>
      </w:pPr>
      <w:r>
        <w:t xml:space="preserve">[ </w:t>
      </w:r>
      <w:r w:rsidR="004629E1">
        <w:t xml:space="preserve">Adapter to accommodate a 5-7 pin Small Format Interchangeable Core (SFIC) </w:t>
      </w:r>
      <w:r>
        <w:t xml:space="preserve">       </w:t>
      </w:r>
      <w:r w:rsidR="004629E1">
        <w:t xml:space="preserve">(SFIC core supplied by others) ] </w:t>
      </w:r>
    </w:p>
    <w:p w14:paraId="1B04CA72" w14:textId="3ADF46D8" w:rsidR="006C66C0" w:rsidRDefault="006C66C0" w:rsidP="002D5819">
      <w:pPr>
        <w:pStyle w:val="Heading4"/>
      </w:pPr>
      <w:r>
        <w:t>Main Entry Panel</w:t>
      </w:r>
      <w:r w:rsidR="000E5288">
        <w:t>(s)</w:t>
      </w:r>
      <w:r>
        <w:t xml:space="preserve"> for Models WITH a </w:t>
      </w:r>
      <w:r w:rsidR="000E5288">
        <w:t xml:space="preserve">[ </w:t>
      </w:r>
      <w:r w:rsidR="000E5288" w:rsidRPr="000E5288">
        <w:rPr>
          <w:b/>
        </w:rPr>
        <w:t>Pair of</w:t>
      </w:r>
      <w:r w:rsidR="000E5288">
        <w:t xml:space="preserve"> ] </w:t>
      </w:r>
      <w:r>
        <w:t>Swing Panel</w:t>
      </w:r>
      <w:r w:rsidR="000E5288">
        <w:t>(s)</w:t>
      </w:r>
      <w:r>
        <w:t>: No hardware or l</w:t>
      </w:r>
      <w:r w:rsidR="0053350D">
        <w:t>ocking provided by manufacturer; F</w:t>
      </w:r>
      <w:r>
        <w:t>ield installed panic device</w:t>
      </w:r>
      <w:r w:rsidR="00772211">
        <w:t>[</w:t>
      </w:r>
      <w:r w:rsidR="00772211" w:rsidRPr="00772211">
        <w:rPr>
          <w:b/>
        </w:rPr>
        <w:t>s</w:t>
      </w:r>
      <w:r w:rsidR="00772211">
        <w:t xml:space="preserve"> </w:t>
      </w:r>
      <w:r w:rsidR="00772211" w:rsidRPr="00772211">
        <w:rPr>
          <w:b/>
        </w:rPr>
        <w:t>on both panels</w:t>
      </w:r>
      <w:r w:rsidR="00772211">
        <w:t xml:space="preserve"> ] </w:t>
      </w:r>
      <w:r w:rsidR="0053350D">
        <w:t>by Section</w:t>
      </w:r>
      <w:r w:rsidR="00FB0778">
        <w:t xml:space="preserve"> </w:t>
      </w:r>
      <w:r w:rsidR="0053350D">
        <w:t>08</w:t>
      </w:r>
      <w:r w:rsidR="00FB0778">
        <w:t xml:space="preserve"> </w:t>
      </w:r>
      <w:r w:rsidR="0053350D">
        <w:t>71 00</w:t>
      </w:r>
      <w:r w:rsidR="004927EE">
        <w:t xml:space="preserve"> prepped for commercial application.</w:t>
      </w:r>
    </w:p>
    <w:p w14:paraId="2BCCE75B" w14:textId="34F6C171" w:rsidR="008036C3" w:rsidRPr="008036C3" w:rsidRDefault="008036C3" w:rsidP="008036C3">
      <w:pPr>
        <w:pStyle w:val="SpecifierNote"/>
      </w:pPr>
      <w:r>
        <w:t>NOTE:</w:t>
      </w:r>
      <w:r>
        <w:tab/>
        <w:t>Structural test load results will not apply for locking devices by others.</w:t>
      </w:r>
    </w:p>
    <w:p w14:paraId="45A496E3" w14:textId="2994EF04" w:rsidR="008036C3" w:rsidRDefault="008036C3" w:rsidP="008036C3">
      <w:pPr>
        <w:pStyle w:val="Heading5"/>
      </w:pPr>
      <w:r>
        <w:t>Panic hardware</w:t>
      </w:r>
      <w:r w:rsidR="00B015C2">
        <w:t xml:space="preserve"> (prepped, supplied, and installed by others)</w:t>
      </w:r>
      <w:r>
        <w:t>:</w:t>
      </w:r>
    </w:p>
    <w:p w14:paraId="0EDE6716" w14:textId="16A987C5" w:rsidR="008036C3" w:rsidRDefault="008036C3" w:rsidP="008036C3">
      <w:pPr>
        <w:pStyle w:val="Heading6"/>
      </w:pPr>
      <w:r>
        <w:t>[ Von Duprin 33/35A Series Narrow Stile Rim Exit Device ]</w:t>
      </w:r>
    </w:p>
    <w:p w14:paraId="57391721" w14:textId="3E0CDF46" w:rsidR="006C66C0" w:rsidRPr="008A4498" w:rsidRDefault="006C66C0" w:rsidP="002D5819">
      <w:pPr>
        <w:pStyle w:val="Heading4"/>
      </w:pPr>
      <w:r>
        <w:t xml:space="preserve">Main Entry Pair of Panels on Inswing Models WITHOUT a Swing Panel: Provide manufacturer’s standard L-shaped handle on the inside, flat handle on the outside and </w:t>
      </w:r>
      <w:r w:rsidR="004853D2">
        <w:t>lockset</w:t>
      </w:r>
      <w:r>
        <w:t xml:space="preserve"> with profile cylinder. Operation of </w:t>
      </w:r>
      <w:r w:rsidR="004853D2">
        <w:t>lockset</w:t>
      </w:r>
      <w:r>
        <w:t xml:space="preserve"> is by turn of key from the outside and with a </w:t>
      </w:r>
      <w:r w:rsidRPr="008A4498">
        <w:t>thumb</w:t>
      </w:r>
      <w:r w:rsidR="0095369A" w:rsidRPr="008A4498">
        <w:t>-</w:t>
      </w:r>
      <w:r w:rsidR="00772211" w:rsidRPr="008A4498">
        <w:t>turn from the inside with two-</w:t>
      </w:r>
      <w:r w:rsidRPr="008A4498">
        <w:t>point locking hardware operated by 180º turn of the handle.</w:t>
      </w:r>
    </w:p>
    <w:p w14:paraId="51FAC60C" w14:textId="77777777" w:rsidR="000E5288" w:rsidRPr="008A4498" w:rsidRDefault="006C66C0" w:rsidP="00B73B80">
      <w:pPr>
        <w:pStyle w:val="Heading5"/>
      </w:pPr>
      <w:r w:rsidRPr="008A4498">
        <w:t xml:space="preserve">L-Shaped Handles - Finish: </w:t>
      </w:r>
    </w:p>
    <w:p w14:paraId="33BBA7D0" w14:textId="77777777" w:rsidR="0095369A" w:rsidRPr="008A4498" w:rsidRDefault="0053350D" w:rsidP="00FE17E6">
      <w:pPr>
        <w:pStyle w:val="Heading6"/>
      </w:pPr>
      <w:r w:rsidRPr="008A4498">
        <w:t>Brushed satin stainless steel</w:t>
      </w:r>
    </w:p>
    <w:p w14:paraId="545599BA" w14:textId="77C3A623" w:rsidR="00A842CC" w:rsidRPr="00A842CC" w:rsidRDefault="0095369A" w:rsidP="00B015C2">
      <w:pPr>
        <w:pStyle w:val="Heading6"/>
      </w:pPr>
      <w:r w:rsidRPr="008A4498">
        <w:t xml:space="preserve">[ </w:t>
      </w:r>
      <w:r w:rsidR="00234FF9">
        <w:t>Black titanium</w:t>
      </w:r>
      <w:r w:rsidRPr="008A4498">
        <w:t xml:space="preserve"> stainless steel ] </w:t>
      </w:r>
      <w:r w:rsidR="0053350D" w:rsidRPr="008A4498">
        <w:t xml:space="preserve"> </w:t>
      </w:r>
    </w:p>
    <w:p w14:paraId="527BC85E" w14:textId="58E3CD05" w:rsidR="00772211" w:rsidRDefault="00772211" w:rsidP="002D5819">
      <w:pPr>
        <w:pStyle w:val="Heading4"/>
      </w:pPr>
      <w:r>
        <w:t>Main Entry Pair of Panels on Outswing Models WITHOUT a Swing Panel: Provide manufacturer’s standard flat h</w:t>
      </w:r>
      <w:r w:rsidR="004853D2">
        <w:t>andle on the inside and outside</w:t>
      </w:r>
      <w:r>
        <w:t xml:space="preserve"> and a lockset with profile cylinder. Operation of </w:t>
      </w:r>
      <w:r w:rsidR="004853D2">
        <w:t>lockset</w:t>
      </w:r>
      <w:r>
        <w:t xml:space="preserve"> is by turn of key from the outside and from inside with two-point locking hardware operated by 180º turn of the handle.</w:t>
      </w:r>
    </w:p>
    <w:p w14:paraId="2EA8AF1B" w14:textId="4788E095" w:rsidR="00772211" w:rsidRPr="00445AA1" w:rsidRDefault="00772211" w:rsidP="00FE17E6">
      <w:pPr>
        <w:pStyle w:val="SpecifierNote"/>
      </w:pPr>
      <w:r>
        <w:t>NOTE:</w:t>
      </w:r>
      <w:r>
        <w:tab/>
      </w:r>
      <w:r w:rsidR="003702A8">
        <w:t>Above k</w:t>
      </w:r>
      <w:r w:rsidRPr="00772211">
        <w:t>ey</w:t>
      </w:r>
      <w:r w:rsidR="00245BBF">
        <w:t>ing</w:t>
      </w:r>
      <w:r w:rsidRPr="00772211">
        <w:t xml:space="preserve"> operation from inside m</w:t>
      </w:r>
      <w:r>
        <w:t xml:space="preserve">ay not meet egress requirements.          </w:t>
      </w:r>
    </w:p>
    <w:p w14:paraId="757F8C0E" w14:textId="4A7FB626" w:rsidR="00772211" w:rsidRPr="00CE79F7" w:rsidRDefault="00245BBF" w:rsidP="00CE79F7">
      <w:pPr>
        <w:pStyle w:val="Heading4"/>
      </w:pPr>
      <w:r>
        <w:t>Main Entry Panel:</w:t>
      </w:r>
      <w:r w:rsidRPr="00245BBF">
        <w:t xml:space="preserve"> Provide manufacturer’s standard flat handle on</w:t>
      </w:r>
      <w:r w:rsidR="004853D2">
        <w:t xml:space="preserve"> inside only with concealed two-</w:t>
      </w:r>
      <w:r w:rsidRPr="00245BBF">
        <w:t>point</w:t>
      </w:r>
      <w:r>
        <w:t xml:space="preserve"> </w:t>
      </w:r>
      <w:r w:rsidRPr="00245BBF">
        <w:t>locking hardware operated by 180</w:t>
      </w:r>
      <w:r>
        <w:t>º</w:t>
      </w:r>
      <w:r w:rsidRPr="00245BBF">
        <w:t xml:space="preserve"> turn of handle.</w:t>
      </w:r>
    </w:p>
    <w:p w14:paraId="1E5A3B38" w14:textId="5FCFE9F8" w:rsidR="00772211" w:rsidRPr="00445AA1" w:rsidRDefault="00772211" w:rsidP="00FE17E6">
      <w:pPr>
        <w:pStyle w:val="SpecifierNote"/>
      </w:pPr>
      <w:r>
        <w:t>NOTE:</w:t>
      </w:r>
      <w:r>
        <w:tab/>
      </w:r>
      <w:r w:rsidR="003702A8">
        <w:t xml:space="preserve">With </w:t>
      </w:r>
      <w:r w:rsidR="003702A8" w:rsidRPr="003702A8">
        <w:t>option</w:t>
      </w:r>
      <w:r w:rsidR="003702A8">
        <w:t xml:space="preserve"> above</w:t>
      </w:r>
      <w:r w:rsidR="003702A8" w:rsidRPr="003702A8">
        <w:t>, main entry panel is operable from inside only and there</w:t>
      </w:r>
      <w:r w:rsidR="003702A8">
        <w:t xml:space="preserve"> is no latch</w:t>
      </w:r>
      <w:r>
        <w:t xml:space="preserve">.          </w:t>
      </w:r>
    </w:p>
    <w:p w14:paraId="712D257D" w14:textId="4F1E405E" w:rsidR="000F64F1" w:rsidRPr="005B4A93" w:rsidRDefault="000F64F1" w:rsidP="00FE17E6">
      <w:pPr>
        <w:pStyle w:val="SpecifierNote"/>
      </w:pPr>
      <w:r>
        <w:tab/>
      </w:r>
      <w:r w:rsidR="004853D2">
        <w:t>O</w:t>
      </w:r>
      <w:r w:rsidRPr="000F64F1">
        <w:t>ther compatible lever handle styles and finishes are available from other suppliers.</w:t>
      </w:r>
    </w:p>
    <w:p w14:paraId="4B0059C0" w14:textId="2078CDBB" w:rsidR="005B4A93" w:rsidRPr="005B4A93" w:rsidRDefault="00795C90" w:rsidP="002D5819">
      <w:pPr>
        <w:pStyle w:val="Heading4"/>
      </w:pPr>
      <w:r>
        <w:t>S</w:t>
      </w:r>
      <w:r w:rsidR="005B4A93" w:rsidRPr="005B4A93">
        <w:t xml:space="preserve">econdary </w:t>
      </w:r>
      <w:r>
        <w:t>Panels</w:t>
      </w:r>
      <w:r w:rsidR="000F64F1">
        <w:t xml:space="preserve"> </w:t>
      </w:r>
      <w:r w:rsidR="000F64F1" w:rsidRPr="000F64F1">
        <w:t xml:space="preserve">and </w:t>
      </w:r>
      <w:r w:rsidR="000F64F1">
        <w:t>P</w:t>
      </w:r>
      <w:r w:rsidR="000F64F1" w:rsidRPr="000F64F1">
        <w:t>airs of Folding Panels</w:t>
      </w:r>
      <w:r w:rsidR="000F64F1">
        <w:t xml:space="preserve">: </w:t>
      </w:r>
      <w:r>
        <w:t>P</w:t>
      </w:r>
      <w:r w:rsidR="005B4A93" w:rsidRPr="005B4A93">
        <w:t xml:space="preserve">rovide manufacturer’s </w:t>
      </w:r>
      <w:r w:rsidR="00454EF9">
        <w:t xml:space="preserve">[ </w:t>
      </w:r>
      <w:r w:rsidR="00A854A9">
        <w:rPr>
          <w:b/>
        </w:rPr>
        <w:t>S</w:t>
      </w:r>
      <w:r w:rsidR="000F64F1" w:rsidRPr="00454EF9">
        <w:rPr>
          <w:b/>
        </w:rPr>
        <w:t xml:space="preserve">tandard </w:t>
      </w:r>
      <w:r w:rsidR="005B4A93" w:rsidRPr="00454EF9">
        <w:rPr>
          <w:b/>
        </w:rPr>
        <w:t>flat handles</w:t>
      </w:r>
      <w:r w:rsidR="00454EF9">
        <w:t xml:space="preserve"> ]</w:t>
      </w:r>
      <w:r w:rsidRPr="000F64F1">
        <w:t xml:space="preserve"> </w:t>
      </w:r>
      <w:r w:rsidRPr="00256F18">
        <w:t>[</w:t>
      </w:r>
      <w:r w:rsidR="005B4A93" w:rsidRPr="00256F18">
        <w:t xml:space="preserve"> </w:t>
      </w:r>
      <w:r w:rsidR="00A854A9">
        <w:rPr>
          <w:b/>
        </w:rPr>
        <w:t>R</w:t>
      </w:r>
      <w:r w:rsidR="005B4A93" w:rsidRPr="00256F18">
        <w:rPr>
          <w:b/>
        </w:rPr>
        <w:t>emovable custodial handles</w:t>
      </w:r>
      <w:r w:rsidRPr="00256F18">
        <w:t xml:space="preserve"> </w:t>
      </w:r>
      <w:r w:rsidR="002B260F" w:rsidRPr="00256F18">
        <w:t>]</w:t>
      </w:r>
      <w:r w:rsidR="002B260F">
        <w:t xml:space="preserve"> and concealed one or two-</w:t>
      </w:r>
      <w:r w:rsidR="005B4A93" w:rsidRPr="005B4A93">
        <w:t>point locking hardware operated by 180º turn of handle</w:t>
      </w:r>
      <w:r w:rsidR="00CB61D3">
        <w:t xml:space="preserve"> between each pair</w:t>
      </w:r>
      <w:r w:rsidR="005B4A93" w:rsidRPr="005B4A93">
        <w:t>.</w:t>
      </w:r>
    </w:p>
    <w:p w14:paraId="6B2A2F4F" w14:textId="31BEF459" w:rsidR="000C1724" w:rsidRDefault="000C1724" w:rsidP="00FE17E6">
      <w:pPr>
        <w:pStyle w:val="SpecifierNote"/>
      </w:pPr>
      <w:r>
        <w:t xml:space="preserve">NOTE: </w:t>
      </w:r>
      <w:r>
        <w:tab/>
        <w:t xml:space="preserve">Flat handles above </w:t>
      </w:r>
      <w:r w:rsidR="00334592">
        <w:t>are</w:t>
      </w:r>
      <w:r>
        <w:t xml:space="preserve"> standard with </w:t>
      </w:r>
      <w:r w:rsidR="00CB61D3">
        <w:t>removable</w:t>
      </w:r>
      <w:r>
        <w:t xml:space="preserve"> </w:t>
      </w:r>
      <w:r w:rsidR="00CB61D3">
        <w:t>custodial handles</w:t>
      </w:r>
      <w:r w:rsidR="00B015C2">
        <w:t xml:space="preserve">, </w:t>
      </w:r>
      <w:r w:rsidR="000E5288">
        <w:t>that may require an upcharge</w:t>
      </w:r>
      <w:r>
        <w:t>.</w:t>
      </w:r>
      <w:r w:rsidR="00B015C2">
        <w:t xml:space="preserve"> Locking is independently tested for structural, air, water, and forced entry.</w:t>
      </w:r>
    </w:p>
    <w:p w14:paraId="29286A7D" w14:textId="2BDD5E8B" w:rsidR="002B260F" w:rsidRDefault="002B260F" w:rsidP="00B73B80">
      <w:pPr>
        <w:pStyle w:val="Heading5"/>
      </w:pPr>
      <w:r w:rsidRPr="007249B4">
        <w:t xml:space="preserve">Face applied flush bolt locking not </w:t>
      </w:r>
      <w:r w:rsidR="00AF1D90">
        <w:t>acceptable</w:t>
      </w:r>
      <w:r w:rsidRPr="007249B4">
        <w:t xml:space="preserve"> </w:t>
      </w:r>
      <w:r w:rsidRPr="00FD12F7">
        <w:t>(except for units with paired panels).</w:t>
      </w:r>
    </w:p>
    <w:p w14:paraId="63C2FA8C" w14:textId="77777777" w:rsidR="000E5288" w:rsidRDefault="00151A64" w:rsidP="002D5819">
      <w:pPr>
        <w:pStyle w:val="Heading4"/>
      </w:pPr>
      <w:r w:rsidRPr="005B4A93">
        <w:t xml:space="preserve">Flat Handle </w:t>
      </w:r>
      <w:r>
        <w:t>- Finish</w:t>
      </w:r>
      <w:r w:rsidR="00795C90" w:rsidRPr="005B4A93">
        <w:t>:</w:t>
      </w:r>
    </w:p>
    <w:p w14:paraId="045C5FE9" w14:textId="3DDD2E09" w:rsidR="000E5288" w:rsidRPr="00FE17E6" w:rsidRDefault="00CB61D3" w:rsidP="00B73B80">
      <w:pPr>
        <w:pStyle w:val="Heading5"/>
      </w:pPr>
      <w:r w:rsidRPr="00FE17E6">
        <w:t>Brushed satin stainless steel</w:t>
      </w:r>
    </w:p>
    <w:p w14:paraId="693BEE34" w14:textId="64DEDD23" w:rsidR="00A71C87" w:rsidRDefault="00A71C87" w:rsidP="00B73B80">
      <w:pPr>
        <w:pStyle w:val="Heading5"/>
      </w:pPr>
      <w:r w:rsidRPr="00FE17E6">
        <w:t xml:space="preserve">[ </w:t>
      </w:r>
      <w:r w:rsidR="00234FF9">
        <w:t>Black titanium</w:t>
      </w:r>
      <w:r w:rsidRPr="00FE17E6">
        <w:t xml:space="preserve"> stainless steel ]</w:t>
      </w:r>
    </w:p>
    <w:p w14:paraId="4C69BA5D" w14:textId="372663CE" w:rsidR="00B015C2" w:rsidRPr="00B015C2" w:rsidRDefault="00B015C2" w:rsidP="00B015C2">
      <w:pPr>
        <w:pStyle w:val="SpecifierNote"/>
      </w:pPr>
      <w:r>
        <w:t>NOTE:</w:t>
      </w:r>
      <w:r>
        <w:tab/>
        <w:t xml:space="preserve">Handles </w:t>
      </w:r>
      <w:r w:rsidR="00C14C23">
        <w:t xml:space="preserve">above are standard, </w:t>
      </w:r>
      <w:r>
        <w:t xml:space="preserve">below may require an upcharge. </w:t>
      </w:r>
    </w:p>
    <w:p w14:paraId="25E0395A" w14:textId="5E6C28AA" w:rsidR="000E5288" w:rsidRDefault="009A6E1F" w:rsidP="00B73B80">
      <w:pPr>
        <w:pStyle w:val="Heading5"/>
      </w:pPr>
      <w:r>
        <w:t xml:space="preserve">[ </w:t>
      </w:r>
      <w:r w:rsidRPr="000E5288">
        <w:t>Dark brown powder coated</w:t>
      </w:r>
      <w:r>
        <w:t xml:space="preserve"> ]</w:t>
      </w:r>
      <w:r w:rsidR="00C25DD0">
        <w:t xml:space="preserve"> </w:t>
      </w:r>
    </w:p>
    <w:p w14:paraId="0B9DCACB" w14:textId="2604ECF7" w:rsidR="005B4A93" w:rsidRPr="005B4A93" w:rsidRDefault="00CB61D3" w:rsidP="00B73B80">
      <w:pPr>
        <w:pStyle w:val="Heading5"/>
      </w:pPr>
      <w:r>
        <w:t xml:space="preserve">[ </w:t>
      </w:r>
      <w:r w:rsidR="009A6E1F" w:rsidRPr="000E5288">
        <w:t>Silver gray</w:t>
      </w:r>
      <w:r w:rsidRPr="000E5288">
        <w:t xml:space="preserve"> p</w:t>
      </w:r>
      <w:r w:rsidR="009A6E1F" w:rsidRPr="000E5288">
        <w:t>owder coated</w:t>
      </w:r>
      <w:r>
        <w:t xml:space="preserve"> ]</w:t>
      </w:r>
    </w:p>
    <w:p w14:paraId="3F7982B9" w14:textId="3F7E18B0" w:rsidR="005B4A93" w:rsidRPr="005B4A93" w:rsidRDefault="00151A64" w:rsidP="002D5819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3398B6CB" w14:textId="04CD4038" w:rsidR="005B4A93" w:rsidRPr="005B4A93" w:rsidRDefault="005B4A93" w:rsidP="002D5819">
      <w:pPr>
        <w:pStyle w:val="Heading4"/>
      </w:pPr>
      <w:r w:rsidRPr="00454EF9">
        <w:t>Aluminum</w:t>
      </w:r>
      <w:r w:rsidRPr="005B4A93">
        <w:t xml:space="preserve"> l</w:t>
      </w:r>
      <w:r w:rsidR="00006E64">
        <w:t>ocking rods with fiber</w:t>
      </w:r>
      <w:r w:rsidRPr="005B4A93">
        <w:t xml:space="preserve">glass reinforced polyamide 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Pr="005B4A93">
        <w:t xml:space="preserve"> (24 mm).</w:t>
      </w:r>
    </w:p>
    <w:p w14:paraId="149F6BE4" w14:textId="482072E5" w:rsidR="00564864" w:rsidRPr="00312694" w:rsidRDefault="00006E64" w:rsidP="00312694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705795">
        <w:rPr>
          <w:b/>
        </w:rPr>
        <w:t>keyed alike</w:t>
      </w:r>
      <w:r w:rsidR="0047351C" w:rsidRPr="00705795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705795">
        <w:rPr>
          <w:b/>
        </w:rPr>
        <w:t>keyed differently</w:t>
      </w:r>
      <w:r w:rsidR="0047351C" w:rsidRPr="00705795">
        <w:rPr>
          <w:b/>
        </w:rPr>
        <w:t>.</w:t>
      </w:r>
      <w:r>
        <w:t xml:space="preserve"> </w:t>
      </w:r>
      <w:r w:rsidR="0047351C">
        <w:t>]</w:t>
      </w:r>
    </w:p>
    <w:p w14:paraId="41CABAD7" w14:textId="1D77B675" w:rsidR="00234FF9" w:rsidRPr="00C343E8" w:rsidRDefault="00E61710" w:rsidP="00C343E8">
      <w:pPr>
        <w:pStyle w:val="Heading3"/>
      </w:pPr>
      <w:r w:rsidRPr="007C3041">
        <w:t>Sliding</w:t>
      </w:r>
      <w:r w:rsidR="000D04D9" w:rsidRPr="007C3041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ubricat</w:t>
      </w:r>
      <w:r w:rsidR="00454EF9">
        <w:t>ing</w:t>
      </w:r>
      <w:r w:rsidR="009A6E1F">
        <w:t>, ball bearing multi-</w:t>
      </w:r>
      <w:r w:rsidR="00CB61D3" w:rsidRPr="00CB61D3">
        <w:t>rollers.</w:t>
      </w:r>
      <w:r w:rsidR="00E6179D">
        <w:t xml:space="preserve"> </w:t>
      </w:r>
      <w:r w:rsidR="00CB61D3" w:rsidRPr="00CB61D3">
        <w:t xml:space="preserve">Surface mounted hinges and running carriages </w:t>
      </w:r>
      <w:r w:rsidR="009A6E1F" w:rsidRPr="00CB61D3">
        <w:t xml:space="preserve">NOT </w:t>
      </w:r>
      <w:r w:rsidR="009A6E1F">
        <w:t>acceptable</w:t>
      </w:r>
      <w:r w:rsidR="00CB61D3" w:rsidRPr="00CB61D3">
        <w:t>.</w:t>
      </w:r>
    </w:p>
    <w:p w14:paraId="05D4B0A5" w14:textId="77777777" w:rsidR="00D86261" w:rsidRDefault="00D86261">
      <w:pPr>
        <w:keepNext w:val="0"/>
        <w:widowControl/>
        <w:spacing w:before="0"/>
        <w:rPr>
          <w:szCs w:val="28"/>
        </w:rPr>
      </w:pPr>
      <w:r>
        <w:br w:type="page"/>
      </w:r>
    </w:p>
    <w:p w14:paraId="650FA153" w14:textId="32125F09" w:rsidR="00EA023D" w:rsidRDefault="00E61710" w:rsidP="002D5819">
      <w:pPr>
        <w:pStyle w:val="Heading4"/>
      </w:pPr>
      <w:r>
        <w:t xml:space="preserve">For </w:t>
      </w:r>
      <w:r w:rsidR="00EA023D">
        <w:t xml:space="preserve">Each Pair </w:t>
      </w:r>
      <w:r>
        <w:t xml:space="preserve">of </w:t>
      </w:r>
      <w:r w:rsidR="00EA023D">
        <w:t>Folding Panels</w:t>
      </w:r>
      <w:r w:rsidR="00CB61D3">
        <w:t>:</w:t>
      </w:r>
      <w:r>
        <w:t xml:space="preserve"> </w:t>
      </w:r>
      <w:r w:rsidR="00EA023D">
        <w:t xml:space="preserve">Provide independent cardanic suspension for four </w:t>
      </w:r>
      <w:r w:rsidR="00E67D0C">
        <w:t xml:space="preserve">(4) </w:t>
      </w:r>
      <w:r w:rsidR="00EA023D">
        <w:t xml:space="preserve">wheeled rollers coated with fiberglass reinforced polyamide upper running carriage and lower guide carriage. </w:t>
      </w:r>
    </w:p>
    <w:p w14:paraId="54BF7A56" w14:textId="77777777" w:rsidR="00382F73" w:rsidRDefault="00382F73" w:rsidP="002D5819">
      <w:pPr>
        <w:pStyle w:val="Heading4"/>
      </w:pPr>
      <w:r>
        <w:t>For ADA Compliance: Provide gasket to cover the channel in the sill at swing doors.</w:t>
      </w:r>
    </w:p>
    <w:p w14:paraId="02A6F980" w14:textId="7D70158D" w:rsidR="00382F73" w:rsidRDefault="00382F73" w:rsidP="002D5819">
      <w:pPr>
        <w:pStyle w:val="Heading4"/>
      </w:pPr>
      <w:r>
        <w:t xml:space="preserve">Panel Hinges: [ </w:t>
      </w:r>
      <w:r w:rsidRPr="00B22AEB">
        <w:rPr>
          <w:b/>
        </w:rPr>
        <w:t xml:space="preserve">Clear </w:t>
      </w:r>
      <w:r>
        <w:t xml:space="preserve">] [ </w:t>
      </w:r>
      <w:r w:rsidRPr="00053A53">
        <w:rPr>
          <w:b/>
        </w:rPr>
        <w:t>Dark</w:t>
      </w:r>
      <w:r>
        <w:t xml:space="preserve"> </w:t>
      </w:r>
      <w:r w:rsidRPr="00B22AEB">
        <w:rPr>
          <w:b/>
        </w:rPr>
        <w:t xml:space="preserve">bronze </w:t>
      </w:r>
      <w:r>
        <w:t xml:space="preserve">] </w:t>
      </w:r>
      <w:r w:rsidRPr="00EB4A4D">
        <w:t xml:space="preserve">anodized </w:t>
      </w:r>
      <w:r w:rsidRPr="00382F73">
        <w:t>aluminum</w:t>
      </w:r>
      <w:r>
        <w:t xml:space="preserve"> </w:t>
      </w:r>
      <w:r w:rsidRPr="00715203">
        <w:t xml:space="preserve">hinges </w:t>
      </w:r>
      <w:r>
        <w:t>with stainless steel hinge pins.</w:t>
      </w:r>
    </w:p>
    <w:p w14:paraId="7A9B3F98" w14:textId="51F8C251" w:rsidR="00382F73" w:rsidRDefault="00382F73" w:rsidP="002D5819">
      <w:pPr>
        <w:pStyle w:val="Heading4"/>
      </w:pPr>
      <w:r>
        <w:t>Adjustment: Provide hardware capable of compensation and adjustments without removing panels from tracks.</w:t>
      </w:r>
    </w:p>
    <w:p w14:paraId="70CC6EA3" w14:textId="2F1ED082" w:rsidR="00B02C11" w:rsidRPr="00D82670" w:rsidRDefault="00BA1936" w:rsidP="00E6179D">
      <w:pPr>
        <w:pStyle w:val="Heading3"/>
      </w:pPr>
      <w:r>
        <w:t xml:space="preserve">Sound Gasketing: </w:t>
      </w:r>
      <w:r w:rsidR="00B02C11">
        <w:t xml:space="preserve">Manufacturer’s </w:t>
      </w:r>
      <w:r w:rsidR="00B02C11" w:rsidRPr="00D82670">
        <w:t>double layer EPDM between panels</w:t>
      </w:r>
      <w:r w:rsidR="006A1100">
        <w:t xml:space="preserve"> </w:t>
      </w:r>
      <w:r w:rsidR="006A1100" w:rsidRPr="00D82670">
        <w:t xml:space="preserve">and </w:t>
      </w:r>
      <w:r w:rsidR="006A1100">
        <w:t xml:space="preserve">EPDM gasket, </w:t>
      </w:r>
      <w:r w:rsidR="00B02C11">
        <w:t xml:space="preserve">or </w:t>
      </w:r>
      <w:r w:rsidR="00B02C11" w:rsidRPr="00D82670">
        <w:t>brush seal between panel and frame</w:t>
      </w:r>
      <w:r w:rsidR="00B02C11">
        <w:t xml:space="preserve"> or </w:t>
      </w:r>
      <w:r w:rsidR="00B02C11" w:rsidRPr="00D82670">
        <w:t>brush seals with a two-layer fiberglass reinforced po</w:t>
      </w:r>
      <w:r w:rsidR="00B02C11">
        <w:t xml:space="preserve">lyamide fin </w:t>
      </w:r>
      <w:r w:rsidR="00A3079B">
        <w:t xml:space="preserve">attached </w:t>
      </w:r>
      <w:r w:rsidR="00B02C11" w:rsidRPr="00D82670">
        <w:t>at both inner and outer edge of bottom of do</w:t>
      </w:r>
      <w:r w:rsidR="00B02C11">
        <w:t xml:space="preserve">or panels with a recessed sill or </w:t>
      </w:r>
      <w:r w:rsidR="00B02C11" w:rsidRPr="00D82670">
        <w:t>on frame for sealing between panels and between panel and frame.</w:t>
      </w:r>
      <w:r w:rsidR="00B02C11">
        <w:t xml:space="preserve"> </w:t>
      </w:r>
    </w:p>
    <w:p w14:paraId="6DBD6344" w14:textId="02A6D5BB" w:rsidR="00B02C11" w:rsidRDefault="00B02C11" w:rsidP="00FE17E6">
      <w:pPr>
        <w:pStyle w:val="SpecifierNote"/>
      </w:pPr>
      <w:r w:rsidRPr="000904DE">
        <w:t xml:space="preserve">NOTE: </w:t>
      </w:r>
      <w:r>
        <w:tab/>
        <w:t xml:space="preserve">The manufacturer's </w:t>
      </w:r>
      <w:r w:rsidR="009F5812">
        <w:t>sound gasketing</w:t>
      </w:r>
      <w:r w:rsidRPr="006B3EFA">
        <w:t xml:space="preserve"> is </w:t>
      </w:r>
      <w:r>
        <w:t xml:space="preserve">determined </w:t>
      </w:r>
      <w:r w:rsidR="004A7183">
        <w:t xml:space="preserve">at the factory </w:t>
      </w:r>
      <w:r>
        <w:t>by</w:t>
      </w:r>
      <w:r w:rsidRPr="006B3EFA">
        <w:t xml:space="preserve"> the direction of swing, the panel configuration, the type of locking</w:t>
      </w:r>
      <w:r w:rsidR="007C3041">
        <w:t>,</w:t>
      </w:r>
      <w:r w:rsidRPr="006B3EFA">
        <w:t xml:space="preserve"> and the type of sill.</w:t>
      </w:r>
      <w:r>
        <w:t xml:space="preserve"> </w:t>
      </w:r>
    </w:p>
    <w:p w14:paraId="159611E1" w14:textId="31675DE0" w:rsidR="00B02C11" w:rsidRPr="00A1583B" w:rsidRDefault="00B02C11" w:rsidP="00FE17E6">
      <w:pPr>
        <w:pStyle w:val="SpecifierNote"/>
      </w:pPr>
      <w:r>
        <w:tab/>
        <w:t>D</w:t>
      </w:r>
      <w:r w:rsidRPr="00A1583B">
        <w:t xml:space="preserve">ouble layer EPDM is </w:t>
      </w:r>
      <w:r w:rsidR="00C530F4">
        <w:t>standard</w:t>
      </w:r>
      <w:r w:rsidR="009E1334">
        <w:t>.</w:t>
      </w:r>
    </w:p>
    <w:p w14:paraId="0D73AE78" w14:textId="4F0ACA4F" w:rsidR="001D5F3F" w:rsidRDefault="005B4A93" w:rsidP="00FE17E6">
      <w:pPr>
        <w:pStyle w:val="Heading2"/>
      </w:pPr>
      <w:r>
        <w:t>FABRICATION</w:t>
      </w:r>
    </w:p>
    <w:p w14:paraId="3A88D31B" w14:textId="305C9728" w:rsidR="00382F73" w:rsidRDefault="006D3104" w:rsidP="00E6179D">
      <w:pPr>
        <w:pStyle w:val="Heading3"/>
      </w:pPr>
      <w:r>
        <w:t xml:space="preserve">Folding Glass Wall: Use solid, </w:t>
      </w:r>
      <w:r w:rsidR="0026292A">
        <w:t>three-layer</w:t>
      </w:r>
      <w:r>
        <w:t>, cross grained</w:t>
      </w:r>
      <w:r w:rsidR="00F60E39">
        <w:t>,</w:t>
      </w:r>
      <w:r>
        <w:t xml:space="preserve"> </w:t>
      </w:r>
      <w:r w:rsidR="00F60E39">
        <w:t xml:space="preserve">solid wood </w:t>
      </w:r>
      <w:r>
        <w:t xml:space="preserve">frame and panel profiles </w:t>
      </w:r>
      <w:r w:rsidR="00382F73">
        <w:t>with male-female interlocking, hinges, sliding and folding hardware, locking hardware and handles, threshold and track, glass and glazing</w:t>
      </w:r>
      <w:r w:rsidR="007C3041">
        <w:t>,</w:t>
      </w:r>
      <w:r w:rsidR="00382F73">
        <w:t xml:space="preserve"> and </w:t>
      </w:r>
      <w:r w:rsidR="00402334">
        <w:t>sound gasketing</w:t>
      </w:r>
      <w:r w:rsidR="00382F73">
        <w:t>.</w:t>
      </w:r>
    </w:p>
    <w:p w14:paraId="54878263" w14:textId="697B5798" w:rsidR="00611E1A" w:rsidRPr="00F60E39" w:rsidRDefault="00F630D9" w:rsidP="002D5819">
      <w:pPr>
        <w:pStyle w:val="Heading4"/>
      </w:pPr>
      <w:r w:rsidRPr="00F60E39">
        <w:t>Each unit f</w:t>
      </w:r>
      <w:r w:rsidR="00611E1A" w:rsidRPr="00F60E39">
        <w:t>actory pre-assemble</w:t>
      </w:r>
      <w:r w:rsidRPr="00F60E39">
        <w:t>d</w:t>
      </w:r>
      <w:r w:rsidR="00611E1A" w:rsidRPr="00F60E39">
        <w:t xml:space="preserve"> and ship</w:t>
      </w:r>
      <w:r w:rsidRPr="00F60E39">
        <w:t>ped</w:t>
      </w:r>
      <w:r w:rsidR="00611E1A" w:rsidRPr="00F60E39">
        <w:t xml:space="preserve"> with </w:t>
      </w:r>
      <w:r w:rsidR="00564893" w:rsidRPr="00F60E39">
        <w:t>complete system</w:t>
      </w:r>
      <w:r w:rsidR="00611E1A" w:rsidRPr="00F60E39">
        <w:t xml:space="preserve"> components and installation instructions.</w:t>
      </w:r>
    </w:p>
    <w:p w14:paraId="6DA1E3CF" w14:textId="41AD8838" w:rsidR="00611E1A" w:rsidRPr="00FD12F7" w:rsidRDefault="00F630D9" w:rsidP="002D5819">
      <w:pPr>
        <w:pStyle w:val="Heading4"/>
      </w:pPr>
      <w:r w:rsidRPr="00FD12F7">
        <w:t>E</w:t>
      </w:r>
      <w:r w:rsidR="00611E1A" w:rsidRPr="00FD12F7">
        <w:t xml:space="preserve">xposed work </w:t>
      </w:r>
      <w:r w:rsidRPr="00FD12F7">
        <w:t>to</w:t>
      </w:r>
      <w:r w:rsidR="00611E1A" w:rsidRPr="00FD12F7">
        <w:t xml:space="preserve"> be carefully matched to produce continuity of line and design with all joints. </w:t>
      </w:r>
    </w:p>
    <w:p w14:paraId="76AD5FDA" w14:textId="1165DA34" w:rsidR="00611E1A" w:rsidRPr="00FD12F7" w:rsidRDefault="00F630D9" w:rsidP="002D5819">
      <w:pPr>
        <w:pStyle w:val="Heading4"/>
      </w:pPr>
      <w:r w:rsidRPr="00FD12F7">
        <w:t>No r</w:t>
      </w:r>
      <w:r w:rsidR="00611E1A" w:rsidRPr="00FD12F7">
        <w:t>aw edges visible at joints.</w:t>
      </w:r>
    </w:p>
    <w:p w14:paraId="20EF411E" w14:textId="47687F2C" w:rsidR="006A1100" w:rsidRPr="00373283" w:rsidRDefault="006A1100" w:rsidP="002D5819">
      <w:pPr>
        <w:pStyle w:val="Heading4"/>
      </w:pPr>
      <w:r>
        <w:t>Wood frame and panel components to be sealed with a clear sand sealer or primer.</w:t>
      </w:r>
    </w:p>
    <w:p w14:paraId="4351593C" w14:textId="217D06A0" w:rsidR="001D5F3F" w:rsidRDefault="005B4A93" w:rsidP="00FE17E6">
      <w:pPr>
        <w:pStyle w:val="Heading2"/>
      </w:pPr>
      <w:r>
        <w:t>ACCESSORIES</w:t>
      </w:r>
    </w:p>
    <w:p w14:paraId="0B231916" w14:textId="77777777" w:rsidR="00521D16" w:rsidRDefault="00405E6F" w:rsidP="00E6179D">
      <w:pPr>
        <w:pStyle w:val="Heading3"/>
      </w:pPr>
      <w:r>
        <w:t>Provide side</w:t>
      </w:r>
      <w:r w:rsidRPr="005B4A93">
        <w:t>lights</w:t>
      </w:r>
      <w:r w:rsidR="005B4A93" w:rsidRPr="005B4A93">
        <w:t xml:space="preserve">, transoms, corner posts, or single or double doors as </w:t>
      </w:r>
      <w:r>
        <w:t>indicated</w:t>
      </w:r>
      <w:r w:rsidR="005B4A93" w:rsidRPr="005B4A93">
        <w:t>.</w:t>
      </w:r>
      <w:r w:rsidR="00521D16">
        <w:t xml:space="preserve"> 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FE17E6">
      <w:pPr>
        <w:pStyle w:val="Heading2"/>
      </w:pPr>
      <w:r w:rsidRPr="00401424">
        <w:t>EXAMINATION</w:t>
      </w:r>
    </w:p>
    <w:p w14:paraId="041C1208" w14:textId="77777777" w:rsidR="00AB3C34" w:rsidRDefault="00AB3C34" w:rsidP="00E6179D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2D5819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6B9A1ABD" w:rsidR="00AB3C34" w:rsidRPr="00C92E91" w:rsidRDefault="006E76E9" w:rsidP="00B73B80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</w:p>
    <w:p w14:paraId="2201A411" w14:textId="23075DA8" w:rsidR="008E0D86" w:rsidRDefault="008E0D86" w:rsidP="00B73B80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2D875943" w14:textId="77777777" w:rsidR="00DB0FE6" w:rsidRDefault="00DB0FE6" w:rsidP="00FE17E6">
      <w:pPr>
        <w:pStyle w:val="SpecifierNote"/>
      </w:pPr>
      <w:r>
        <w:t>NOTE:</w:t>
      </w:r>
      <w:r>
        <w:tab/>
        <w:t>Prior to installing NanaWall, it is recommended that all building dead loads be applied to the header.  Allow a reasonable amount of time for the dead load's effect on the header; only then can the building's live load be used to meet the above requirements of L/720 or 1/4 inch (6 mm).  If this is not done, both dead and live loads need to be considered.</w:t>
      </w:r>
    </w:p>
    <w:p w14:paraId="6F1FCA43" w14:textId="77777777" w:rsidR="00AB3C34" w:rsidRPr="00C92E91" w:rsidRDefault="00AB3C34" w:rsidP="002D5819">
      <w:pPr>
        <w:pStyle w:val="Heading4"/>
      </w:pPr>
      <w:r w:rsidRPr="00C92E91">
        <w:t xml:space="preserve">Proceed with installation only after unsatisfactory conditions have been corrected. </w:t>
      </w:r>
    </w:p>
    <w:p w14:paraId="427E6782" w14:textId="23FEAD62" w:rsidR="00FB0778" w:rsidRPr="00E6179D" w:rsidRDefault="00AB3C34" w:rsidP="00E6179D">
      <w:pPr>
        <w:pStyle w:val="Heading2"/>
      </w:pPr>
      <w:r>
        <w:t>INSTALLATION</w:t>
      </w:r>
    </w:p>
    <w:p w14:paraId="6A41AED2" w14:textId="6A8C6FDA" w:rsidR="00AB3C34" w:rsidRPr="005A17C7" w:rsidRDefault="00AB3C34" w:rsidP="00E6179D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</w:t>
      </w:r>
      <w:r w:rsidR="00A97593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234FF9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652FF842" w:rsidR="005B4A93" w:rsidRPr="005B4A93" w:rsidRDefault="005B4A93" w:rsidP="002D5819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56AF92F7" w14:textId="76E86706" w:rsidR="00110F86" w:rsidRPr="00110F86" w:rsidRDefault="007F59D8" w:rsidP="00110F86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C343E8" w:rsidRPr="005B4A93">
        <w:t>plumb,</w:t>
      </w:r>
      <w:r w:rsidR="005B4A93" w:rsidRPr="005B4A93">
        <w:t xml:space="preserve"> and square. </w:t>
      </w:r>
      <w:r w:rsidR="00735C91">
        <w:t xml:space="preserve"> </w:t>
      </w:r>
      <w:r w:rsidR="005B4A93" w:rsidRPr="005B4A93">
        <w:t xml:space="preserve">Install frame in proper elevation, </w:t>
      </w:r>
      <w:r w:rsidR="00C343E8" w:rsidRPr="005B4A93">
        <w:t>plane,</w:t>
      </w:r>
      <w:r w:rsidR="005B4A93" w:rsidRPr="005B4A93">
        <w:t xml:space="preserve"> and location, and in proper alignment with other work</w:t>
      </w:r>
      <w:r w:rsidR="00312694">
        <w:t>.</w:t>
      </w:r>
    </w:p>
    <w:p w14:paraId="093ED37B" w14:textId="4722D9E5" w:rsidR="000B3610" w:rsidRDefault="000B3610" w:rsidP="002D5819">
      <w:pPr>
        <w:pStyle w:val="Heading4"/>
      </w:pPr>
      <w:r>
        <w:t xml:space="preserve">Wood </w:t>
      </w:r>
      <w:r w:rsidRPr="000B3610">
        <w:t xml:space="preserve">Finishing: Field finish </w:t>
      </w:r>
      <w:r>
        <w:t xml:space="preserve">wood </w:t>
      </w:r>
      <w:r w:rsidRPr="000B3610">
        <w:t>under Section 09</w:t>
      </w:r>
      <w:r>
        <w:t xml:space="preserve"> </w:t>
      </w:r>
      <w:r w:rsidRPr="000B3610">
        <w:t>90</w:t>
      </w:r>
      <w:r>
        <w:t xml:space="preserve"> 00, </w:t>
      </w:r>
      <w:r w:rsidRPr="000B3610">
        <w:t>Painting</w:t>
      </w:r>
      <w:r>
        <w:t xml:space="preserve"> and Coating</w:t>
      </w:r>
      <w:r w:rsidRPr="000B3610">
        <w:t>; seal and finish promptly after installation and prior to exposure to weather.</w:t>
      </w:r>
    </w:p>
    <w:p w14:paraId="0B347792" w14:textId="62F2B093" w:rsidR="005B4A93" w:rsidRDefault="005B4A93" w:rsidP="002D5819">
      <w:pPr>
        <w:pStyle w:val="Heading4"/>
      </w:pPr>
      <w:r w:rsidRPr="005B4A93">
        <w:t>Install panels, handles</w:t>
      </w:r>
      <w:r w:rsidR="008E0D86">
        <w:t>,</w:t>
      </w:r>
      <w:r w:rsidR="00DB0FE6">
        <w:t xml:space="preserve"> lock</w:t>
      </w:r>
      <w:r w:rsidRPr="005B4A93">
        <w:t>set</w:t>
      </w:r>
      <w:r w:rsidR="008E0D86">
        <w:t xml:space="preserve">, </w:t>
      </w:r>
      <w:r w:rsidR="00402334">
        <w:t>sound gasketing</w:t>
      </w:r>
      <w:r w:rsidR="00D2173B">
        <w:t>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FE17E6">
      <w:pPr>
        <w:pStyle w:val="Heading2"/>
      </w:pPr>
      <w:r>
        <w:t>FIELD QUALITY CONTROL</w:t>
      </w:r>
    </w:p>
    <w:p w14:paraId="481004E9" w14:textId="77777777" w:rsidR="002972EB" w:rsidRDefault="00A03B70" w:rsidP="00E6179D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6ACDE1FC" w:rsidR="002972EB" w:rsidRDefault="00735C91" w:rsidP="002D5819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A97593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E6179D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FE17E6">
      <w:pPr>
        <w:pStyle w:val="Heading2"/>
      </w:pPr>
      <w:r>
        <w:t>CLEANING AND PROTECTION</w:t>
      </w:r>
    </w:p>
    <w:p w14:paraId="751F0B2A" w14:textId="3162F06E" w:rsidR="005D0FB0" w:rsidRDefault="005D0FB0" w:rsidP="00E6179D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 w:rsidR="00A97593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177B9050" w14:textId="5C68D5F4" w:rsidR="00954E52" w:rsidRPr="00E82924" w:rsidRDefault="005D0FB0" w:rsidP="00E6179D">
      <w:pPr>
        <w:pStyle w:val="Heading3"/>
      </w:pPr>
      <w:r>
        <w:t>Remove protective coatings and use manufacturer recommended methods to clean exposed surfaces.</w:t>
      </w:r>
    </w:p>
    <w:p w14:paraId="7C5D3A46" w14:textId="058BFB6D" w:rsidR="009C7947" w:rsidRDefault="009C7947" w:rsidP="00E47528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FE17E6">
      <w:pPr>
        <w:pStyle w:val="SpecifierNote"/>
      </w:pPr>
      <w:r w:rsidRPr="005B4A93">
        <w:t xml:space="preserve">DISCLAIMER: </w:t>
      </w:r>
    </w:p>
    <w:p w14:paraId="32ACEAEC" w14:textId="52E6058D" w:rsidR="005B4A93" w:rsidRDefault="005D0FB0" w:rsidP="00FE17E6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26292A" w:rsidRPr="005B4A93">
        <w:t>requirements</w:t>
      </w:r>
      <w:r w:rsidR="005B4A93" w:rsidRPr="005B4A93">
        <w:t xml:space="preserve"> of a specific construction project.</w:t>
      </w:r>
    </w:p>
    <w:p w14:paraId="5921CC16" w14:textId="67786AAB" w:rsidR="005D0FB0" w:rsidRPr="005D0FB0" w:rsidRDefault="00E67D0C" w:rsidP="00FE17E6">
      <w:pPr>
        <w:pStyle w:val="SpecifierNote"/>
      </w:pPr>
      <w:r>
        <w:tab/>
      </w:r>
      <w:hyperlink r:id="rId12" w:history="1">
        <w:r w:rsidRPr="002D5819">
          <w:rPr>
            <w:rStyle w:val="Hyperlink"/>
          </w:rPr>
          <w:t>www.nanawall.com</w:t>
        </w:r>
      </w:hyperlink>
      <w:r>
        <w:tab/>
      </w:r>
    </w:p>
    <w:sectPr w:rsidR="005D0FB0" w:rsidRPr="005D0FB0" w:rsidSect="00C92912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E65F8" w14:textId="77777777" w:rsidR="00C92912" w:rsidRDefault="00C92912" w:rsidP="00DE6580">
      <w:pPr>
        <w:spacing w:before="0"/>
      </w:pPr>
      <w:r>
        <w:separator/>
      </w:r>
    </w:p>
    <w:p w14:paraId="1C2AB10A" w14:textId="77777777" w:rsidR="00C92912" w:rsidRDefault="00C92912"/>
    <w:p w14:paraId="2CD68D39" w14:textId="77777777" w:rsidR="00C92912" w:rsidRDefault="00C92912" w:rsidP="009C7947"/>
    <w:p w14:paraId="3DF48D36" w14:textId="77777777" w:rsidR="00C92912" w:rsidRDefault="00C92912" w:rsidP="001B270C"/>
  </w:endnote>
  <w:endnote w:type="continuationSeparator" w:id="0">
    <w:p w14:paraId="72B26FA1" w14:textId="77777777" w:rsidR="00C92912" w:rsidRDefault="00C92912" w:rsidP="00DE6580">
      <w:pPr>
        <w:spacing w:before="0"/>
      </w:pPr>
      <w:r>
        <w:continuationSeparator/>
      </w:r>
    </w:p>
    <w:p w14:paraId="42716322" w14:textId="77777777" w:rsidR="00C92912" w:rsidRDefault="00C92912"/>
    <w:p w14:paraId="12F4DBB5" w14:textId="77777777" w:rsidR="00C92912" w:rsidRDefault="00C92912" w:rsidP="009C7947"/>
    <w:p w14:paraId="569D65C0" w14:textId="77777777" w:rsidR="00C92912" w:rsidRDefault="00C92912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38B50" w14:textId="77777777" w:rsidR="00AD21B5" w:rsidRDefault="00AD21B5" w:rsidP="00AD21B5">
    <w:pPr>
      <w:pStyle w:val="Footer"/>
      <w:spacing w:before="0"/>
    </w:pPr>
  </w:p>
  <w:p w14:paraId="13AD682D" w14:textId="584321C6" w:rsidR="00FB7B32" w:rsidRDefault="00FB7B32" w:rsidP="00AD21B5">
    <w:pPr>
      <w:pStyle w:val="Footer"/>
      <w:spacing w:before="0"/>
    </w:pPr>
    <w:r>
      <w:t>WOOD FRAMED FOLDING</w:t>
    </w:r>
    <w:r w:rsidRPr="004B421C">
      <w:t xml:space="preserve"> </w:t>
    </w:r>
    <w:r>
      <w:t>GLASS PARTITION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114ED948" w:rsidR="00FB7B32" w:rsidRPr="004B421C" w:rsidRDefault="00FB7B32" w:rsidP="004B421C">
    <w:pPr>
      <w:pStyle w:val="Footer"/>
    </w:pPr>
    <w:r>
      <w:t>10 22 41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2D5819">
      <w:rPr>
        <w:rStyle w:val="PageNumber"/>
        <w:noProof/>
      </w:rPr>
      <w:t>12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232110">
      <w:t xml:space="preserve">1 </w:t>
    </w:r>
    <w:r w:rsidR="000366AD">
      <w:t xml:space="preserve">JANUARY </w:t>
    </w:r>
    <w:r w:rsidR="00AB275D">
      <w:t>202</w:t>
    </w:r>
    <w:r w:rsidR="000366AD"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9B40C" w14:textId="77777777" w:rsidR="00AD21B5" w:rsidRDefault="00AD21B5" w:rsidP="00AD21B5">
    <w:pPr>
      <w:pStyle w:val="Footer"/>
      <w:spacing w:before="0"/>
    </w:pPr>
  </w:p>
  <w:p w14:paraId="1E3BD1AB" w14:textId="15DFC15C" w:rsidR="00FB7B32" w:rsidRDefault="00FB7B32" w:rsidP="00AD21B5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WOOD FRAMED FOLDING</w:t>
    </w:r>
    <w:r w:rsidRPr="004B421C">
      <w:t xml:space="preserve"> </w:t>
    </w:r>
    <w:r>
      <w:t>GLASS PARTITION</w:t>
    </w:r>
  </w:p>
  <w:p w14:paraId="77E7525A" w14:textId="143347E7" w:rsidR="00FB7B32" w:rsidRDefault="00232110" w:rsidP="00F81B0C">
    <w:pPr>
      <w:pStyle w:val="Footer"/>
    </w:pPr>
    <w:r>
      <w:t xml:space="preserve">1 </w:t>
    </w:r>
    <w:r w:rsidR="000366AD">
      <w:t>JANUARY</w:t>
    </w:r>
    <w:r w:rsidR="00AB275D">
      <w:t xml:space="preserve"> 202</w:t>
    </w:r>
    <w:r w:rsidR="000366AD">
      <w:t>4</w:t>
    </w:r>
    <w:r w:rsidR="00FB7B32">
      <w:tab/>
      <w:t>10 22 41</w:t>
    </w:r>
    <w:r w:rsidR="00FB7B32" w:rsidRPr="00F9295F">
      <w:t xml:space="preserve"> - </w:t>
    </w:r>
    <w:r w:rsidR="00FB7B32" w:rsidRPr="00F9295F">
      <w:rPr>
        <w:rStyle w:val="PageNumber"/>
      </w:rPr>
      <w:fldChar w:fldCharType="begin"/>
    </w:r>
    <w:r w:rsidR="00FB7B32" w:rsidRPr="00F9295F">
      <w:rPr>
        <w:rStyle w:val="PageNumber"/>
      </w:rPr>
      <w:instrText xml:space="preserve"> PAGE </w:instrText>
    </w:r>
    <w:r w:rsidR="00FB7B32" w:rsidRPr="00F9295F">
      <w:rPr>
        <w:rStyle w:val="PageNumber"/>
      </w:rPr>
      <w:fldChar w:fldCharType="separate"/>
    </w:r>
    <w:r w:rsidR="002D5819">
      <w:rPr>
        <w:rStyle w:val="PageNumber"/>
        <w:noProof/>
      </w:rPr>
      <w:t>11</w:t>
    </w:r>
    <w:r w:rsidR="00FB7B32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6E82F" w14:textId="77777777" w:rsidR="00C92912" w:rsidRDefault="00C92912" w:rsidP="00DE6580">
      <w:pPr>
        <w:spacing w:before="0"/>
      </w:pPr>
      <w:r>
        <w:separator/>
      </w:r>
    </w:p>
    <w:p w14:paraId="5DA63D2C" w14:textId="77777777" w:rsidR="00C92912" w:rsidRDefault="00C92912"/>
    <w:p w14:paraId="4D85A29E" w14:textId="77777777" w:rsidR="00C92912" w:rsidRDefault="00C92912" w:rsidP="009C7947"/>
    <w:p w14:paraId="1ABC54E0" w14:textId="77777777" w:rsidR="00C92912" w:rsidRDefault="00C92912" w:rsidP="001B270C"/>
  </w:footnote>
  <w:footnote w:type="continuationSeparator" w:id="0">
    <w:p w14:paraId="11A7AED0" w14:textId="77777777" w:rsidR="00C92912" w:rsidRDefault="00C92912" w:rsidP="00DE6580">
      <w:pPr>
        <w:spacing w:before="0"/>
      </w:pPr>
      <w:r>
        <w:continuationSeparator/>
      </w:r>
    </w:p>
    <w:p w14:paraId="68EA1855" w14:textId="77777777" w:rsidR="00C92912" w:rsidRDefault="00C92912"/>
    <w:p w14:paraId="77B46C9C" w14:textId="77777777" w:rsidR="00C92912" w:rsidRDefault="00C92912" w:rsidP="009C7947"/>
    <w:p w14:paraId="5FB7A6EA" w14:textId="77777777" w:rsidR="00C92912" w:rsidRDefault="00C92912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77177EFB" w:rsidR="00FB7B32" w:rsidRDefault="00FB7B32" w:rsidP="00A97593">
    <w:pPr>
      <w:pStyle w:val="Header"/>
      <w:spacing w:before="0" w:after="80"/>
    </w:pPr>
    <w:r>
      <w:t>GUIDE SPECIFICATION</w:t>
    </w:r>
    <w:r>
      <w:tab/>
    </w:r>
    <w:r w:rsidRPr="003C52E2">
      <w:t>N</w:t>
    </w:r>
    <w:r>
      <w:t>ANAWALL WD65</w:t>
    </w:r>
  </w:p>
  <w:p w14:paraId="446D0DC6" w14:textId="42FFE47F" w:rsidR="00FB7B32" w:rsidRDefault="00FB7B32" w:rsidP="00AD21B5">
    <w:pPr>
      <w:pStyle w:val="Header"/>
      <w:spacing w:before="0"/>
    </w:pPr>
    <w:r w:rsidRPr="00AD21B5">
      <w:rPr>
        <w:sz w:val="17"/>
        <w:szCs w:val="17"/>
      </w:rPr>
      <w:t>©20</w:t>
    </w:r>
    <w:r w:rsidR="0026292A" w:rsidRPr="00AD21B5">
      <w:rPr>
        <w:sz w:val="17"/>
        <w:szCs w:val="17"/>
      </w:rPr>
      <w:t>2</w:t>
    </w:r>
    <w:r w:rsidR="000366AD">
      <w:rPr>
        <w:sz w:val="17"/>
        <w:szCs w:val="17"/>
      </w:rPr>
      <w:t>4</w:t>
    </w:r>
    <w:r w:rsidRPr="00AD21B5">
      <w:rPr>
        <w:sz w:val="17"/>
        <w:szCs w:val="17"/>
      </w:rPr>
      <w:t xml:space="preserve"> Nana Wall System</w:t>
    </w:r>
    <w:r w:rsidR="00516343" w:rsidRPr="00AD21B5">
      <w:rPr>
        <w:sz w:val="17"/>
        <w:szCs w:val="17"/>
      </w:rPr>
      <w:t>s</w:t>
    </w:r>
    <w:r w:rsidRPr="00AD21B5">
      <w:rPr>
        <w:sz w:val="17"/>
        <w:szCs w:val="17"/>
      </w:rPr>
      <w:t xml:space="preserve">, Inc. </w:t>
    </w:r>
    <w:r>
      <w:tab/>
      <w:t xml:space="preserve">WOOD </w:t>
    </w:r>
    <w:r w:rsidRPr="00CD6987">
      <w:t>FRA</w:t>
    </w:r>
    <w:r>
      <w:t xml:space="preserve">MED FOLDING PAIRED-PANEL </w:t>
    </w:r>
    <w:r w:rsidRPr="00CD6987">
      <w:t>SYSTEM</w:t>
    </w:r>
  </w:p>
  <w:p w14:paraId="07533B54" w14:textId="77777777" w:rsidR="00AD21B5" w:rsidRDefault="00AD21B5" w:rsidP="00AD21B5">
    <w:pPr>
      <w:pStyle w:val="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08BDDEC2" w:rsidR="00FB7B32" w:rsidRDefault="00FB7B32" w:rsidP="00A97593">
    <w:pPr>
      <w:pStyle w:val="Header"/>
      <w:spacing w:before="0" w:after="80"/>
    </w:pPr>
    <w:r w:rsidRPr="003C52E2">
      <w:t>N</w:t>
    </w:r>
    <w:r>
      <w:t>ANAWALL WD65</w:t>
    </w:r>
    <w:r>
      <w:tab/>
      <w:t>GUIDE SPECIFICATION</w:t>
    </w:r>
  </w:p>
  <w:p w14:paraId="5FDF4468" w14:textId="56E8DBEF" w:rsidR="00AD21B5" w:rsidRDefault="00FB7B32" w:rsidP="00AD21B5">
    <w:pPr>
      <w:pStyle w:val="Header"/>
      <w:spacing w:before="0"/>
      <w:rPr>
        <w:sz w:val="17"/>
        <w:szCs w:val="17"/>
      </w:rPr>
    </w:pPr>
    <w:r>
      <w:t xml:space="preserve">WOOD </w:t>
    </w:r>
    <w:r w:rsidRPr="00CD6987">
      <w:t>FRA</w:t>
    </w:r>
    <w:r>
      <w:t xml:space="preserve">MED FOLDING PAIRED-PANEL </w:t>
    </w:r>
    <w:r w:rsidRPr="00CD6987">
      <w:t>SYSTEM</w:t>
    </w:r>
    <w:r>
      <w:tab/>
    </w:r>
    <w:r w:rsidRPr="00AD21B5">
      <w:rPr>
        <w:sz w:val="17"/>
        <w:szCs w:val="17"/>
      </w:rPr>
      <w:t>©20</w:t>
    </w:r>
    <w:r w:rsidR="0026292A" w:rsidRPr="00AD21B5">
      <w:rPr>
        <w:sz w:val="17"/>
        <w:szCs w:val="17"/>
      </w:rPr>
      <w:t>2</w:t>
    </w:r>
    <w:r w:rsidR="000366AD">
      <w:rPr>
        <w:sz w:val="17"/>
        <w:szCs w:val="17"/>
      </w:rPr>
      <w:t>4</w:t>
    </w:r>
    <w:r w:rsidR="007E54E7">
      <w:rPr>
        <w:sz w:val="17"/>
        <w:szCs w:val="17"/>
      </w:rPr>
      <w:t xml:space="preserve"> </w:t>
    </w:r>
    <w:r w:rsidRPr="00AD21B5">
      <w:rPr>
        <w:sz w:val="17"/>
        <w:szCs w:val="17"/>
      </w:rPr>
      <w:t>Nana Wall System</w:t>
    </w:r>
    <w:r w:rsidR="00516343" w:rsidRPr="00AD21B5">
      <w:rPr>
        <w:sz w:val="17"/>
        <w:szCs w:val="17"/>
      </w:rPr>
      <w:t>s</w:t>
    </w:r>
    <w:r w:rsidRPr="00AD21B5">
      <w:rPr>
        <w:sz w:val="17"/>
        <w:szCs w:val="17"/>
      </w:rPr>
      <w:t>, Inc.</w:t>
    </w:r>
  </w:p>
  <w:p w14:paraId="04C40601" w14:textId="529CAE80" w:rsidR="00FB7B32" w:rsidRDefault="00FB7B32" w:rsidP="00AD21B5">
    <w:pPr>
      <w:pStyle w:val="Header"/>
      <w:spacing w:before="0"/>
    </w:pPr>
    <w:r w:rsidRPr="00AC510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B829DCC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216131A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1AF27BBD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22E14355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26B80DCE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422369EE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459D4F29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58762DB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59D92549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A97B5B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5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6" w15:restartNumberingAfterBreak="0">
    <w:nsid w:val="7B7E722A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7" w15:restartNumberingAfterBreak="0">
    <w:nsid w:val="7D78452B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093670031">
    <w:abstractNumId w:val="1"/>
  </w:num>
  <w:num w:numId="2" w16cid:durableId="998264009">
    <w:abstractNumId w:val="1"/>
  </w:num>
  <w:num w:numId="3" w16cid:durableId="488398664">
    <w:abstractNumId w:val="0"/>
  </w:num>
  <w:num w:numId="4" w16cid:durableId="447044988">
    <w:abstractNumId w:val="3"/>
  </w:num>
  <w:num w:numId="5" w16cid:durableId="2143888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066530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06969016">
    <w:abstractNumId w:val="12"/>
  </w:num>
  <w:num w:numId="8" w16cid:durableId="262610430">
    <w:abstractNumId w:val="15"/>
  </w:num>
  <w:num w:numId="9" w16cid:durableId="5264071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4803746">
    <w:abstractNumId w:val="13"/>
  </w:num>
  <w:num w:numId="11" w16cid:durableId="46076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6620604">
    <w:abstractNumId w:val="7"/>
  </w:num>
  <w:num w:numId="13" w16cid:durableId="12754811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782834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63313973">
    <w:abstractNumId w:val="5"/>
  </w:num>
  <w:num w:numId="16" w16cid:durableId="19275696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86235668">
    <w:abstractNumId w:val="17"/>
  </w:num>
  <w:num w:numId="18" w16cid:durableId="878474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02842357">
    <w:abstractNumId w:val="14"/>
  </w:num>
  <w:num w:numId="20" w16cid:durableId="1325229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41559424">
    <w:abstractNumId w:val="16"/>
  </w:num>
  <w:num w:numId="22" w16cid:durableId="12313859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48340640">
    <w:abstractNumId w:val="4"/>
  </w:num>
  <w:num w:numId="24" w16cid:durableId="1603488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62256951">
    <w:abstractNumId w:val="8"/>
  </w:num>
  <w:num w:numId="26" w16cid:durableId="6943858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26646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210266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030487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69109277">
    <w:abstractNumId w:val="11"/>
  </w:num>
  <w:num w:numId="31" w16cid:durableId="1956984887">
    <w:abstractNumId w:val="9"/>
  </w:num>
  <w:num w:numId="32" w16cid:durableId="5851132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53632442">
    <w:abstractNumId w:val="6"/>
  </w:num>
  <w:num w:numId="34" w16cid:durableId="20613932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27819728">
    <w:abstractNumId w:val="10"/>
  </w:num>
  <w:num w:numId="36" w16cid:durableId="2776146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32023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086999401">
    <w:abstractNumId w:val="2"/>
  </w:num>
  <w:num w:numId="39" w16cid:durableId="10810253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8518025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64214980">
    <w:abstractNumId w:val="1"/>
  </w:num>
  <w:num w:numId="42" w16cid:durableId="24615515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EzMzU3NjWzNDJR0lEKTi0uzszPAykwrgUA/N7eJCwAAAA="/>
  </w:docVars>
  <w:rsids>
    <w:rsidRoot w:val="00866368"/>
    <w:rsid w:val="00002CEB"/>
    <w:rsid w:val="00006E64"/>
    <w:rsid w:val="00021307"/>
    <w:rsid w:val="00022E24"/>
    <w:rsid w:val="00023E85"/>
    <w:rsid w:val="000253B7"/>
    <w:rsid w:val="00027E6A"/>
    <w:rsid w:val="000315E4"/>
    <w:rsid w:val="00033BC7"/>
    <w:rsid w:val="000366AD"/>
    <w:rsid w:val="00036C62"/>
    <w:rsid w:val="00037332"/>
    <w:rsid w:val="00044D1B"/>
    <w:rsid w:val="000473BC"/>
    <w:rsid w:val="00053A53"/>
    <w:rsid w:val="0005528C"/>
    <w:rsid w:val="00065603"/>
    <w:rsid w:val="00080BC0"/>
    <w:rsid w:val="00080F6C"/>
    <w:rsid w:val="0008204F"/>
    <w:rsid w:val="00085444"/>
    <w:rsid w:val="00090DEC"/>
    <w:rsid w:val="00093DFA"/>
    <w:rsid w:val="000950E2"/>
    <w:rsid w:val="000A0091"/>
    <w:rsid w:val="000A086C"/>
    <w:rsid w:val="000A1652"/>
    <w:rsid w:val="000A2DB0"/>
    <w:rsid w:val="000A3B91"/>
    <w:rsid w:val="000A763E"/>
    <w:rsid w:val="000B05A6"/>
    <w:rsid w:val="000B0EFF"/>
    <w:rsid w:val="000B1B3D"/>
    <w:rsid w:val="000B3610"/>
    <w:rsid w:val="000C1724"/>
    <w:rsid w:val="000C4540"/>
    <w:rsid w:val="000C7387"/>
    <w:rsid w:val="000C7827"/>
    <w:rsid w:val="000D04D9"/>
    <w:rsid w:val="000D0FBE"/>
    <w:rsid w:val="000D1818"/>
    <w:rsid w:val="000E241A"/>
    <w:rsid w:val="000E5288"/>
    <w:rsid w:val="000E681A"/>
    <w:rsid w:val="000F05AE"/>
    <w:rsid w:val="000F2815"/>
    <w:rsid w:val="000F4E55"/>
    <w:rsid w:val="000F64F1"/>
    <w:rsid w:val="00110F86"/>
    <w:rsid w:val="0011546F"/>
    <w:rsid w:val="00115658"/>
    <w:rsid w:val="00123447"/>
    <w:rsid w:val="001276D1"/>
    <w:rsid w:val="001307CC"/>
    <w:rsid w:val="001324CF"/>
    <w:rsid w:val="001324EA"/>
    <w:rsid w:val="00134759"/>
    <w:rsid w:val="00140AF0"/>
    <w:rsid w:val="00142860"/>
    <w:rsid w:val="00145220"/>
    <w:rsid w:val="00151A64"/>
    <w:rsid w:val="00155C1C"/>
    <w:rsid w:val="00156B67"/>
    <w:rsid w:val="00161A38"/>
    <w:rsid w:val="0016571F"/>
    <w:rsid w:val="00166521"/>
    <w:rsid w:val="00175BD5"/>
    <w:rsid w:val="0018044E"/>
    <w:rsid w:val="00182E1B"/>
    <w:rsid w:val="001831A9"/>
    <w:rsid w:val="00183EFD"/>
    <w:rsid w:val="0018742A"/>
    <w:rsid w:val="00195AFB"/>
    <w:rsid w:val="00195B6B"/>
    <w:rsid w:val="001A098A"/>
    <w:rsid w:val="001A255B"/>
    <w:rsid w:val="001B270C"/>
    <w:rsid w:val="001B64AB"/>
    <w:rsid w:val="001B7E05"/>
    <w:rsid w:val="001C071D"/>
    <w:rsid w:val="001C15BC"/>
    <w:rsid w:val="001C3282"/>
    <w:rsid w:val="001C4007"/>
    <w:rsid w:val="001C4E7F"/>
    <w:rsid w:val="001D5E99"/>
    <w:rsid w:val="001D5F3F"/>
    <w:rsid w:val="001E106B"/>
    <w:rsid w:val="001E4907"/>
    <w:rsid w:val="001F0940"/>
    <w:rsid w:val="001F24D4"/>
    <w:rsid w:val="001F41DB"/>
    <w:rsid w:val="001F435E"/>
    <w:rsid w:val="001F4BB7"/>
    <w:rsid w:val="00203363"/>
    <w:rsid w:val="00204EA0"/>
    <w:rsid w:val="00211C7C"/>
    <w:rsid w:val="002131B0"/>
    <w:rsid w:val="002158FA"/>
    <w:rsid w:val="0022102D"/>
    <w:rsid w:val="00221532"/>
    <w:rsid w:val="00225AC2"/>
    <w:rsid w:val="00232110"/>
    <w:rsid w:val="002334FF"/>
    <w:rsid w:val="00234DC4"/>
    <w:rsid w:val="00234FF9"/>
    <w:rsid w:val="0024104C"/>
    <w:rsid w:val="00241088"/>
    <w:rsid w:val="00242229"/>
    <w:rsid w:val="002428A8"/>
    <w:rsid w:val="00243190"/>
    <w:rsid w:val="00245BBF"/>
    <w:rsid w:val="00247064"/>
    <w:rsid w:val="00247527"/>
    <w:rsid w:val="00251BF3"/>
    <w:rsid w:val="00256B09"/>
    <w:rsid w:val="00256F18"/>
    <w:rsid w:val="0025710D"/>
    <w:rsid w:val="0026292A"/>
    <w:rsid w:val="002630CD"/>
    <w:rsid w:val="0026324A"/>
    <w:rsid w:val="0026329C"/>
    <w:rsid w:val="00264636"/>
    <w:rsid w:val="00264AB6"/>
    <w:rsid w:val="00270682"/>
    <w:rsid w:val="002779A6"/>
    <w:rsid w:val="00280CFC"/>
    <w:rsid w:val="00281A04"/>
    <w:rsid w:val="00282A53"/>
    <w:rsid w:val="00287719"/>
    <w:rsid w:val="00290A8F"/>
    <w:rsid w:val="002916BD"/>
    <w:rsid w:val="002972EB"/>
    <w:rsid w:val="002A0E18"/>
    <w:rsid w:val="002A0E27"/>
    <w:rsid w:val="002A2411"/>
    <w:rsid w:val="002A2AD9"/>
    <w:rsid w:val="002A5135"/>
    <w:rsid w:val="002B260F"/>
    <w:rsid w:val="002B2613"/>
    <w:rsid w:val="002B5055"/>
    <w:rsid w:val="002B51ED"/>
    <w:rsid w:val="002B5503"/>
    <w:rsid w:val="002B72C4"/>
    <w:rsid w:val="002B7D59"/>
    <w:rsid w:val="002C0106"/>
    <w:rsid w:val="002C664F"/>
    <w:rsid w:val="002D0330"/>
    <w:rsid w:val="002D5819"/>
    <w:rsid w:val="002E2403"/>
    <w:rsid w:val="002F0642"/>
    <w:rsid w:val="002F08B0"/>
    <w:rsid w:val="002F1059"/>
    <w:rsid w:val="002F58B1"/>
    <w:rsid w:val="002F5F40"/>
    <w:rsid w:val="003037D8"/>
    <w:rsid w:val="00304EFD"/>
    <w:rsid w:val="00312694"/>
    <w:rsid w:val="00315ADA"/>
    <w:rsid w:val="00321702"/>
    <w:rsid w:val="003248B6"/>
    <w:rsid w:val="00334592"/>
    <w:rsid w:val="003453AD"/>
    <w:rsid w:val="0034645A"/>
    <w:rsid w:val="00350BF1"/>
    <w:rsid w:val="00350D23"/>
    <w:rsid w:val="003607C5"/>
    <w:rsid w:val="00360BB2"/>
    <w:rsid w:val="00366509"/>
    <w:rsid w:val="00366DAE"/>
    <w:rsid w:val="003702A8"/>
    <w:rsid w:val="00370B95"/>
    <w:rsid w:val="003717C0"/>
    <w:rsid w:val="00382F73"/>
    <w:rsid w:val="0038686C"/>
    <w:rsid w:val="00390C7A"/>
    <w:rsid w:val="0039266B"/>
    <w:rsid w:val="003957BC"/>
    <w:rsid w:val="003A2E68"/>
    <w:rsid w:val="003A6061"/>
    <w:rsid w:val="003B5BDB"/>
    <w:rsid w:val="003B7564"/>
    <w:rsid w:val="003C293F"/>
    <w:rsid w:val="003C35E4"/>
    <w:rsid w:val="003C52E2"/>
    <w:rsid w:val="003C720C"/>
    <w:rsid w:val="003C7CF3"/>
    <w:rsid w:val="003D3071"/>
    <w:rsid w:val="003D5405"/>
    <w:rsid w:val="003E3C7E"/>
    <w:rsid w:val="003F6FAD"/>
    <w:rsid w:val="00400386"/>
    <w:rsid w:val="00400A72"/>
    <w:rsid w:val="00400F7E"/>
    <w:rsid w:val="00401128"/>
    <w:rsid w:val="00402334"/>
    <w:rsid w:val="00405E6F"/>
    <w:rsid w:val="0040723C"/>
    <w:rsid w:val="00407EE0"/>
    <w:rsid w:val="0041062B"/>
    <w:rsid w:val="00412A7A"/>
    <w:rsid w:val="00413BE4"/>
    <w:rsid w:val="00414FDA"/>
    <w:rsid w:val="004167DD"/>
    <w:rsid w:val="004204D3"/>
    <w:rsid w:val="00424ED2"/>
    <w:rsid w:val="00434257"/>
    <w:rsid w:val="00437C2A"/>
    <w:rsid w:val="004434DF"/>
    <w:rsid w:val="00445AA1"/>
    <w:rsid w:val="004464DF"/>
    <w:rsid w:val="00447EDF"/>
    <w:rsid w:val="00453520"/>
    <w:rsid w:val="00454EF9"/>
    <w:rsid w:val="00455439"/>
    <w:rsid w:val="00460EDB"/>
    <w:rsid w:val="004629E1"/>
    <w:rsid w:val="00462B97"/>
    <w:rsid w:val="00466E33"/>
    <w:rsid w:val="00467F45"/>
    <w:rsid w:val="00472816"/>
    <w:rsid w:val="0047351C"/>
    <w:rsid w:val="004739CF"/>
    <w:rsid w:val="00477DAB"/>
    <w:rsid w:val="004844ED"/>
    <w:rsid w:val="004853D2"/>
    <w:rsid w:val="00486F11"/>
    <w:rsid w:val="00487CEA"/>
    <w:rsid w:val="004927EE"/>
    <w:rsid w:val="00493D46"/>
    <w:rsid w:val="00497A30"/>
    <w:rsid w:val="004A18EA"/>
    <w:rsid w:val="004A2ECE"/>
    <w:rsid w:val="004A7183"/>
    <w:rsid w:val="004A7C10"/>
    <w:rsid w:val="004B341D"/>
    <w:rsid w:val="004B3CDB"/>
    <w:rsid w:val="004B421C"/>
    <w:rsid w:val="004B7C3B"/>
    <w:rsid w:val="004B7C48"/>
    <w:rsid w:val="004C1929"/>
    <w:rsid w:val="004C5AF4"/>
    <w:rsid w:val="004C67BD"/>
    <w:rsid w:val="004D0E95"/>
    <w:rsid w:val="004D1D46"/>
    <w:rsid w:val="004D1FB0"/>
    <w:rsid w:val="004D3447"/>
    <w:rsid w:val="004D4B3B"/>
    <w:rsid w:val="004E0469"/>
    <w:rsid w:val="004E1E33"/>
    <w:rsid w:val="004E2638"/>
    <w:rsid w:val="004E4200"/>
    <w:rsid w:val="004E6D8C"/>
    <w:rsid w:val="004E7BC3"/>
    <w:rsid w:val="004F2A5A"/>
    <w:rsid w:val="004F31C4"/>
    <w:rsid w:val="004F3FF9"/>
    <w:rsid w:val="0050092F"/>
    <w:rsid w:val="00502CAD"/>
    <w:rsid w:val="0051051E"/>
    <w:rsid w:val="00515159"/>
    <w:rsid w:val="00515179"/>
    <w:rsid w:val="00515F3C"/>
    <w:rsid w:val="00516343"/>
    <w:rsid w:val="00516961"/>
    <w:rsid w:val="00517ADC"/>
    <w:rsid w:val="00521D16"/>
    <w:rsid w:val="00530DDC"/>
    <w:rsid w:val="00531851"/>
    <w:rsid w:val="0053350D"/>
    <w:rsid w:val="00534D67"/>
    <w:rsid w:val="00536E54"/>
    <w:rsid w:val="005415DE"/>
    <w:rsid w:val="0054204F"/>
    <w:rsid w:val="0054448D"/>
    <w:rsid w:val="00544D22"/>
    <w:rsid w:val="00546770"/>
    <w:rsid w:val="00551E0B"/>
    <w:rsid w:val="00553C8C"/>
    <w:rsid w:val="0055555A"/>
    <w:rsid w:val="00564864"/>
    <w:rsid w:val="00564893"/>
    <w:rsid w:val="00574F72"/>
    <w:rsid w:val="00577720"/>
    <w:rsid w:val="00577E51"/>
    <w:rsid w:val="005802D4"/>
    <w:rsid w:val="005832C2"/>
    <w:rsid w:val="00583C66"/>
    <w:rsid w:val="005842FC"/>
    <w:rsid w:val="005856D9"/>
    <w:rsid w:val="00593F54"/>
    <w:rsid w:val="005A0397"/>
    <w:rsid w:val="005A7694"/>
    <w:rsid w:val="005B4A93"/>
    <w:rsid w:val="005C0494"/>
    <w:rsid w:val="005C146D"/>
    <w:rsid w:val="005C5C27"/>
    <w:rsid w:val="005D0FB0"/>
    <w:rsid w:val="005D1123"/>
    <w:rsid w:val="005D114F"/>
    <w:rsid w:val="005D74B9"/>
    <w:rsid w:val="005E5594"/>
    <w:rsid w:val="005E7B9F"/>
    <w:rsid w:val="005F1A4B"/>
    <w:rsid w:val="005F3660"/>
    <w:rsid w:val="005F3CCC"/>
    <w:rsid w:val="005F3E01"/>
    <w:rsid w:val="005F5CB5"/>
    <w:rsid w:val="0060224B"/>
    <w:rsid w:val="00611E1A"/>
    <w:rsid w:val="00613CDA"/>
    <w:rsid w:val="00620C47"/>
    <w:rsid w:val="006222BC"/>
    <w:rsid w:val="006252EC"/>
    <w:rsid w:val="00632F20"/>
    <w:rsid w:val="00637B96"/>
    <w:rsid w:val="00644757"/>
    <w:rsid w:val="00644F37"/>
    <w:rsid w:val="00647CE1"/>
    <w:rsid w:val="006535CC"/>
    <w:rsid w:val="0065444F"/>
    <w:rsid w:val="00655019"/>
    <w:rsid w:val="006555B2"/>
    <w:rsid w:val="006629DE"/>
    <w:rsid w:val="00662D49"/>
    <w:rsid w:val="00663CD9"/>
    <w:rsid w:val="006725B1"/>
    <w:rsid w:val="006838F7"/>
    <w:rsid w:val="006847E7"/>
    <w:rsid w:val="00684A2E"/>
    <w:rsid w:val="00687EF5"/>
    <w:rsid w:val="006A1100"/>
    <w:rsid w:val="006A6777"/>
    <w:rsid w:val="006B3C4A"/>
    <w:rsid w:val="006B432A"/>
    <w:rsid w:val="006B6529"/>
    <w:rsid w:val="006B7EBA"/>
    <w:rsid w:val="006C32F3"/>
    <w:rsid w:val="006C3485"/>
    <w:rsid w:val="006C4409"/>
    <w:rsid w:val="006C66C0"/>
    <w:rsid w:val="006D3104"/>
    <w:rsid w:val="006D39A7"/>
    <w:rsid w:val="006D5093"/>
    <w:rsid w:val="006E1F6F"/>
    <w:rsid w:val="006E5D97"/>
    <w:rsid w:val="006E76E9"/>
    <w:rsid w:val="006F0391"/>
    <w:rsid w:val="006F1495"/>
    <w:rsid w:val="006F4031"/>
    <w:rsid w:val="006F7831"/>
    <w:rsid w:val="006F7DFE"/>
    <w:rsid w:val="00705795"/>
    <w:rsid w:val="007061E2"/>
    <w:rsid w:val="00710DE3"/>
    <w:rsid w:val="00715203"/>
    <w:rsid w:val="00715F82"/>
    <w:rsid w:val="00720682"/>
    <w:rsid w:val="007249B4"/>
    <w:rsid w:val="0073427F"/>
    <w:rsid w:val="00735A0F"/>
    <w:rsid w:val="00735C91"/>
    <w:rsid w:val="00736F58"/>
    <w:rsid w:val="00751BD5"/>
    <w:rsid w:val="00755044"/>
    <w:rsid w:val="00764D52"/>
    <w:rsid w:val="00772211"/>
    <w:rsid w:val="00772A38"/>
    <w:rsid w:val="00777E44"/>
    <w:rsid w:val="00781A02"/>
    <w:rsid w:val="00795C90"/>
    <w:rsid w:val="00796A42"/>
    <w:rsid w:val="007A54B9"/>
    <w:rsid w:val="007B0DDE"/>
    <w:rsid w:val="007B1D9C"/>
    <w:rsid w:val="007B2537"/>
    <w:rsid w:val="007B26E6"/>
    <w:rsid w:val="007B53E2"/>
    <w:rsid w:val="007C0402"/>
    <w:rsid w:val="007C2144"/>
    <w:rsid w:val="007C2267"/>
    <w:rsid w:val="007C3041"/>
    <w:rsid w:val="007C441C"/>
    <w:rsid w:val="007C52C0"/>
    <w:rsid w:val="007C72E5"/>
    <w:rsid w:val="007D2410"/>
    <w:rsid w:val="007D2BF2"/>
    <w:rsid w:val="007D5E8B"/>
    <w:rsid w:val="007D6C3C"/>
    <w:rsid w:val="007D6DBA"/>
    <w:rsid w:val="007D6EA9"/>
    <w:rsid w:val="007E2786"/>
    <w:rsid w:val="007E5068"/>
    <w:rsid w:val="007E54E7"/>
    <w:rsid w:val="007E5A1C"/>
    <w:rsid w:val="007E6765"/>
    <w:rsid w:val="007E68FA"/>
    <w:rsid w:val="007F3770"/>
    <w:rsid w:val="007F59D8"/>
    <w:rsid w:val="007F738B"/>
    <w:rsid w:val="007F7BC4"/>
    <w:rsid w:val="008036C3"/>
    <w:rsid w:val="00803B0B"/>
    <w:rsid w:val="008071F4"/>
    <w:rsid w:val="00810A8D"/>
    <w:rsid w:val="00814492"/>
    <w:rsid w:val="0081522E"/>
    <w:rsid w:val="00822D1A"/>
    <w:rsid w:val="00826927"/>
    <w:rsid w:val="00827432"/>
    <w:rsid w:val="00831694"/>
    <w:rsid w:val="0083331D"/>
    <w:rsid w:val="00833E40"/>
    <w:rsid w:val="00841BF0"/>
    <w:rsid w:val="00846C9D"/>
    <w:rsid w:val="008517E7"/>
    <w:rsid w:val="00854C5C"/>
    <w:rsid w:val="00856061"/>
    <w:rsid w:val="008568E8"/>
    <w:rsid w:val="00856987"/>
    <w:rsid w:val="00862105"/>
    <w:rsid w:val="00863F94"/>
    <w:rsid w:val="008661CA"/>
    <w:rsid w:val="00866368"/>
    <w:rsid w:val="00876084"/>
    <w:rsid w:val="00881849"/>
    <w:rsid w:val="0088437A"/>
    <w:rsid w:val="00884CFE"/>
    <w:rsid w:val="0089263C"/>
    <w:rsid w:val="008945F0"/>
    <w:rsid w:val="008A40E5"/>
    <w:rsid w:val="008A4498"/>
    <w:rsid w:val="008A5EBD"/>
    <w:rsid w:val="008B0B3F"/>
    <w:rsid w:val="008C2482"/>
    <w:rsid w:val="008C6118"/>
    <w:rsid w:val="008C7903"/>
    <w:rsid w:val="008D5CE8"/>
    <w:rsid w:val="008E0025"/>
    <w:rsid w:val="008E034D"/>
    <w:rsid w:val="008E0D86"/>
    <w:rsid w:val="008F32EE"/>
    <w:rsid w:val="008F6DC3"/>
    <w:rsid w:val="009019D9"/>
    <w:rsid w:val="00906FB7"/>
    <w:rsid w:val="009104C5"/>
    <w:rsid w:val="0091557C"/>
    <w:rsid w:val="0091706C"/>
    <w:rsid w:val="009179B3"/>
    <w:rsid w:val="00920BBD"/>
    <w:rsid w:val="00920EF3"/>
    <w:rsid w:val="00922B92"/>
    <w:rsid w:val="00923ED2"/>
    <w:rsid w:val="0092751F"/>
    <w:rsid w:val="00935DD9"/>
    <w:rsid w:val="0094215C"/>
    <w:rsid w:val="00946CEF"/>
    <w:rsid w:val="0095033C"/>
    <w:rsid w:val="00950A34"/>
    <w:rsid w:val="0095369A"/>
    <w:rsid w:val="00954E52"/>
    <w:rsid w:val="00960573"/>
    <w:rsid w:val="00961A8C"/>
    <w:rsid w:val="009676A6"/>
    <w:rsid w:val="00971620"/>
    <w:rsid w:val="00972116"/>
    <w:rsid w:val="00974599"/>
    <w:rsid w:val="00974D5D"/>
    <w:rsid w:val="0097527A"/>
    <w:rsid w:val="00977D4E"/>
    <w:rsid w:val="0098411C"/>
    <w:rsid w:val="00987883"/>
    <w:rsid w:val="00997111"/>
    <w:rsid w:val="009A1EF8"/>
    <w:rsid w:val="009A6E1F"/>
    <w:rsid w:val="009B3BDB"/>
    <w:rsid w:val="009B4358"/>
    <w:rsid w:val="009B6C4F"/>
    <w:rsid w:val="009C3633"/>
    <w:rsid w:val="009C7947"/>
    <w:rsid w:val="009D22F4"/>
    <w:rsid w:val="009E1334"/>
    <w:rsid w:val="009F1129"/>
    <w:rsid w:val="009F1BF8"/>
    <w:rsid w:val="009F21CD"/>
    <w:rsid w:val="009F3DFA"/>
    <w:rsid w:val="009F56AB"/>
    <w:rsid w:val="009F5812"/>
    <w:rsid w:val="009F5F2F"/>
    <w:rsid w:val="009F68DA"/>
    <w:rsid w:val="00A03077"/>
    <w:rsid w:val="00A03B70"/>
    <w:rsid w:val="00A068F5"/>
    <w:rsid w:val="00A1309F"/>
    <w:rsid w:val="00A14CD6"/>
    <w:rsid w:val="00A1723F"/>
    <w:rsid w:val="00A20A26"/>
    <w:rsid w:val="00A2421E"/>
    <w:rsid w:val="00A25CB1"/>
    <w:rsid w:val="00A263E5"/>
    <w:rsid w:val="00A26688"/>
    <w:rsid w:val="00A3079B"/>
    <w:rsid w:val="00A339AF"/>
    <w:rsid w:val="00A40154"/>
    <w:rsid w:val="00A409A6"/>
    <w:rsid w:val="00A4281E"/>
    <w:rsid w:val="00A42D02"/>
    <w:rsid w:val="00A44F4A"/>
    <w:rsid w:val="00A5263A"/>
    <w:rsid w:val="00A61407"/>
    <w:rsid w:val="00A6234F"/>
    <w:rsid w:val="00A639D8"/>
    <w:rsid w:val="00A641C2"/>
    <w:rsid w:val="00A6741F"/>
    <w:rsid w:val="00A71C87"/>
    <w:rsid w:val="00A81B84"/>
    <w:rsid w:val="00A842CC"/>
    <w:rsid w:val="00A854A9"/>
    <w:rsid w:val="00A86A99"/>
    <w:rsid w:val="00A93369"/>
    <w:rsid w:val="00A97593"/>
    <w:rsid w:val="00A97DA6"/>
    <w:rsid w:val="00AA066A"/>
    <w:rsid w:val="00AA33AC"/>
    <w:rsid w:val="00AA5D56"/>
    <w:rsid w:val="00AA7BE5"/>
    <w:rsid w:val="00AB275D"/>
    <w:rsid w:val="00AB393D"/>
    <w:rsid w:val="00AB3C34"/>
    <w:rsid w:val="00AB5F43"/>
    <w:rsid w:val="00AB79E4"/>
    <w:rsid w:val="00AC25B0"/>
    <w:rsid w:val="00AC66EE"/>
    <w:rsid w:val="00AD1A88"/>
    <w:rsid w:val="00AD21B5"/>
    <w:rsid w:val="00AD3D39"/>
    <w:rsid w:val="00AD4250"/>
    <w:rsid w:val="00AE3A1E"/>
    <w:rsid w:val="00AE534C"/>
    <w:rsid w:val="00AF1D90"/>
    <w:rsid w:val="00AF202C"/>
    <w:rsid w:val="00AF7AC6"/>
    <w:rsid w:val="00B015C2"/>
    <w:rsid w:val="00B0245F"/>
    <w:rsid w:val="00B02C11"/>
    <w:rsid w:val="00B02D90"/>
    <w:rsid w:val="00B053C5"/>
    <w:rsid w:val="00B10150"/>
    <w:rsid w:val="00B1218D"/>
    <w:rsid w:val="00B206C1"/>
    <w:rsid w:val="00B21882"/>
    <w:rsid w:val="00B22AEB"/>
    <w:rsid w:val="00B23DD8"/>
    <w:rsid w:val="00B24ED4"/>
    <w:rsid w:val="00B27139"/>
    <w:rsid w:val="00B273A3"/>
    <w:rsid w:val="00B3148F"/>
    <w:rsid w:val="00B32C46"/>
    <w:rsid w:val="00B35F58"/>
    <w:rsid w:val="00B36A7C"/>
    <w:rsid w:val="00B41E18"/>
    <w:rsid w:val="00B550A8"/>
    <w:rsid w:val="00B61F41"/>
    <w:rsid w:val="00B620B4"/>
    <w:rsid w:val="00B62206"/>
    <w:rsid w:val="00B6375A"/>
    <w:rsid w:val="00B73A91"/>
    <w:rsid w:val="00B73B80"/>
    <w:rsid w:val="00B75D8A"/>
    <w:rsid w:val="00B94E1C"/>
    <w:rsid w:val="00B95828"/>
    <w:rsid w:val="00B9770B"/>
    <w:rsid w:val="00BA1936"/>
    <w:rsid w:val="00BA5C22"/>
    <w:rsid w:val="00BB71D9"/>
    <w:rsid w:val="00BB7C33"/>
    <w:rsid w:val="00BC3312"/>
    <w:rsid w:val="00BC4250"/>
    <w:rsid w:val="00BD5F93"/>
    <w:rsid w:val="00BD6FEF"/>
    <w:rsid w:val="00BE04D1"/>
    <w:rsid w:val="00BE6ADC"/>
    <w:rsid w:val="00BF1DA5"/>
    <w:rsid w:val="00C1027D"/>
    <w:rsid w:val="00C117FA"/>
    <w:rsid w:val="00C142EC"/>
    <w:rsid w:val="00C14C23"/>
    <w:rsid w:val="00C1766E"/>
    <w:rsid w:val="00C20F58"/>
    <w:rsid w:val="00C243BA"/>
    <w:rsid w:val="00C24DF9"/>
    <w:rsid w:val="00C25DD0"/>
    <w:rsid w:val="00C26FFF"/>
    <w:rsid w:val="00C343E8"/>
    <w:rsid w:val="00C37645"/>
    <w:rsid w:val="00C40E57"/>
    <w:rsid w:val="00C442F2"/>
    <w:rsid w:val="00C452D5"/>
    <w:rsid w:val="00C50173"/>
    <w:rsid w:val="00C513CD"/>
    <w:rsid w:val="00C516D6"/>
    <w:rsid w:val="00C530F4"/>
    <w:rsid w:val="00C545D7"/>
    <w:rsid w:val="00C577E3"/>
    <w:rsid w:val="00C578B2"/>
    <w:rsid w:val="00C60614"/>
    <w:rsid w:val="00C676E5"/>
    <w:rsid w:val="00C67E59"/>
    <w:rsid w:val="00C721D8"/>
    <w:rsid w:val="00C73DAA"/>
    <w:rsid w:val="00C80692"/>
    <w:rsid w:val="00C8486E"/>
    <w:rsid w:val="00C92912"/>
    <w:rsid w:val="00CA08D5"/>
    <w:rsid w:val="00CA2027"/>
    <w:rsid w:val="00CA3716"/>
    <w:rsid w:val="00CA4FB0"/>
    <w:rsid w:val="00CB1F3E"/>
    <w:rsid w:val="00CB2ABD"/>
    <w:rsid w:val="00CB61D3"/>
    <w:rsid w:val="00CB7789"/>
    <w:rsid w:val="00CC0C6B"/>
    <w:rsid w:val="00CC2AFB"/>
    <w:rsid w:val="00CC4994"/>
    <w:rsid w:val="00CD4918"/>
    <w:rsid w:val="00CD65DA"/>
    <w:rsid w:val="00CD6987"/>
    <w:rsid w:val="00CD7250"/>
    <w:rsid w:val="00CD7AC0"/>
    <w:rsid w:val="00CE0CA4"/>
    <w:rsid w:val="00CE1ADD"/>
    <w:rsid w:val="00CE3450"/>
    <w:rsid w:val="00CE687E"/>
    <w:rsid w:val="00CE748E"/>
    <w:rsid w:val="00CE79F7"/>
    <w:rsid w:val="00CF0046"/>
    <w:rsid w:val="00D021B4"/>
    <w:rsid w:val="00D0494D"/>
    <w:rsid w:val="00D05DF6"/>
    <w:rsid w:val="00D06BB0"/>
    <w:rsid w:val="00D07079"/>
    <w:rsid w:val="00D14011"/>
    <w:rsid w:val="00D15EB8"/>
    <w:rsid w:val="00D20C44"/>
    <w:rsid w:val="00D2173B"/>
    <w:rsid w:val="00D2607F"/>
    <w:rsid w:val="00D32D66"/>
    <w:rsid w:val="00D37A70"/>
    <w:rsid w:val="00D45CBC"/>
    <w:rsid w:val="00D46850"/>
    <w:rsid w:val="00D46E59"/>
    <w:rsid w:val="00D475DD"/>
    <w:rsid w:val="00D479AE"/>
    <w:rsid w:val="00D50705"/>
    <w:rsid w:val="00D53222"/>
    <w:rsid w:val="00D619E5"/>
    <w:rsid w:val="00D64398"/>
    <w:rsid w:val="00D80B53"/>
    <w:rsid w:val="00D8124A"/>
    <w:rsid w:val="00D85938"/>
    <w:rsid w:val="00D86261"/>
    <w:rsid w:val="00D86D24"/>
    <w:rsid w:val="00D9186A"/>
    <w:rsid w:val="00D91C68"/>
    <w:rsid w:val="00D93D92"/>
    <w:rsid w:val="00D9551C"/>
    <w:rsid w:val="00D96606"/>
    <w:rsid w:val="00DA0610"/>
    <w:rsid w:val="00DA2CB1"/>
    <w:rsid w:val="00DA45D7"/>
    <w:rsid w:val="00DA501C"/>
    <w:rsid w:val="00DA62D3"/>
    <w:rsid w:val="00DB0FE6"/>
    <w:rsid w:val="00DC415D"/>
    <w:rsid w:val="00DC50AE"/>
    <w:rsid w:val="00DC5776"/>
    <w:rsid w:val="00DC70D1"/>
    <w:rsid w:val="00DD3278"/>
    <w:rsid w:val="00DD704F"/>
    <w:rsid w:val="00DE25FE"/>
    <w:rsid w:val="00DE54E1"/>
    <w:rsid w:val="00DE6580"/>
    <w:rsid w:val="00DF5FB7"/>
    <w:rsid w:val="00DF6349"/>
    <w:rsid w:val="00DF6C1D"/>
    <w:rsid w:val="00DF7080"/>
    <w:rsid w:val="00E06450"/>
    <w:rsid w:val="00E06E52"/>
    <w:rsid w:val="00E0794B"/>
    <w:rsid w:val="00E11C7D"/>
    <w:rsid w:val="00E16006"/>
    <w:rsid w:val="00E2036D"/>
    <w:rsid w:val="00E2197C"/>
    <w:rsid w:val="00E2623C"/>
    <w:rsid w:val="00E348DC"/>
    <w:rsid w:val="00E4422D"/>
    <w:rsid w:val="00E46061"/>
    <w:rsid w:val="00E46AA7"/>
    <w:rsid w:val="00E47528"/>
    <w:rsid w:val="00E479CB"/>
    <w:rsid w:val="00E54508"/>
    <w:rsid w:val="00E550C7"/>
    <w:rsid w:val="00E61710"/>
    <w:rsid w:val="00E6179D"/>
    <w:rsid w:val="00E63EB4"/>
    <w:rsid w:val="00E650CE"/>
    <w:rsid w:val="00E67D0C"/>
    <w:rsid w:val="00E711EF"/>
    <w:rsid w:val="00E75325"/>
    <w:rsid w:val="00E804C1"/>
    <w:rsid w:val="00E8060F"/>
    <w:rsid w:val="00E82924"/>
    <w:rsid w:val="00E829BC"/>
    <w:rsid w:val="00E84886"/>
    <w:rsid w:val="00E84D06"/>
    <w:rsid w:val="00E9123F"/>
    <w:rsid w:val="00E9326D"/>
    <w:rsid w:val="00E968B6"/>
    <w:rsid w:val="00EA023D"/>
    <w:rsid w:val="00EA7188"/>
    <w:rsid w:val="00EB171D"/>
    <w:rsid w:val="00EB3387"/>
    <w:rsid w:val="00EB4A4D"/>
    <w:rsid w:val="00EB4B86"/>
    <w:rsid w:val="00EB6241"/>
    <w:rsid w:val="00EB74DA"/>
    <w:rsid w:val="00EC3252"/>
    <w:rsid w:val="00EC4FB8"/>
    <w:rsid w:val="00EC648B"/>
    <w:rsid w:val="00EC7F21"/>
    <w:rsid w:val="00ED0000"/>
    <w:rsid w:val="00ED1516"/>
    <w:rsid w:val="00ED2BED"/>
    <w:rsid w:val="00ED3FAE"/>
    <w:rsid w:val="00EE0101"/>
    <w:rsid w:val="00EE3563"/>
    <w:rsid w:val="00EE4A84"/>
    <w:rsid w:val="00EE626C"/>
    <w:rsid w:val="00EF4299"/>
    <w:rsid w:val="00F062F3"/>
    <w:rsid w:val="00F077C5"/>
    <w:rsid w:val="00F12E30"/>
    <w:rsid w:val="00F13BE4"/>
    <w:rsid w:val="00F21402"/>
    <w:rsid w:val="00F24A16"/>
    <w:rsid w:val="00F26D8F"/>
    <w:rsid w:val="00F30E9E"/>
    <w:rsid w:val="00F352CA"/>
    <w:rsid w:val="00F35D46"/>
    <w:rsid w:val="00F439DA"/>
    <w:rsid w:val="00F539F2"/>
    <w:rsid w:val="00F565D1"/>
    <w:rsid w:val="00F57A08"/>
    <w:rsid w:val="00F60E39"/>
    <w:rsid w:val="00F630D9"/>
    <w:rsid w:val="00F65D1D"/>
    <w:rsid w:val="00F676C4"/>
    <w:rsid w:val="00F70F1B"/>
    <w:rsid w:val="00F76549"/>
    <w:rsid w:val="00F80BF1"/>
    <w:rsid w:val="00F81B0C"/>
    <w:rsid w:val="00F90634"/>
    <w:rsid w:val="00F9295F"/>
    <w:rsid w:val="00F94DBD"/>
    <w:rsid w:val="00F97F4D"/>
    <w:rsid w:val="00FA3773"/>
    <w:rsid w:val="00FB0778"/>
    <w:rsid w:val="00FB0981"/>
    <w:rsid w:val="00FB0D8E"/>
    <w:rsid w:val="00FB6AAE"/>
    <w:rsid w:val="00FB7B32"/>
    <w:rsid w:val="00FC11A8"/>
    <w:rsid w:val="00FC1C45"/>
    <w:rsid w:val="00FC28C2"/>
    <w:rsid w:val="00FC30BC"/>
    <w:rsid w:val="00FC3C7F"/>
    <w:rsid w:val="00FC71CE"/>
    <w:rsid w:val="00FD12F7"/>
    <w:rsid w:val="00FD16BD"/>
    <w:rsid w:val="00FD369D"/>
    <w:rsid w:val="00FE17E6"/>
    <w:rsid w:val="00FE2BD7"/>
    <w:rsid w:val="00FE41D4"/>
    <w:rsid w:val="00FE5A40"/>
    <w:rsid w:val="00FF1432"/>
    <w:rsid w:val="00FF343E"/>
    <w:rsid w:val="00FF4C10"/>
    <w:rsid w:val="00FF4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65E5B5C6-8777-475D-9A8F-C80D73B91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FE17E6"/>
    <w:pPr>
      <w:keepNext w:val="0"/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E6179D"/>
    <w:pPr>
      <w:keepNext w:val="0"/>
      <w:numPr>
        <w:ilvl w:val="2"/>
        <w:numId w:val="1"/>
      </w:numPr>
      <w:tabs>
        <w:tab w:val="right" w:pos="9360"/>
      </w:tabs>
      <w:spacing w:before="86"/>
      <w:ind w:hanging="432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2D5819"/>
    <w:pPr>
      <w:keepNext w:val="0"/>
      <w:numPr>
        <w:ilvl w:val="3"/>
        <w:numId w:val="1"/>
      </w:numPr>
      <w:tabs>
        <w:tab w:val="left" w:pos="558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B73B80"/>
    <w:pPr>
      <w:keepNext w:val="0"/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FE17E6"/>
    <w:pPr>
      <w:keepNext w:val="0"/>
      <w:numPr>
        <w:ilvl w:val="5"/>
        <w:numId w:val="1"/>
      </w:numPr>
      <w:tabs>
        <w:tab w:val="clear" w:pos="2016"/>
        <w:tab w:val="num" w:pos="1080"/>
        <w:tab w:val="left" w:pos="558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FE17E6"/>
    <w:pPr>
      <w:keepNext w:val="0"/>
      <w:keepLines/>
      <w:numPr>
        <w:ilvl w:val="6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FE17E6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06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E6179D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2D5819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B73B80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FE17E6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FE17E6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FE17E6"/>
  </w:style>
  <w:style w:type="character" w:styleId="FollowedHyperlink">
    <w:name w:val="FollowedHyperlink"/>
    <w:basedOn w:val="DefaultParagraphFont"/>
    <w:uiPriority w:val="99"/>
    <w:semiHidden/>
    <w:unhideWhenUsed/>
    <w:rsid w:val="00A854A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1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\Users\aalia.ismail\Dropbox%20(NanaWall)\Specs%202019\Published%20FINALS%20%5b2019%5d\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resources/wd65/configurations/standar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6845D4C-CFD1-459F-8882-257A7F095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2</Pages>
  <Words>4171</Words>
  <Characters>23776</Characters>
  <Application>Microsoft Office Word</Application>
  <DocSecurity>0</DocSecurity>
  <Lines>198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6</vt:i4>
      </vt:variant>
    </vt:vector>
  </HeadingPairs>
  <TitlesOfParts>
    <vt:vector size="57" baseType="lpstr">
      <vt:lpstr/>
      <vt:lpstr>GENERAL</vt:lpstr>
      <vt:lpstr>    SUMMARY</vt:lpstr>
      <vt:lpstr>        Section includes furnishing and installing a top-hung, folding / paired-panel, w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-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NanaWall WD65 by NANA WALL SYSTEMS, INC</vt:lpstr>
      <vt:lpstr>    PERFORMANCE / DESIGN CRITERIA</vt:lpstr>
      <vt:lpstr>        Performance Criteria (Lab Tested): 	Standard Sill – Inward or Outward Opening</vt:lpstr>
      <vt:lpstr>        Performance Criteria (Lab Tested): 	Low Profile Saddle Sill - Inward or Outward </vt:lpstr>
      <vt:lpstr>        Performance Criteria (Lab Tested): 	Flush Sill - Inward or Outward Opening</vt:lpstr>
      <vt:lpstr>        LEED Characteristics:</vt:lpstr>
      <vt:lpstr>        Design Criteria:</vt:lpstr>
      <vt:lpstr>    MATERIALS</vt:lpstr>
      <vt:lpstr>        Solid Wood Framed Folding Glass Storefront Description: 2-5/8 inch (66 mm) thick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 and EPDM gasket</vt:lpstr>
      <vt:lpstr>    FABRICATION</vt:lpstr>
      <vt:lpstr>        Folding Glass Wall: Use solid, three-layer, cross grained, solid wood frame and 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7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8</cp:revision>
  <cp:lastPrinted>2015-01-27T20:48:00Z</cp:lastPrinted>
  <dcterms:created xsi:type="dcterms:W3CDTF">2023-04-20T19:23:00Z</dcterms:created>
  <dcterms:modified xsi:type="dcterms:W3CDTF">2024-01-18T19:31:00Z</dcterms:modified>
</cp:coreProperties>
</file>